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0CA1D67" w14:textId="77777777" w:rsidR="00FB6F4D" w:rsidRDefault="006E4C4C" w:rsidP="00FB6F4D">
      <w:pPr>
        <w:spacing w:line="200" w:lineRule="atLeast"/>
        <w:ind w:left="100"/>
        <w:rPr>
          <w:rFonts w:ascii="Times New Roman" w:eastAsia="Times New Roman" w:hAnsi="Times New Roman" w:cs="Times New Roman"/>
          <w:sz w:val="20"/>
          <w:szCs w:val="20"/>
        </w:rPr>
      </w:pPr>
      <w:r>
        <w:rPr>
          <w:rFonts w:ascii="Times New Roman" w:eastAsia="Times New Roman" w:hAnsi="Times New Roman" w:cs="Times New Roman"/>
          <w:noProof/>
          <w:sz w:val="20"/>
          <w:szCs w:val="20"/>
        </w:rPr>
        <mc:AlternateContent>
          <mc:Choice Requires="wps">
            <w:drawing>
              <wp:inline distT="0" distB="0" distL="0" distR="0" wp14:anchorId="41133B41" wp14:editId="5BBEFF6A">
                <wp:extent cx="6867525" cy="469127"/>
                <wp:effectExtent l="0" t="0" r="9525" b="7620"/>
                <wp:docPr id="45"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7525" cy="469127"/>
                        </a:xfrm>
                        <a:prstGeom prst="rect">
                          <a:avLst/>
                        </a:prstGeom>
                        <a:solidFill>
                          <a:srgbClr val="003F6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133B4A" w14:textId="57E863E0" w:rsidR="006E4C4C" w:rsidRPr="00D848FF" w:rsidRDefault="00E76C7C" w:rsidP="002E6DBD">
                            <w:pPr>
                              <w:spacing w:before="115"/>
                              <w:jc w:val="right"/>
                              <w:rPr>
                                <w:rFonts w:ascii="Tahoma" w:eastAsia="Tahoma" w:hAnsi="Tahoma" w:cs="Tahoma"/>
                                <w:sz w:val="38"/>
                                <w:szCs w:val="38"/>
                              </w:rPr>
                            </w:pPr>
                            <w:r>
                              <w:rPr>
                                <w:rFonts w:ascii="Tahoma"/>
                                <w:b/>
                                <w:color w:val="FFFFFF"/>
                                <w:w w:val="105"/>
                                <w:sz w:val="38"/>
                                <w:szCs w:val="38"/>
                              </w:rPr>
                              <w:t xml:space="preserve">Amtrak </w:t>
                            </w:r>
                            <w:r w:rsidR="004F13A3">
                              <w:rPr>
                                <w:rFonts w:ascii="Tahoma"/>
                                <w:b/>
                                <w:color w:val="FFFFFF"/>
                                <w:w w:val="105"/>
                                <w:sz w:val="38"/>
                                <w:szCs w:val="38"/>
                              </w:rPr>
                              <w:t>Security Measures</w:t>
                            </w:r>
                            <w:r w:rsidR="002E6DBD">
                              <w:rPr>
                                <w:rFonts w:ascii="Tahoma"/>
                                <w:b/>
                                <w:color w:val="FFFFFF"/>
                                <w:w w:val="105"/>
                                <w:sz w:val="38"/>
                                <w:szCs w:val="38"/>
                              </w:rPr>
                              <w:t xml:space="preserve">   </w:t>
                            </w:r>
                          </w:p>
                        </w:txbxContent>
                      </wps:txbx>
                      <wps:bodyPr rot="0" vert="horz" wrap="square" lIns="0" tIns="0" rIns="0" bIns="0" anchor="t" anchorCtr="0" upright="1">
                        <a:noAutofit/>
                      </wps:bodyPr>
                    </wps:wsp>
                  </a:graphicData>
                </a:graphic>
              </wp:inline>
            </w:drawing>
          </mc:Choice>
          <mc:Fallback>
            <w:pict>
              <v:shapetype w14:anchorId="41133B41" id="_x0000_t202" coordsize="21600,21600" o:spt="202" path="m,l,21600r21600,l21600,xe">
                <v:stroke joinstyle="miter"/>
                <v:path gradientshapeok="t" o:connecttype="rect"/>
              </v:shapetype>
              <v:shape id="Text Box 48" o:spid="_x0000_s1026" type="#_x0000_t202" style="width:540.75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" fillcolor="#003f62" stroked="f">
                <v:textbox inset="0,0,0,0">
                  <w:txbxContent>
                    <w:p w14:paraId="41133B4A" w14:textId="57E863E0" w:rsidR="006E4C4C" w:rsidRPr="00D848FF" w:rsidRDefault="00E76C7C" w:rsidP="002E6DBD">
                      <w:pPr>
                        <w:spacing w:before="115"/>
                        <w:jc w:val="right"/>
                        <w:rPr>
                          <w:rFonts w:ascii="Tahoma" w:eastAsia="Tahoma" w:hAnsi="Tahoma" w:cs="Tahoma"/>
                          <w:sz w:val="38"/>
                          <w:szCs w:val="38"/>
                        </w:rPr>
                      </w:pPr>
                      <w:r>
                        <w:rPr>
                          <w:rFonts w:ascii="Tahoma"/>
                          <w:b/>
                          <w:color w:val="FFFFFF"/>
                          <w:w w:val="105"/>
                          <w:sz w:val="38"/>
                          <w:szCs w:val="38"/>
                        </w:rPr>
                        <w:t xml:space="preserve">Amtrak </w:t>
                      </w:r>
                      <w:r w:rsidR="004F13A3">
                        <w:rPr>
                          <w:rFonts w:ascii="Tahoma"/>
                          <w:b/>
                          <w:color w:val="FFFFFF"/>
                          <w:w w:val="105"/>
                          <w:sz w:val="38"/>
                          <w:szCs w:val="38"/>
                        </w:rPr>
                        <w:t>Security Measures</w:t>
                      </w:r>
                      <w:r w:rsidR="002E6DBD">
                        <w:rPr>
                          <w:rFonts w:ascii="Tahoma"/>
                          <w:b/>
                          <w:color w:val="FFFFFF"/>
                          <w:w w:val="105"/>
                          <w:sz w:val="38"/>
                          <w:szCs w:val="38"/>
                        </w:rPr>
                        <w:t xml:space="preserve">   </w:t>
                      </w:r>
                    </w:p>
                  </w:txbxContent>
                </v:textbox>
                <w10:anchorlock/>
              </v:shape>
            </w:pict>
          </mc:Fallback>
        </mc:AlternateContent>
      </w:r>
    </w:p>
    <w:p w14:paraId="57BC0D57" w14:textId="08616978" w:rsidR="00EC7312" w:rsidRPr="00E76C7C" w:rsidRDefault="00EC7312" w:rsidP="004205AD">
      <w:pPr>
        <w:widowControl/>
        <w:rPr>
          <w:b/>
          <w:sz w:val="20"/>
          <w:szCs w:val="20"/>
        </w:rPr>
      </w:pPr>
    </w:p>
    <w:p w14:paraId="172562BB" w14:textId="77777777" w:rsidR="004F13A3" w:rsidRDefault="004F13A3" w:rsidP="004F13A3">
      <w:pPr>
        <w:ind w:left="90"/>
        <w:rPr>
          <w:b/>
          <w:bCs/>
        </w:rPr>
      </w:pPr>
      <w:r>
        <w:rPr>
          <w:b/>
          <w:bCs/>
        </w:rPr>
        <w:t xml:space="preserve">PROTECTING AMERICA’S RAILROAD® </w:t>
      </w:r>
    </w:p>
    <w:p w14:paraId="1049568F" w14:textId="77777777" w:rsidR="004F13A3" w:rsidRDefault="004F13A3" w:rsidP="004F13A3">
      <w:pPr>
        <w:ind w:left="90"/>
      </w:pPr>
      <w:r>
        <w:t xml:space="preserve">Amtrak is working hard to protect America’s Railroad® and improve resiliency of passenger rail across the country. Through a multi-layered approach, Amtrak uses enhanced security measures to make it harder for those who seek to do harm to our passengers, employees, equipment and facilities and ensure an efficient response to potential threats. This multi-layered approach includes deployment of Amtrak Police Department officers and intelligence gathering activities; protection of critical rail assets through targeted access control and infrastructure protection measures; security awareness, training and exercises; consistent engagement with first responders and transit partners; and security program planning rooted in risk management principles to ensure effective implementation of mitigation strategies. These efforts are led collaboratively by the Amtrak Emergency Management and Corporate Security (EMCS) department and the Amtrak Police Department (APD) with involvement of leadership and each department across Amtrak. </w:t>
      </w:r>
    </w:p>
    <w:p w14:paraId="688A6F62" w14:textId="77777777" w:rsidR="004F13A3" w:rsidRDefault="004F13A3" w:rsidP="004F13A3">
      <w:pPr>
        <w:ind w:left="90"/>
      </w:pPr>
    </w:p>
    <w:p w14:paraId="21DFEEBA" w14:textId="7DB38CBA" w:rsidR="004F13A3" w:rsidRDefault="004F13A3" w:rsidP="004F13A3">
      <w:pPr>
        <w:ind w:left="90"/>
        <w:rPr>
          <w:b/>
          <w:bCs/>
        </w:rPr>
      </w:pPr>
      <w:r>
        <w:rPr>
          <w:b/>
          <w:bCs/>
        </w:rPr>
        <w:t xml:space="preserve">AMTRAK ENVIRONMENT </w:t>
      </w:r>
    </w:p>
    <w:p w14:paraId="26D60D2B" w14:textId="6C2AA9A3" w:rsidR="004F13A3" w:rsidRDefault="004F13A3" w:rsidP="004F13A3">
      <w:pPr>
        <w:ind w:left="90"/>
      </w:pPr>
      <w:r>
        <w:t xml:space="preserve">Because of advantages such as easy access, convenient locations and intermodal connections, rail and mass transit systems are completely different from the structure and organization of the airline transportation and airport industry. As a result, the security framework that works in the airport setting is not easily transferable to the rail station system. </w:t>
      </w:r>
    </w:p>
    <w:p w14:paraId="7CC3FBEA" w14:textId="77777777" w:rsidR="004F13A3" w:rsidRDefault="004F13A3" w:rsidP="004F13A3">
      <w:pPr>
        <w:ind w:left="90"/>
      </w:pPr>
    </w:p>
    <w:p w14:paraId="05A44349" w14:textId="26D33BD2" w:rsidR="004F13A3" w:rsidRDefault="004F13A3" w:rsidP="004F13A3">
      <w:pPr>
        <w:ind w:left="90"/>
      </w:pPr>
      <w:r>
        <w:t xml:space="preserve">Additionally, the vastness of the Amtrak passenger rail system, spanning the entire country, adds another layer of openness not seen in other passenger systems. To mitigate the vulnerabilities associated with this unique type of an open environment, Amtrak consistently evaluates its security measures, as well as industry standards and best practices, to employ security solutions that are effective in mitigating these vulnerabilities. </w:t>
      </w:r>
    </w:p>
    <w:p w14:paraId="09B603FE" w14:textId="77777777" w:rsidR="004F13A3" w:rsidRDefault="004F13A3" w:rsidP="004F13A3"/>
    <w:p w14:paraId="26C3CACB" w14:textId="77777777" w:rsidR="004F13A3" w:rsidRDefault="004F13A3" w:rsidP="004F13A3">
      <w:pPr>
        <w:ind w:left="90"/>
        <w:rPr>
          <w:b/>
          <w:bCs/>
        </w:rPr>
      </w:pPr>
      <w:r>
        <w:rPr>
          <w:b/>
          <w:bCs/>
        </w:rPr>
        <w:t>AMTRAK POLICE SPECIAL OPERATIONS DIVISION</w:t>
      </w:r>
    </w:p>
    <w:p w14:paraId="404784F8" w14:textId="77777777" w:rsidR="004F13A3" w:rsidRDefault="004F13A3" w:rsidP="004F13A3">
      <w:pPr>
        <w:pStyle w:val="ListParagraph"/>
        <w:widowControl/>
        <w:numPr>
          <w:ilvl w:val="0"/>
          <w:numId w:val="10"/>
        </w:numPr>
        <w:rPr>
          <w:rFonts w:eastAsia="Times New Roman"/>
        </w:rPr>
      </w:pPr>
      <w:r>
        <w:rPr>
          <w:rFonts w:eastAsia="Times New Roman"/>
        </w:rPr>
        <w:t>Special Operations Unit supports patrol operations by providing rapid response and enhanced capabilities to assist in keeping Amtrak passengers and employees safe. The unit is prepared at any time to deploy personnel and equipment for tactical response, to support warrant service, conduct low visibility counter-surveillance, investigations, and provide enhanced support for special events. In addition, the unit also conducts training on railroad-specific tactical response and procedures for fellow Amtrak Police Department members and our external law enforcement partner agencies, random passenger baggage screening, and highly visible sweeps of stations and trains.</w:t>
      </w:r>
    </w:p>
    <w:p w14:paraId="12C4F2EA" w14:textId="77777777" w:rsidR="004F13A3" w:rsidRDefault="004F13A3" w:rsidP="004F13A3">
      <w:pPr>
        <w:pStyle w:val="ListParagraph"/>
        <w:widowControl/>
        <w:numPr>
          <w:ilvl w:val="0"/>
          <w:numId w:val="10"/>
        </w:numPr>
        <w:rPr>
          <w:rFonts w:eastAsia="Times New Roman"/>
        </w:rPr>
      </w:pPr>
      <w:r>
        <w:rPr>
          <w:rFonts w:eastAsia="Times New Roman"/>
        </w:rPr>
        <w:t>K-9 explosive detection teams are a psychological and physical deterrent to potential threats from those who seek to deploy explosives. These teams are part of a collaborative interagency initiative that includes the Transportation Security Administration, federal and state Departments of Homeland Security, and state and local law enforcement agencies. Amtrak explosives detection teams are divided between standard explosives detection and vapor wake detection. Vapor wake detection dogs are trained to alert on a passing individual. Amtrak currently has the most K-9 units in the railroad industry with vapor wake capabilities. Additionally, The Amtrak Police Department currently has two working narcotics detection K-9 teams.</w:t>
      </w:r>
    </w:p>
    <w:p w14:paraId="28A7C62A" w14:textId="77777777" w:rsidR="004F13A3" w:rsidRDefault="004F13A3" w:rsidP="004F13A3">
      <w:pPr>
        <w:pStyle w:val="ListParagraph"/>
        <w:widowControl/>
        <w:numPr>
          <w:ilvl w:val="0"/>
          <w:numId w:val="10"/>
        </w:numPr>
        <w:rPr>
          <w:rFonts w:eastAsia="Times New Roman"/>
        </w:rPr>
      </w:pPr>
      <w:r>
        <w:rPr>
          <w:rFonts w:eastAsia="Times New Roman"/>
        </w:rPr>
        <w:t xml:space="preserve">Intelligence &amp; Counter-Terrorism Unit serves as a support element for the different patrol divisions, which serve as the front-line of the Amtrak Police Department and seeks to increase the safety and security of our passengers and personnel by increasing the department’s insight into ongoing threats and potential terrorist acts by the analysis and dissemination of intelligence information. </w:t>
      </w:r>
    </w:p>
    <w:p w14:paraId="4769F3DA" w14:textId="77777777" w:rsidR="004F13A3" w:rsidRDefault="004F13A3" w:rsidP="004F13A3">
      <w:pPr>
        <w:pStyle w:val="ListParagraph"/>
        <w:widowControl/>
        <w:numPr>
          <w:ilvl w:val="0"/>
          <w:numId w:val="10"/>
        </w:numPr>
        <w:rPr>
          <w:rFonts w:eastAsia="Times New Roman"/>
        </w:rPr>
      </w:pPr>
      <w:r>
        <w:rPr>
          <w:rFonts w:eastAsia="Times New Roman"/>
        </w:rPr>
        <w:t xml:space="preserve">The Amtrak Intelligence team (AIT) consists of Detectives and Analysts assigned to the Special Operations Division that enhance the security and safety of the Amtrak system, passengers and personnel through the real-time exchange of intelligence, investigative, and threat information across the country. Two full-time Intelligence Analysts with Top Secret security clearances support these operations and routinely receive </w:t>
      </w:r>
      <w:r>
        <w:rPr>
          <w:rFonts w:eastAsia="Times New Roman"/>
        </w:rPr>
        <w:lastRenderedPageBreak/>
        <w:t>classified briefings from federal agencies as well as prepare reports and conduct analysis on threats, special events and VIP movements. AIT reports are often disseminated by other federal agencies and within the greater Intelligence Community by TSA, DHS and the FBI. The unit also has five detectives deployed full-time to FBI Joint Terrorism Task Forces in Washington, D.C., Baltimore, Philadelphia, New York and Chicago. One detective is full-time at the National Joint Terrorism Task Force (NJTTF), and one splits his time between the DVIC in Philadelphia, the NJ ROIC and Delaware Fusion Center. One detective is part-time in Boston.</w:t>
      </w:r>
    </w:p>
    <w:p w14:paraId="46BCCDAF" w14:textId="77777777" w:rsidR="004F13A3" w:rsidRDefault="004F13A3" w:rsidP="004F13A3"/>
    <w:p w14:paraId="542B8418" w14:textId="77777777" w:rsidR="004F13A3" w:rsidRDefault="004F13A3" w:rsidP="004F13A3">
      <w:pPr>
        <w:ind w:left="90"/>
        <w:rPr>
          <w:b/>
          <w:bCs/>
        </w:rPr>
      </w:pPr>
      <w:r>
        <w:rPr>
          <w:b/>
          <w:bCs/>
        </w:rPr>
        <w:t xml:space="preserve">PATROL OFFICERS </w:t>
      </w:r>
    </w:p>
    <w:p w14:paraId="24777E89" w14:textId="082FEFBE" w:rsidR="004F13A3" w:rsidRPr="004F13A3" w:rsidRDefault="004F13A3" w:rsidP="004F13A3">
      <w:pPr>
        <w:ind w:left="90"/>
      </w:pPr>
      <w:r>
        <w:t xml:space="preserve">Patrol Officers fulfill traditional policing functions. Their job is to act as a deterrent to crime in the stations, on trains, in and around Amtrak facilities, and out on the railroad right-of-way by enforcing laws, conducting follow-up investigations and providing support at stations, on board trains, and during special events such as the Republican and Democratic National Conventions, NATO / G-8 Summits, presidential inaugural </w:t>
      </w:r>
      <w:r w:rsidRPr="004F13A3">
        <w:t xml:space="preserve">events and large </w:t>
      </w:r>
      <w:r>
        <w:t xml:space="preserve">scale sporting events. The Amtrak Police Department has also provided humanitarian aid in the aftermath of major weather events </w:t>
      </w:r>
      <w:r w:rsidRPr="004F13A3">
        <w:t xml:space="preserve">such as hurricanes, tornadoes and snowstorms. </w:t>
      </w:r>
    </w:p>
    <w:p w14:paraId="173E243D" w14:textId="77777777" w:rsidR="004F13A3" w:rsidRPr="004F13A3" w:rsidRDefault="004F13A3" w:rsidP="004F13A3">
      <w:pPr>
        <w:ind w:left="90"/>
      </w:pPr>
    </w:p>
    <w:p w14:paraId="4601032A" w14:textId="3FD7B37B" w:rsidR="004F13A3" w:rsidRPr="004F13A3" w:rsidRDefault="004F13A3" w:rsidP="004F13A3">
      <w:pPr>
        <w:ind w:left="90"/>
      </w:pPr>
      <w:r w:rsidRPr="004F13A3">
        <w:t xml:space="preserve">The Amtrak Police Department Detectives provide coverage to areas generally not served by major Amtrak Police field offices and may individually cover as many as five states. One detective is assigned as a dedicated Operation Lifesaver representative for the department. Operation Lifesaver’s mission is to end collisions, deaths and injuries at highway-rail grade crossings and on rail property through a nationwide network of volunteers who work to educate people about rail safety. </w:t>
      </w:r>
    </w:p>
    <w:p w14:paraId="2FE33548" w14:textId="77777777" w:rsidR="004F13A3" w:rsidRDefault="004F13A3" w:rsidP="004F13A3">
      <w:pPr>
        <w:ind w:left="90"/>
      </w:pPr>
    </w:p>
    <w:p w14:paraId="3A7FC886" w14:textId="77777777" w:rsidR="004F13A3" w:rsidRDefault="004F13A3" w:rsidP="004F13A3">
      <w:pPr>
        <w:ind w:left="90"/>
        <w:rPr>
          <w:b/>
          <w:bCs/>
        </w:rPr>
      </w:pPr>
      <w:r>
        <w:rPr>
          <w:b/>
          <w:bCs/>
        </w:rPr>
        <w:t xml:space="preserve">STRONG PARTNERSHIPS </w:t>
      </w:r>
    </w:p>
    <w:p w14:paraId="533C8D74" w14:textId="510D3A51" w:rsidR="004F13A3" w:rsidRDefault="004F13A3" w:rsidP="004F13A3">
      <w:pPr>
        <w:ind w:left="90"/>
      </w:pPr>
      <w:r>
        <w:t xml:space="preserve">Amtrak has developed strong partnerships with local, state, federal, and private sector organizations and international emergency management and law enforcement agencies as well as with transit and commuter rail agencies and the host freight railroads on whose tracks many Amtrak trains operate. The Amtrak Police Department actively participates in FBI Joint Terrorism Task Forces to share intelligence and conduct joint security exercises. The Amtrak Emergency Management and Corporate Security department focuses on how to mitigate the impact of natural, man-made and technological hazards through planning, public awareness, training, and exercise activities on how to respond safely to an incident involving passenger rail. These programs are implemented through partnership with first responders across the United States and Canada. EMCS continues to improve the internal Amtrak response to an emergency through management of the Amtrak Interdepartmental Collaboration Team and maintenance of the Amtrak Emergency Operations Plan. </w:t>
      </w:r>
    </w:p>
    <w:p w14:paraId="550B6DA3" w14:textId="77777777" w:rsidR="004F13A3" w:rsidRDefault="004F13A3" w:rsidP="004F13A3">
      <w:pPr>
        <w:ind w:left="90"/>
      </w:pPr>
    </w:p>
    <w:p w14:paraId="3279DF88" w14:textId="77777777" w:rsidR="004F13A3" w:rsidRDefault="004F13A3" w:rsidP="004F13A3">
      <w:pPr>
        <w:ind w:left="90"/>
      </w:pPr>
      <w:r>
        <w:t xml:space="preserve">Through the Amtrak EMCS Situation Unit, Amtrak maintains a real time exchange of valuable information with Federal, state, local, tribal, international and private sector organizations pertaining to activities that may impact the safe and effective operation of trains across the Amtrak system. The information is shared with Amtrak operations to maximize the safety and security of our passengers and employees. </w:t>
      </w:r>
    </w:p>
    <w:p w14:paraId="51A6263E" w14:textId="77777777" w:rsidR="004F13A3" w:rsidRDefault="004F13A3" w:rsidP="004F13A3">
      <w:pPr>
        <w:ind w:left="90"/>
      </w:pPr>
    </w:p>
    <w:p w14:paraId="6E15F462" w14:textId="77777777" w:rsidR="004F13A3" w:rsidRDefault="004F13A3" w:rsidP="004F13A3">
      <w:pPr>
        <w:ind w:left="90"/>
        <w:rPr>
          <w:b/>
          <w:bCs/>
        </w:rPr>
      </w:pPr>
      <w:r>
        <w:rPr>
          <w:b/>
          <w:bCs/>
        </w:rPr>
        <w:t xml:space="preserve">SECURITY TRAINING FOR FRONTLINE EMPLOYEES </w:t>
      </w:r>
    </w:p>
    <w:p w14:paraId="5B4D47F7" w14:textId="03831DF4" w:rsidR="004F13A3" w:rsidRDefault="004F13A3" w:rsidP="004F13A3">
      <w:pPr>
        <w:ind w:left="90"/>
      </w:pPr>
      <w:r>
        <w:t xml:space="preserve">Safety and security within Amtrak </w:t>
      </w:r>
      <w:proofErr w:type="gramStart"/>
      <w:r>
        <w:t>is</w:t>
      </w:r>
      <w:proofErr w:type="gramEnd"/>
      <w:r>
        <w:t xml:space="preserve"> enhanced by a comprehensive training program for its employees. Security training of frontline employees who work at stations, on trains, and maintain the tracks and other infrastructure is extremely robust as they are often the first to encounter potential threats and lead initial response </w:t>
      </w:r>
      <w:proofErr w:type="gramStart"/>
      <w:r>
        <w:t>efforts .</w:t>
      </w:r>
      <w:proofErr w:type="gramEnd"/>
      <w:r>
        <w:t xml:space="preserve"> Thousands of Amtrak employees have received security training and their extra eyes and ears form an additional line of defense. The Amtrak Police Department also conducts active shooter threat response training for employees and patrons at station locations and facilities across the country. The Amtrak Police Department, in coordination with the Amtrak EMCS and Safety Departments, created the Emerging Incident Procedures video for front line employees to provide techniques to diffuse challenging passenger situations. </w:t>
      </w:r>
    </w:p>
    <w:p w14:paraId="3ECEAC04" w14:textId="77777777" w:rsidR="004F13A3" w:rsidRDefault="004F13A3" w:rsidP="004F13A3">
      <w:pPr>
        <w:ind w:left="90"/>
      </w:pPr>
    </w:p>
    <w:p w14:paraId="19A9F4C4" w14:textId="77777777" w:rsidR="004F13A3" w:rsidRDefault="004F13A3" w:rsidP="004F13A3">
      <w:pPr>
        <w:ind w:left="90"/>
        <w:rPr>
          <w:b/>
          <w:bCs/>
        </w:rPr>
      </w:pPr>
      <w:r>
        <w:rPr>
          <w:b/>
          <w:bCs/>
        </w:rPr>
        <w:t xml:space="preserve">RANDOM PASSENGER AND BAGGAGE SCREENING </w:t>
      </w:r>
    </w:p>
    <w:p w14:paraId="281FB87B" w14:textId="77777777" w:rsidR="004F13A3" w:rsidRDefault="004F13A3" w:rsidP="004F13A3">
      <w:pPr>
        <w:ind w:left="90"/>
      </w:pPr>
      <w:r>
        <w:t xml:space="preserve">With due respect to passengers' privacy, the random and unannounced screening and inspection of passengers and </w:t>
      </w:r>
      <w:r>
        <w:lastRenderedPageBreak/>
        <w:t xml:space="preserve">their personal items is completed as quickly as possible - usually in less than a minute. Passengers failing to consent to security procedures will be denied access to trains and refused carriage, and a refund will be offered. </w:t>
      </w:r>
    </w:p>
    <w:p w14:paraId="63F4FFC7" w14:textId="77777777" w:rsidR="004F13A3" w:rsidRDefault="004F13A3" w:rsidP="004F13A3">
      <w:pPr>
        <w:ind w:left="90"/>
      </w:pPr>
    </w:p>
    <w:p w14:paraId="49055EDE" w14:textId="77777777" w:rsidR="004F13A3" w:rsidRDefault="004F13A3" w:rsidP="004F13A3">
      <w:pPr>
        <w:ind w:left="90"/>
        <w:rPr>
          <w:b/>
          <w:bCs/>
        </w:rPr>
      </w:pPr>
      <w:r>
        <w:rPr>
          <w:b/>
          <w:bCs/>
        </w:rPr>
        <w:t xml:space="preserve">INFRASTRUCTURE PROTECTION </w:t>
      </w:r>
    </w:p>
    <w:p w14:paraId="6E1541DD" w14:textId="17230FAC" w:rsidR="004F13A3" w:rsidRDefault="004F13A3" w:rsidP="004F13A3">
      <w:pPr>
        <w:ind w:left="90"/>
      </w:pPr>
      <w:r>
        <w:t xml:space="preserve">Amtrak protects rail infrastructure with traditional solutions such as high security fencing, lighting, access control and video surveillance systems, it is also exploring and evaluating emerging technologies to improve security levels. </w:t>
      </w:r>
      <w:r w:rsidRPr="004F13A3">
        <w:t>Te</w:t>
      </w:r>
      <w:r>
        <w:t xml:space="preserve">chnologies being evaluated will improve upon existing security measures and operations, enhance interagency information sharing and local agency response to Amtrak incidents. </w:t>
      </w:r>
    </w:p>
    <w:p w14:paraId="408CA59C" w14:textId="77777777" w:rsidR="004F13A3" w:rsidRDefault="004F13A3" w:rsidP="004F13A3">
      <w:pPr>
        <w:ind w:left="90"/>
      </w:pPr>
    </w:p>
    <w:p w14:paraId="6EBA21EB" w14:textId="77777777" w:rsidR="004F13A3" w:rsidRDefault="004F13A3" w:rsidP="004F13A3">
      <w:pPr>
        <w:ind w:left="90"/>
        <w:rPr>
          <w:b/>
          <w:bCs/>
        </w:rPr>
      </w:pPr>
      <w:r>
        <w:rPr>
          <w:b/>
          <w:bCs/>
        </w:rPr>
        <w:t>PUBLIC AWARENESS AND ENGAGEMENT</w:t>
      </w:r>
    </w:p>
    <w:p w14:paraId="75B422D0" w14:textId="77777777" w:rsidR="004F13A3" w:rsidRDefault="004F13A3" w:rsidP="004F13A3">
      <w:pPr>
        <w:pStyle w:val="ListParagraph"/>
        <w:widowControl/>
        <w:numPr>
          <w:ilvl w:val="0"/>
          <w:numId w:val="11"/>
        </w:numPr>
        <w:rPr>
          <w:rFonts w:eastAsia="Times New Roman"/>
        </w:rPr>
      </w:pPr>
      <w:r>
        <w:rPr>
          <w:rFonts w:eastAsia="Times New Roman"/>
        </w:rPr>
        <w:t>Amtrak recognizes the value of our passengers as an extra set of eyes and ears and asks for your help in identifying possible safety or security concerns.</w:t>
      </w:r>
    </w:p>
    <w:p w14:paraId="1AA87BE0" w14:textId="77777777" w:rsidR="004F13A3" w:rsidRDefault="004F13A3" w:rsidP="004F13A3">
      <w:pPr>
        <w:pStyle w:val="ListParagraph"/>
        <w:widowControl/>
        <w:numPr>
          <w:ilvl w:val="0"/>
          <w:numId w:val="11"/>
        </w:numPr>
        <w:rPr>
          <w:rFonts w:eastAsia="Times New Roman"/>
        </w:rPr>
      </w:pPr>
      <w:r>
        <w:rPr>
          <w:rFonts w:eastAsia="Times New Roman"/>
        </w:rPr>
        <w:t>The Amtrak Security Awareness Program is focused on developing and distributing campaign driven print and multimedia tools that educate passengers and employees on how they can play an important role in identifying suspicious activity or behavior. Print materials are developed and distributed throughout Amtrak stations. Additional materials are produced and broadcast on the Amtrak Security Awareness Network. A network or 59 monitors placed at more than 20 Amtrak stations broadcasting safety and security messaging 24/7 year-round.</w:t>
      </w:r>
    </w:p>
    <w:p w14:paraId="0BDFDFE3" w14:textId="1366CEFD" w:rsidR="00676E73" w:rsidRPr="00E76C7C" w:rsidRDefault="004F13A3" w:rsidP="004F13A3">
      <w:pPr>
        <w:pStyle w:val="ListParagraph"/>
        <w:widowControl/>
        <w:numPr>
          <w:ilvl w:val="0"/>
          <w:numId w:val="11"/>
        </w:numPr>
        <w:rPr>
          <w:rFonts w:eastAsia="Times New Roman"/>
        </w:rPr>
      </w:pPr>
      <w:r>
        <w:rPr>
          <w:rFonts w:eastAsia="Times New Roman"/>
        </w:rPr>
        <w:t>Campaigns that are distributed across the Amtrak system include “If you see Something, Say Something.” In this campaign, individuals are encouraged to report behaviors or activities that are unusual or out of the ordinary such as trespassers and suspicious packages by calling Amtrak Police at 1- 800- 331- 0008 or 911. APD</w:t>
      </w:r>
      <w:r w:rsidRPr="004F13A3">
        <w:rPr>
          <w:rFonts w:eastAsia="Times New Roman"/>
        </w:rPr>
        <w:t xml:space="preserve"> also launched “Txt-a-Tip,” where passengers can report suspected criminal or suspicious activity by sending a text to APD11 from a smartphone or to 27311 from a standard cellphone. When a text is received, the sender will receive a message acknowledging the report, and will then be connected to a live Amtrak Police Communications Officer who will correspond directly via text message with the person to learn more about </w:t>
      </w:r>
      <w:r>
        <w:rPr>
          <w:rFonts w:eastAsia="Times New Roman"/>
        </w:rPr>
        <w:t>the situation and determine the appropriate action.</w:t>
      </w:r>
      <w:r w:rsidRPr="00E76C7C">
        <w:rPr>
          <w:rFonts w:eastAsia="Times New Roman"/>
        </w:rPr>
        <w:t xml:space="preserve"> </w:t>
      </w:r>
    </w:p>
    <w:sectPr w:rsidR="00676E73" w:rsidRPr="00E76C7C" w:rsidSect="00111FEF">
      <w:footerReference w:type="default" r:id="rId10"/>
      <w:pgSz w:w="12600" w:h="16200"/>
      <w:pgMar w:top="864" w:right="1267" w:bottom="864" w:left="86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629278" w14:textId="77777777" w:rsidR="000F2D38" w:rsidRDefault="000F2D38">
      <w:r>
        <w:separator/>
      </w:r>
    </w:p>
  </w:endnote>
  <w:endnote w:type="continuationSeparator" w:id="0">
    <w:p w14:paraId="58652840" w14:textId="77777777" w:rsidR="000F2D38" w:rsidRDefault="000F2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33B47" w14:textId="77777777" w:rsidR="004F656A" w:rsidRDefault="00FC4AB5">
    <w:pPr>
      <w:pStyle w:val="Footer"/>
    </w:pPr>
    <w:r>
      <w:rPr>
        <w:rFonts w:ascii="Calibri" w:eastAsia="Calibri" w:hAnsi="Calibri" w:cs="Calibri"/>
        <w:noProof/>
        <w:sz w:val="20"/>
        <w:szCs w:val="20"/>
      </w:rPr>
      <mc:AlternateContent>
        <mc:Choice Requires="wpg">
          <w:drawing>
            <wp:anchor distT="0" distB="0" distL="114300" distR="114300" simplePos="0" relativeHeight="251658240" behindDoc="1" locked="0" layoutInCell="1" allowOverlap="1" wp14:anchorId="41133B48" wp14:editId="41133B49">
              <wp:simplePos x="0" y="0"/>
              <wp:positionH relativeFrom="column">
                <wp:posOffset>69215</wp:posOffset>
              </wp:positionH>
              <wp:positionV relativeFrom="paragraph">
                <wp:posOffset>80645</wp:posOffset>
              </wp:positionV>
              <wp:extent cx="6858000" cy="378460"/>
              <wp:effectExtent l="0" t="0" r="0" b="2540"/>
              <wp:wrapTight wrapText="bothSides">
                <wp:wrapPolygon edited="0">
                  <wp:start x="0" y="0"/>
                  <wp:lineTo x="0" y="20658"/>
                  <wp:lineTo x="21540" y="20658"/>
                  <wp:lineTo x="21540" y="0"/>
                  <wp:lineTo x="0" y="0"/>
                </wp:wrapPolygon>
              </wp:wrapTight>
              <wp:docPr id="4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378460"/>
                        <a:chOff x="0" y="0"/>
                        <a:chExt cx="10800" cy="596"/>
                      </a:xfrm>
                    </wpg:grpSpPr>
                    <wpg:grpSp>
                      <wpg:cNvPr id="47" name="Group 37"/>
                      <wpg:cNvGrpSpPr>
                        <a:grpSpLocks/>
                      </wpg:cNvGrpSpPr>
                      <wpg:grpSpPr bwMode="auto">
                        <a:xfrm>
                          <a:off x="0" y="0"/>
                          <a:ext cx="10800" cy="596"/>
                          <a:chOff x="0" y="0"/>
                          <a:chExt cx="10800" cy="596"/>
                        </a:xfrm>
                      </wpg:grpSpPr>
                      <wps:wsp>
                        <wps:cNvPr id="48" name="Freeform 38"/>
                        <wps:cNvSpPr>
                          <a:spLocks/>
                        </wps:cNvSpPr>
                        <wps:spPr bwMode="auto">
                          <a:xfrm>
                            <a:off x="0" y="0"/>
                            <a:ext cx="10800" cy="596"/>
                          </a:xfrm>
                          <a:custGeom>
                            <a:avLst/>
                            <a:gdLst>
                              <a:gd name="T0" fmla="*/ 0 w 10800"/>
                              <a:gd name="T1" fmla="*/ 596 h 596"/>
                              <a:gd name="T2" fmla="*/ 10800 w 10800"/>
                              <a:gd name="T3" fmla="*/ 596 h 596"/>
                              <a:gd name="T4" fmla="*/ 10800 w 10800"/>
                              <a:gd name="T5" fmla="*/ 0 h 596"/>
                              <a:gd name="T6" fmla="*/ 0 w 10800"/>
                              <a:gd name="T7" fmla="*/ 0 h 596"/>
                              <a:gd name="T8" fmla="*/ 0 w 10800"/>
                              <a:gd name="T9" fmla="*/ 596 h 596"/>
                            </a:gdLst>
                            <a:ahLst/>
                            <a:cxnLst>
                              <a:cxn ang="0">
                                <a:pos x="T0" y="T1"/>
                              </a:cxn>
                              <a:cxn ang="0">
                                <a:pos x="T2" y="T3"/>
                              </a:cxn>
                              <a:cxn ang="0">
                                <a:pos x="T4" y="T5"/>
                              </a:cxn>
                              <a:cxn ang="0">
                                <a:pos x="T6" y="T7"/>
                              </a:cxn>
                              <a:cxn ang="0">
                                <a:pos x="T8" y="T9"/>
                              </a:cxn>
                            </a:cxnLst>
                            <a:rect l="0" t="0" r="r" b="b"/>
                            <a:pathLst>
                              <a:path w="10800" h="596">
                                <a:moveTo>
                                  <a:pt x="0" y="596"/>
                                </a:moveTo>
                                <a:lnTo>
                                  <a:pt x="10800" y="596"/>
                                </a:lnTo>
                                <a:lnTo>
                                  <a:pt x="10800" y="0"/>
                                </a:lnTo>
                                <a:lnTo>
                                  <a:pt x="0" y="0"/>
                                </a:lnTo>
                                <a:lnTo>
                                  <a:pt x="0" y="596"/>
                                </a:lnTo>
                                <a:close/>
                              </a:path>
                            </a:pathLst>
                          </a:custGeom>
                          <a:solidFill>
                            <a:srgbClr val="003F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9" name="Group 32"/>
                      <wpg:cNvGrpSpPr>
                        <a:grpSpLocks/>
                      </wpg:cNvGrpSpPr>
                      <wpg:grpSpPr bwMode="auto">
                        <a:xfrm>
                          <a:off x="9221" y="247"/>
                          <a:ext cx="248" cy="103"/>
                          <a:chOff x="9221" y="247"/>
                          <a:chExt cx="248" cy="103"/>
                        </a:xfrm>
                      </wpg:grpSpPr>
                      <wps:wsp>
                        <wps:cNvPr id="51" name="Freeform 36"/>
                        <wps:cNvSpPr>
                          <a:spLocks/>
                        </wps:cNvSpPr>
                        <wps:spPr bwMode="auto">
                          <a:xfrm>
                            <a:off x="9221" y="247"/>
                            <a:ext cx="248" cy="103"/>
                          </a:xfrm>
                          <a:custGeom>
                            <a:avLst/>
                            <a:gdLst>
                              <a:gd name="T0" fmla="+- 0 9304 9221"/>
                              <a:gd name="T1" fmla="*/ T0 w 248"/>
                              <a:gd name="T2" fmla="+- 0 247 247"/>
                              <a:gd name="T3" fmla="*/ 247 h 103"/>
                              <a:gd name="T4" fmla="+- 0 9252 9221"/>
                              <a:gd name="T5" fmla="*/ T4 w 248"/>
                              <a:gd name="T6" fmla="+- 0 247 247"/>
                              <a:gd name="T7" fmla="*/ 247 h 103"/>
                              <a:gd name="T8" fmla="+- 0 9221 9221"/>
                              <a:gd name="T9" fmla="*/ T8 w 248"/>
                              <a:gd name="T10" fmla="+- 0 350 247"/>
                              <a:gd name="T11" fmla="*/ 350 h 103"/>
                              <a:gd name="T12" fmla="+- 0 9268 9221"/>
                              <a:gd name="T13" fmla="*/ T12 w 248"/>
                              <a:gd name="T14" fmla="+- 0 350 247"/>
                              <a:gd name="T15" fmla="*/ 350 h 103"/>
                              <a:gd name="T16" fmla="+- 0 9284 9221"/>
                              <a:gd name="T17" fmla="*/ T16 w 248"/>
                              <a:gd name="T18" fmla="+- 0 283 247"/>
                              <a:gd name="T19" fmla="*/ 283 h 103"/>
                              <a:gd name="T20" fmla="+- 0 9325 9221"/>
                              <a:gd name="T21" fmla="*/ T20 w 248"/>
                              <a:gd name="T22" fmla="+- 0 283 247"/>
                              <a:gd name="T23" fmla="*/ 283 h 103"/>
                              <a:gd name="T24" fmla="+- 0 9304 9221"/>
                              <a:gd name="T25" fmla="*/ T24 w 248"/>
                              <a:gd name="T26" fmla="+- 0 247 247"/>
                              <a:gd name="T27" fmla="*/ 247 h 103"/>
                            </a:gdLst>
                            <a:ahLst/>
                            <a:cxnLst>
                              <a:cxn ang="0">
                                <a:pos x="T1" y="T3"/>
                              </a:cxn>
                              <a:cxn ang="0">
                                <a:pos x="T5" y="T7"/>
                              </a:cxn>
                              <a:cxn ang="0">
                                <a:pos x="T9" y="T11"/>
                              </a:cxn>
                              <a:cxn ang="0">
                                <a:pos x="T13" y="T15"/>
                              </a:cxn>
                              <a:cxn ang="0">
                                <a:pos x="T17" y="T19"/>
                              </a:cxn>
                              <a:cxn ang="0">
                                <a:pos x="T21" y="T23"/>
                              </a:cxn>
                              <a:cxn ang="0">
                                <a:pos x="T25" y="T27"/>
                              </a:cxn>
                            </a:cxnLst>
                            <a:rect l="0" t="0" r="r" b="b"/>
                            <a:pathLst>
                              <a:path w="248" h="103">
                                <a:moveTo>
                                  <a:pt x="83" y="0"/>
                                </a:moveTo>
                                <a:lnTo>
                                  <a:pt x="31" y="0"/>
                                </a:lnTo>
                                <a:lnTo>
                                  <a:pt x="0" y="103"/>
                                </a:lnTo>
                                <a:lnTo>
                                  <a:pt x="47" y="103"/>
                                </a:lnTo>
                                <a:lnTo>
                                  <a:pt x="63" y="36"/>
                                </a:lnTo>
                                <a:lnTo>
                                  <a:pt x="104" y="36"/>
                                </a:lnTo>
                                <a:lnTo>
                                  <a:pt x="8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35"/>
                        <wps:cNvSpPr>
                          <a:spLocks/>
                        </wps:cNvSpPr>
                        <wps:spPr bwMode="auto">
                          <a:xfrm>
                            <a:off x="9221" y="247"/>
                            <a:ext cx="248" cy="103"/>
                          </a:xfrm>
                          <a:custGeom>
                            <a:avLst/>
                            <a:gdLst>
                              <a:gd name="T0" fmla="+- 0 9325 9221"/>
                              <a:gd name="T1" fmla="*/ T0 w 248"/>
                              <a:gd name="T2" fmla="+- 0 283 247"/>
                              <a:gd name="T3" fmla="*/ 283 h 103"/>
                              <a:gd name="T4" fmla="+- 0 9284 9221"/>
                              <a:gd name="T5" fmla="*/ T4 w 248"/>
                              <a:gd name="T6" fmla="+- 0 283 247"/>
                              <a:gd name="T7" fmla="*/ 283 h 103"/>
                              <a:gd name="T8" fmla="+- 0 9322 9221"/>
                              <a:gd name="T9" fmla="*/ T8 w 248"/>
                              <a:gd name="T10" fmla="+- 0 350 247"/>
                              <a:gd name="T11" fmla="*/ 350 h 103"/>
                              <a:gd name="T12" fmla="+- 0 9367 9221"/>
                              <a:gd name="T13" fmla="*/ T12 w 248"/>
                              <a:gd name="T14" fmla="+- 0 350 247"/>
                              <a:gd name="T15" fmla="*/ 350 h 103"/>
                              <a:gd name="T16" fmla="+- 0 9386 9221"/>
                              <a:gd name="T17" fmla="*/ T16 w 248"/>
                              <a:gd name="T18" fmla="+- 0 317 247"/>
                              <a:gd name="T19" fmla="*/ 317 h 103"/>
                              <a:gd name="T20" fmla="+- 0 9345 9221"/>
                              <a:gd name="T21" fmla="*/ T20 w 248"/>
                              <a:gd name="T22" fmla="+- 0 317 247"/>
                              <a:gd name="T23" fmla="*/ 317 h 103"/>
                              <a:gd name="T24" fmla="+- 0 9325 9221"/>
                              <a:gd name="T25" fmla="*/ T24 w 248"/>
                              <a:gd name="T26" fmla="+- 0 283 247"/>
                              <a:gd name="T27" fmla="*/ 283 h 103"/>
                            </a:gdLst>
                            <a:ahLst/>
                            <a:cxnLst>
                              <a:cxn ang="0">
                                <a:pos x="T1" y="T3"/>
                              </a:cxn>
                              <a:cxn ang="0">
                                <a:pos x="T5" y="T7"/>
                              </a:cxn>
                              <a:cxn ang="0">
                                <a:pos x="T9" y="T11"/>
                              </a:cxn>
                              <a:cxn ang="0">
                                <a:pos x="T13" y="T15"/>
                              </a:cxn>
                              <a:cxn ang="0">
                                <a:pos x="T17" y="T19"/>
                              </a:cxn>
                              <a:cxn ang="0">
                                <a:pos x="T21" y="T23"/>
                              </a:cxn>
                              <a:cxn ang="0">
                                <a:pos x="T25" y="T27"/>
                              </a:cxn>
                            </a:cxnLst>
                            <a:rect l="0" t="0" r="r" b="b"/>
                            <a:pathLst>
                              <a:path w="248" h="103">
                                <a:moveTo>
                                  <a:pt x="104" y="36"/>
                                </a:moveTo>
                                <a:lnTo>
                                  <a:pt x="63" y="36"/>
                                </a:lnTo>
                                <a:lnTo>
                                  <a:pt x="101" y="103"/>
                                </a:lnTo>
                                <a:lnTo>
                                  <a:pt x="146" y="103"/>
                                </a:lnTo>
                                <a:lnTo>
                                  <a:pt x="165" y="70"/>
                                </a:lnTo>
                                <a:lnTo>
                                  <a:pt x="124" y="70"/>
                                </a:lnTo>
                                <a:lnTo>
                                  <a:pt x="104" y="3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34"/>
                        <wps:cNvSpPr>
                          <a:spLocks/>
                        </wps:cNvSpPr>
                        <wps:spPr bwMode="auto">
                          <a:xfrm>
                            <a:off x="9221" y="247"/>
                            <a:ext cx="248" cy="103"/>
                          </a:xfrm>
                          <a:custGeom>
                            <a:avLst/>
                            <a:gdLst>
                              <a:gd name="T0" fmla="+- 0 9448 9221"/>
                              <a:gd name="T1" fmla="*/ T0 w 248"/>
                              <a:gd name="T2" fmla="+- 0 283 247"/>
                              <a:gd name="T3" fmla="*/ 283 h 103"/>
                              <a:gd name="T4" fmla="+- 0 9405 9221"/>
                              <a:gd name="T5" fmla="*/ T4 w 248"/>
                              <a:gd name="T6" fmla="+- 0 283 247"/>
                              <a:gd name="T7" fmla="*/ 283 h 103"/>
                              <a:gd name="T8" fmla="+- 0 9421 9221"/>
                              <a:gd name="T9" fmla="*/ T8 w 248"/>
                              <a:gd name="T10" fmla="+- 0 350 247"/>
                              <a:gd name="T11" fmla="*/ 350 h 103"/>
                              <a:gd name="T12" fmla="+- 0 9468 9221"/>
                              <a:gd name="T13" fmla="*/ T12 w 248"/>
                              <a:gd name="T14" fmla="+- 0 350 247"/>
                              <a:gd name="T15" fmla="*/ 350 h 103"/>
                              <a:gd name="T16" fmla="+- 0 9448 9221"/>
                              <a:gd name="T17" fmla="*/ T16 w 248"/>
                              <a:gd name="T18" fmla="+- 0 283 247"/>
                              <a:gd name="T19" fmla="*/ 283 h 103"/>
                            </a:gdLst>
                            <a:ahLst/>
                            <a:cxnLst>
                              <a:cxn ang="0">
                                <a:pos x="T1" y="T3"/>
                              </a:cxn>
                              <a:cxn ang="0">
                                <a:pos x="T5" y="T7"/>
                              </a:cxn>
                              <a:cxn ang="0">
                                <a:pos x="T9" y="T11"/>
                              </a:cxn>
                              <a:cxn ang="0">
                                <a:pos x="T13" y="T15"/>
                              </a:cxn>
                              <a:cxn ang="0">
                                <a:pos x="T17" y="T19"/>
                              </a:cxn>
                            </a:cxnLst>
                            <a:rect l="0" t="0" r="r" b="b"/>
                            <a:pathLst>
                              <a:path w="248" h="103">
                                <a:moveTo>
                                  <a:pt x="227" y="36"/>
                                </a:moveTo>
                                <a:lnTo>
                                  <a:pt x="184" y="36"/>
                                </a:lnTo>
                                <a:lnTo>
                                  <a:pt x="200" y="103"/>
                                </a:lnTo>
                                <a:lnTo>
                                  <a:pt x="247" y="103"/>
                                </a:lnTo>
                                <a:lnTo>
                                  <a:pt x="227" y="3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33"/>
                        <wps:cNvSpPr>
                          <a:spLocks/>
                        </wps:cNvSpPr>
                        <wps:spPr bwMode="auto">
                          <a:xfrm>
                            <a:off x="9221" y="247"/>
                            <a:ext cx="248" cy="103"/>
                          </a:xfrm>
                          <a:custGeom>
                            <a:avLst/>
                            <a:gdLst>
                              <a:gd name="T0" fmla="+- 0 9437 9221"/>
                              <a:gd name="T1" fmla="*/ T0 w 248"/>
                              <a:gd name="T2" fmla="+- 0 247 247"/>
                              <a:gd name="T3" fmla="*/ 247 h 103"/>
                              <a:gd name="T4" fmla="+- 0 9385 9221"/>
                              <a:gd name="T5" fmla="*/ T4 w 248"/>
                              <a:gd name="T6" fmla="+- 0 247 247"/>
                              <a:gd name="T7" fmla="*/ 247 h 103"/>
                              <a:gd name="T8" fmla="+- 0 9345 9221"/>
                              <a:gd name="T9" fmla="*/ T8 w 248"/>
                              <a:gd name="T10" fmla="+- 0 317 247"/>
                              <a:gd name="T11" fmla="*/ 317 h 103"/>
                              <a:gd name="T12" fmla="+- 0 9386 9221"/>
                              <a:gd name="T13" fmla="*/ T12 w 248"/>
                              <a:gd name="T14" fmla="+- 0 317 247"/>
                              <a:gd name="T15" fmla="*/ 317 h 103"/>
                              <a:gd name="T16" fmla="+- 0 9405 9221"/>
                              <a:gd name="T17" fmla="*/ T16 w 248"/>
                              <a:gd name="T18" fmla="+- 0 283 247"/>
                              <a:gd name="T19" fmla="*/ 283 h 103"/>
                              <a:gd name="T20" fmla="+- 0 9448 9221"/>
                              <a:gd name="T21" fmla="*/ T20 w 248"/>
                              <a:gd name="T22" fmla="+- 0 283 247"/>
                              <a:gd name="T23" fmla="*/ 283 h 103"/>
                              <a:gd name="T24" fmla="+- 0 9437 9221"/>
                              <a:gd name="T25" fmla="*/ T24 w 248"/>
                              <a:gd name="T26" fmla="+- 0 247 247"/>
                              <a:gd name="T27" fmla="*/ 247 h 103"/>
                            </a:gdLst>
                            <a:ahLst/>
                            <a:cxnLst>
                              <a:cxn ang="0">
                                <a:pos x="T1" y="T3"/>
                              </a:cxn>
                              <a:cxn ang="0">
                                <a:pos x="T5" y="T7"/>
                              </a:cxn>
                              <a:cxn ang="0">
                                <a:pos x="T9" y="T11"/>
                              </a:cxn>
                              <a:cxn ang="0">
                                <a:pos x="T13" y="T15"/>
                              </a:cxn>
                              <a:cxn ang="0">
                                <a:pos x="T17" y="T19"/>
                              </a:cxn>
                              <a:cxn ang="0">
                                <a:pos x="T21" y="T23"/>
                              </a:cxn>
                              <a:cxn ang="0">
                                <a:pos x="T25" y="T27"/>
                              </a:cxn>
                            </a:cxnLst>
                            <a:rect l="0" t="0" r="r" b="b"/>
                            <a:pathLst>
                              <a:path w="248" h="103">
                                <a:moveTo>
                                  <a:pt x="216" y="0"/>
                                </a:moveTo>
                                <a:lnTo>
                                  <a:pt x="164" y="0"/>
                                </a:lnTo>
                                <a:lnTo>
                                  <a:pt x="124" y="70"/>
                                </a:lnTo>
                                <a:lnTo>
                                  <a:pt x="165" y="70"/>
                                </a:lnTo>
                                <a:lnTo>
                                  <a:pt x="184" y="36"/>
                                </a:lnTo>
                                <a:lnTo>
                                  <a:pt x="227" y="36"/>
                                </a:lnTo>
                                <a:lnTo>
                                  <a:pt x="2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5" name="Group 28"/>
                      <wpg:cNvGrpSpPr>
                        <a:grpSpLocks/>
                      </wpg:cNvGrpSpPr>
                      <wpg:grpSpPr bwMode="auto">
                        <a:xfrm>
                          <a:off x="8997" y="247"/>
                          <a:ext cx="194" cy="103"/>
                          <a:chOff x="8997" y="247"/>
                          <a:chExt cx="194" cy="103"/>
                        </a:xfrm>
                      </wpg:grpSpPr>
                      <wps:wsp>
                        <wps:cNvPr id="56" name="Freeform 31"/>
                        <wps:cNvSpPr>
                          <a:spLocks/>
                        </wps:cNvSpPr>
                        <wps:spPr bwMode="auto">
                          <a:xfrm>
                            <a:off x="8997" y="247"/>
                            <a:ext cx="194" cy="103"/>
                          </a:xfrm>
                          <a:custGeom>
                            <a:avLst/>
                            <a:gdLst>
                              <a:gd name="T0" fmla="+- 0 9120 8997"/>
                              <a:gd name="T1" fmla="*/ T0 w 194"/>
                              <a:gd name="T2" fmla="+- 0 247 247"/>
                              <a:gd name="T3" fmla="*/ 247 h 103"/>
                              <a:gd name="T4" fmla="+- 0 9067 8997"/>
                              <a:gd name="T5" fmla="*/ T4 w 194"/>
                              <a:gd name="T6" fmla="+- 0 247 247"/>
                              <a:gd name="T7" fmla="*/ 247 h 103"/>
                              <a:gd name="T8" fmla="+- 0 8997 8997"/>
                              <a:gd name="T9" fmla="*/ T8 w 194"/>
                              <a:gd name="T10" fmla="+- 0 350 247"/>
                              <a:gd name="T11" fmla="*/ 350 h 103"/>
                              <a:gd name="T12" fmla="+- 0 9044 8997"/>
                              <a:gd name="T13" fmla="*/ T12 w 194"/>
                              <a:gd name="T14" fmla="+- 0 350 247"/>
                              <a:gd name="T15" fmla="*/ 350 h 103"/>
                              <a:gd name="T16" fmla="+- 0 9055 8997"/>
                              <a:gd name="T17" fmla="*/ T16 w 194"/>
                              <a:gd name="T18" fmla="+- 0 332 247"/>
                              <a:gd name="T19" fmla="*/ 332 h 103"/>
                              <a:gd name="T20" fmla="+- 0 9178 8997"/>
                              <a:gd name="T21" fmla="*/ T20 w 194"/>
                              <a:gd name="T22" fmla="+- 0 332 247"/>
                              <a:gd name="T23" fmla="*/ 332 h 103"/>
                              <a:gd name="T24" fmla="+- 0 9165 8997"/>
                              <a:gd name="T25" fmla="*/ T24 w 194"/>
                              <a:gd name="T26" fmla="+- 0 312 247"/>
                              <a:gd name="T27" fmla="*/ 312 h 103"/>
                              <a:gd name="T28" fmla="+- 0 9067 8997"/>
                              <a:gd name="T29" fmla="*/ T28 w 194"/>
                              <a:gd name="T30" fmla="+- 0 312 247"/>
                              <a:gd name="T31" fmla="*/ 312 h 103"/>
                              <a:gd name="T32" fmla="+- 0 9091 8997"/>
                              <a:gd name="T33" fmla="*/ T32 w 194"/>
                              <a:gd name="T34" fmla="+- 0 271 247"/>
                              <a:gd name="T35" fmla="*/ 271 h 103"/>
                              <a:gd name="T36" fmla="+- 0 9137 8997"/>
                              <a:gd name="T37" fmla="*/ T36 w 194"/>
                              <a:gd name="T38" fmla="+- 0 271 247"/>
                              <a:gd name="T39" fmla="*/ 271 h 103"/>
                              <a:gd name="T40" fmla="+- 0 9120 8997"/>
                              <a:gd name="T41" fmla="*/ T40 w 194"/>
                              <a:gd name="T42" fmla="+- 0 247 247"/>
                              <a:gd name="T43" fmla="*/ 24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94" h="103">
                                <a:moveTo>
                                  <a:pt x="123" y="0"/>
                                </a:moveTo>
                                <a:lnTo>
                                  <a:pt x="70" y="0"/>
                                </a:lnTo>
                                <a:lnTo>
                                  <a:pt x="0" y="103"/>
                                </a:lnTo>
                                <a:lnTo>
                                  <a:pt x="47" y="103"/>
                                </a:lnTo>
                                <a:lnTo>
                                  <a:pt x="58" y="85"/>
                                </a:lnTo>
                                <a:lnTo>
                                  <a:pt x="181" y="85"/>
                                </a:lnTo>
                                <a:lnTo>
                                  <a:pt x="168" y="65"/>
                                </a:lnTo>
                                <a:lnTo>
                                  <a:pt x="70" y="65"/>
                                </a:lnTo>
                                <a:lnTo>
                                  <a:pt x="94" y="24"/>
                                </a:lnTo>
                                <a:lnTo>
                                  <a:pt x="140" y="24"/>
                                </a:lnTo>
                                <a:lnTo>
                                  <a:pt x="1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30"/>
                        <wps:cNvSpPr>
                          <a:spLocks/>
                        </wps:cNvSpPr>
                        <wps:spPr bwMode="auto">
                          <a:xfrm>
                            <a:off x="8997" y="247"/>
                            <a:ext cx="194" cy="103"/>
                          </a:xfrm>
                          <a:custGeom>
                            <a:avLst/>
                            <a:gdLst>
                              <a:gd name="T0" fmla="+- 0 9178 8997"/>
                              <a:gd name="T1" fmla="*/ T0 w 194"/>
                              <a:gd name="T2" fmla="+- 0 332 247"/>
                              <a:gd name="T3" fmla="*/ 332 h 103"/>
                              <a:gd name="T4" fmla="+- 0 9128 8997"/>
                              <a:gd name="T5" fmla="*/ T4 w 194"/>
                              <a:gd name="T6" fmla="+- 0 332 247"/>
                              <a:gd name="T7" fmla="*/ 332 h 103"/>
                              <a:gd name="T8" fmla="+- 0 9138 8997"/>
                              <a:gd name="T9" fmla="*/ T8 w 194"/>
                              <a:gd name="T10" fmla="+- 0 350 247"/>
                              <a:gd name="T11" fmla="*/ 350 h 103"/>
                              <a:gd name="T12" fmla="+- 0 9190 8997"/>
                              <a:gd name="T13" fmla="*/ T12 w 194"/>
                              <a:gd name="T14" fmla="+- 0 350 247"/>
                              <a:gd name="T15" fmla="*/ 350 h 103"/>
                              <a:gd name="T16" fmla="+- 0 9178 8997"/>
                              <a:gd name="T17" fmla="*/ T16 w 194"/>
                              <a:gd name="T18" fmla="+- 0 332 247"/>
                              <a:gd name="T19" fmla="*/ 332 h 103"/>
                            </a:gdLst>
                            <a:ahLst/>
                            <a:cxnLst>
                              <a:cxn ang="0">
                                <a:pos x="T1" y="T3"/>
                              </a:cxn>
                              <a:cxn ang="0">
                                <a:pos x="T5" y="T7"/>
                              </a:cxn>
                              <a:cxn ang="0">
                                <a:pos x="T9" y="T11"/>
                              </a:cxn>
                              <a:cxn ang="0">
                                <a:pos x="T13" y="T15"/>
                              </a:cxn>
                              <a:cxn ang="0">
                                <a:pos x="T17" y="T19"/>
                              </a:cxn>
                            </a:cxnLst>
                            <a:rect l="0" t="0" r="r" b="b"/>
                            <a:pathLst>
                              <a:path w="194" h="103">
                                <a:moveTo>
                                  <a:pt x="181" y="85"/>
                                </a:moveTo>
                                <a:lnTo>
                                  <a:pt x="131" y="85"/>
                                </a:lnTo>
                                <a:lnTo>
                                  <a:pt x="141" y="103"/>
                                </a:lnTo>
                                <a:lnTo>
                                  <a:pt x="193" y="103"/>
                                </a:lnTo>
                                <a:lnTo>
                                  <a:pt x="181" y="8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29"/>
                        <wps:cNvSpPr>
                          <a:spLocks/>
                        </wps:cNvSpPr>
                        <wps:spPr bwMode="auto">
                          <a:xfrm>
                            <a:off x="8997" y="247"/>
                            <a:ext cx="194" cy="103"/>
                          </a:xfrm>
                          <a:custGeom>
                            <a:avLst/>
                            <a:gdLst>
                              <a:gd name="T0" fmla="+- 0 9137 8997"/>
                              <a:gd name="T1" fmla="*/ T0 w 194"/>
                              <a:gd name="T2" fmla="+- 0 271 247"/>
                              <a:gd name="T3" fmla="*/ 271 h 103"/>
                              <a:gd name="T4" fmla="+- 0 9091 8997"/>
                              <a:gd name="T5" fmla="*/ T4 w 194"/>
                              <a:gd name="T6" fmla="+- 0 271 247"/>
                              <a:gd name="T7" fmla="*/ 271 h 103"/>
                              <a:gd name="T8" fmla="+- 0 9116 8997"/>
                              <a:gd name="T9" fmla="*/ T8 w 194"/>
                              <a:gd name="T10" fmla="+- 0 312 247"/>
                              <a:gd name="T11" fmla="*/ 312 h 103"/>
                              <a:gd name="T12" fmla="+- 0 9165 8997"/>
                              <a:gd name="T13" fmla="*/ T12 w 194"/>
                              <a:gd name="T14" fmla="+- 0 312 247"/>
                              <a:gd name="T15" fmla="*/ 312 h 103"/>
                              <a:gd name="T16" fmla="+- 0 9137 8997"/>
                              <a:gd name="T17" fmla="*/ T16 w 194"/>
                              <a:gd name="T18" fmla="+- 0 271 247"/>
                              <a:gd name="T19" fmla="*/ 271 h 103"/>
                            </a:gdLst>
                            <a:ahLst/>
                            <a:cxnLst>
                              <a:cxn ang="0">
                                <a:pos x="T1" y="T3"/>
                              </a:cxn>
                              <a:cxn ang="0">
                                <a:pos x="T5" y="T7"/>
                              </a:cxn>
                              <a:cxn ang="0">
                                <a:pos x="T9" y="T11"/>
                              </a:cxn>
                              <a:cxn ang="0">
                                <a:pos x="T13" y="T15"/>
                              </a:cxn>
                              <a:cxn ang="0">
                                <a:pos x="T17" y="T19"/>
                              </a:cxn>
                            </a:cxnLst>
                            <a:rect l="0" t="0" r="r" b="b"/>
                            <a:pathLst>
                              <a:path w="194" h="103">
                                <a:moveTo>
                                  <a:pt x="140" y="24"/>
                                </a:moveTo>
                                <a:lnTo>
                                  <a:pt x="94" y="24"/>
                                </a:lnTo>
                                <a:lnTo>
                                  <a:pt x="119" y="65"/>
                                </a:lnTo>
                                <a:lnTo>
                                  <a:pt x="168" y="65"/>
                                </a:lnTo>
                                <a:lnTo>
                                  <a:pt x="140" y="2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9" name="Group 24"/>
                      <wpg:cNvGrpSpPr>
                        <a:grpSpLocks/>
                      </wpg:cNvGrpSpPr>
                      <wpg:grpSpPr bwMode="auto">
                        <a:xfrm>
                          <a:off x="9906" y="247"/>
                          <a:ext cx="193" cy="103"/>
                          <a:chOff x="9906" y="247"/>
                          <a:chExt cx="193" cy="103"/>
                        </a:xfrm>
                      </wpg:grpSpPr>
                      <wps:wsp>
                        <wps:cNvPr id="60" name="Freeform 27"/>
                        <wps:cNvSpPr>
                          <a:spLocks/>
                        </wps:cNvSpPr>
                        <wps:spPr bwMode="auto">
                          <a:xfrm>
                            <a:off x="9906" y="247"/>
                            <a:ext cx="193" cy="103"/>
                          </a:xfrm>
                          <a:custGeom>
                            <a:avLst/>
                            <a:gdLst>
                              <a:gd name="T0" fmla="+- 0 10030 9906"/>
                              <a:gd name="T1" fmla="*/ T0 w 193"/>
                              <a:gd name="T2" fmla="+- 0 247 247"/>
                              <a:gd name="T3" fmla="*/ 247 h 103"/>
                              <a:gd name="T4" fmla="+- 0 9976 9906"/>
                              <a:gd name="T5" fmla="*/ T4 w 193"/>
                              <a:gd name="T6" fmla="+- 0 247 247"/>
                              <a:gd name="T7" fmla="*/ 247 h 103"/>
                              <a:gd name="T8" fmla="+- 0 9906 9906"/>
                              <a:gd name="T9" fmla="*/ T8 w 193"/>
                              <a:gd name="T10" fmla="+- 0 350 247"/>
                              <a:gd name="T11" fmla="*/ 350 h 103"/>
                              <a:gd name="T12" fmla="+- 0 9953 9906"/>
                              <a:gd name="T13" fmla="*/ T12 w 193"/>
                              <a:gd name="T14" fmla="+- 0 350 247"/>
                              <a:gd name="T15" fmla="*/ 350 h 103"/>
                              <a:gd name="T16" fmla="+- 0 9964 9906"/>
                              <a:gd name="T17" fmla="*/ T16 w 193"/>
                              <a:gd name="T18" fmla="+- 0 332 247"/>
                              <a:gd name="T19" fmla="*/ 332 h 103"/>
                              <a:gd name="T20" fmla="+- 0 10087 9906"/>
                              <a:gd name="T21" fmla="*/ T20 w 193"/>
                              <a:gd name="T22" fmla="+- 0 332 247"/>
                              <a:gd name="T23" fmla="*/ 332 h 103"/>
                              <a:gd name="T24" fmla="+- 0 10074 9906"/>
                              <a:gd name="T25" fmla="*/ T24 w 193"/>
                              <a:gd name="T26" fmla="+- 0 312 247"/>
                              <a:gd name="T27" fmla="*/ 312 h 103"/>
                              <a:gd name="T28" fmla="+- 0 9976 9906"/>
                              <a:gd name="T29" fmla="*/ T28 w 193"/>
                              <a:gd name="T30" fmla="+- 0 312 247"/>
                              <a:gd name="T31" fmla="*/ 312 h 103"/>
                              <a:gd name="T32" fmla="+- 0 10000 9906"/>
                              <a:gd name="T33" fmla="*/ T32 w 193"/>
                              <a:gd name="T34" fmla="+- 0 271 247"/>
                              <a:gd name="T35" fmla="*/ 271 h 103"/>
                              <a:gd name="T36" fmla="+- 0 10046 9906"/>
                              <a:gd name="T37" fmla="*/ T36 w 193"/>
                              <a:gd name="T38" fmla="+- 0 271 247"/>
                              <a:gd name="T39" fmla="*/ 271 h 103"/>
                              <a:gd name="T40" fmla="+- 0 10030 9906"/>
                              <a:gd name="T41" fmla="*/ T40 w 193"/>
                              <a:gd name="T42" fmla="+- 0 247 247"/>
                              <a:gd name="T43" fmla="*/ 24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93" h="103">
                                <a:moveTo>
                                  <a:pt x="124" y="0"/>
                                </a:moveTo>
                                <a:lnTo>
                                  <a:pt x="70" y="0"/>
                                </a:lnTo>
                                <a:lnTo>
                                  <a:pt x="0" y="103"/>
                                </a:lnTo>
                                <a:lnTo>
                                  <a:pt x="47" y="103"/>
                                </a:lnTo>
                                <a:lnTo>
                                  <a:pt x="58" y="85"/>
                                </a:lnTo>
                                <a:lnTo>
                                  <a:pt x="181" y="85"/>
                                </a:lnTo>
                                <a:lnTo>
                                  <a:pt x="168" y="65"/>
                                </a:lnTo>
                                <a:lnTo>
                                  <a:pt x="70" y="65"/>
                                </a:lnTo>
                                <a:lnTo>
                                  <a:pt x="94" y="24"/>
                                </a:lnTo>
                                <a:lnTo>
                                  <a:pt x="140" y="24"/>
                                </a:lnTo>
                                <a:lnTo>
                                  <a:pt x="1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26"/>
                        <wps:cNvSpPr>
                          <a:spLocks/>
                        </wps:cNvSpPr>
                        <wps:spPr bwMode="auto">
                          <a:xfrm>
                            <a:off x="9906" y="247"/>
                            <a:ext cx="193" cy="103"/>
                          </a:xfrm>
                          <a:custGeom>
                            <a:avLst/>
                            <a:gdLst>
                              <a:gd name="T0" fmla="+- 0 10087 9906"/>
                              <a:gd name="T1" fmla="*/ T0 w 193"/>
                              <a:gd name="T2" fmla="+- 0 332 247"/>
                              <a:gd name="T3" fmla="*/ 332 h 103"/>
                              <a:gd name="T4" fmla="+- 0 10037 9906"/>
                              <a:gd name="T5" fmla="*/ T4 w 193"/>
                              <a:gd name="T6" fmla="+- 0 332 247"/>
                              <a:gd name="T7" fmla="*/ 332 h 103"/>
                              <a:gd name="T8" fmla="+- 0 10047 9906"/>
                              <a:gd name="T9" fmla="*/ T8 w 193"/>
                              <a:gd name="T10" fmla="+- 0 350 247"/>
                              <a:gd name="T11" fmla="*/ 350 h 103"/>
                              <a:gd name="T12" fmla="+- 0 10099 9906"/>
                              <a:gd name="T13" fmla="*/ T12 w 193"/>
                              <a:gd name="T14" fmla="+- 0 350 247"/>
                              <a:gd name="T15" fmla="*/ 350 h 103"/>
                              <a:gd name="T16" fmla="+- 0 10087 9906"/>
                              <a:gd name="T17" fmla="*/ T16 w 193"/>
                              <a:gd name="T18" fmla="+- 0 332 247"/>
                              <a:gd name="T19" fmla="*/ 332 h 103"/>
                            </a:gdLst>
                            <a:ahLst/>
                            <a:cxnLst>
                              <a:cxn ang="0">
                                <a:pos x="T1" y="T3"/>
                              </a:cxn>
                              <a:cxn ang="0">
                                <a:pos x="T5" y="T7"/>
                              </a:cxn>
                              <a:cxn ang="0">
                                <a:pos x="T9" y="T11"/>
                              </a:cxn>
                              <a:cxn ang="0">
                                <a:pos x="T13" y="T15"/>
                              </a:cxn>
                              <a:cxn ang="0">
                                <a:pos x="T17" y="T19"/>
                              </a:cxn>
                            </a:cxnLst>
                            <a:rect l="0" t="0" r="r" b="b"/>
                            <a:pathLst>
                              <a:path w="193" h="103">
                                <a:moveTo>
                                  <a:pt x="181" y="85"/>
                                </a:moveTo>
                                <a:lnTo>
                                  <a:pt x="131" y="85"/>
                                </a:lnTo>
                                <a:lnTo>
                                  <a:pt x="141" y="103"/>
                                </a:lnTo>
                                <a:lnTo>
                                  <a:pt x="193" y="103"/>
                                </a:lnTo>
                                <a:lnTo>
                                  <a:pt x="181" y="8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25"/>
                        <wps:cNvSpPr>
                          <a:spLocks/>
                        </wps:cNvSpPr>
                        <wps:spPr bwMode="auto">
                          <a:xfrm>
                            <a:off x="9906" y="247"/>
                            <a:ext cx="193" cy="103"/>
                          </a:xfrm>
                          <a:custGeom>
                            <a:avLst/>
                            <a:gdLst>
                              <a:gd name="T0" fmla="+- 0 10046 9906"/>
                              <a:gd name="T1" fmla="*/ T0 w 193"/>
                              <a:gd name="T2" fmla="+- 0 271 247"/>
                              <a:gd name="T3" fmla="*/ 271 h 103"/>
                              <a:gd name="T4" fmla="+- 0 10000 9906"/>
                              <a:gd name="T5" fmla="*/ T4 w 193"/>
                              <a:gd name="T6" fmla="+- 0 271 247"/>
                              <a:gd name="T7" fmla="*/ 271 h 103"/>
                              <a:gd name="T8" fmla="+- 0 10025 9906"/>
                              <a:gd name="T9" fmla="*/ T8 w 193"/>
                              <a:gd name="T10" fmla="+- 0 312 247"/>
                              <a:gd name="T11" fmla="*/ 312 h 103"/>
                              <a:gd name="T12" fmla="+- 0 10074 9906"/>
                              <a:gd name="T13" fmla="*/ T12 w 193"/>
                              <a:gd name="T14" fmla="+- 0 312 247"/>
                              <a:gd name="T15" fmla="*/ 312 h 103"/>
                              <a:gd name="T16" fmla="+- 0 10046 9906"/>
                              <a:gd name="T17" fmla="*/ T16 w 193"/>
                              <a:gd name="T18" fmla="+- 0 271 247"/>
                              <a:gd name="T19" fmla="*/ 271 h 103"/>
                            </a:gdLst>
                            <a:ahLst/>
                            <a:cxnLst>
                              <a:cxn ang="0">
                                <a:pos x="T1" y="T3"/>
                              </a:cxn>
                              <a:cxn ang="0">
                                <a:pos x="T5" y="T7"/>
                              </a:cxn>
                              <a:cxn ang="0">
                                <a:pos x="T9" y="T11"/>
                              </a:cxn>
                              <a:cxn ang="0">
                                <a:pos x="T13" y="T15"/>
                              </a:cxn>
                              <a:cxn ang="0">
                                <a:pos x="T17" y="T19"/>
                              </a:cxn>
                            </a:cxnLst>
                            <a:rect l="0" t="0" r="r" b="b"/>
                            <a:pathLst>
                              <a:path w="193" h="103">
                                <a:moveTo>
                                  <a:pt x="140" y="24"/>
                                </a:moveTo>
                                <a:lnTo>
                                  <a:pt x="94" y="24"/>
                                </a:lnTo>
                                <a:lnTo>
                                  <a:pt x="119" y="65"/>
                                </a:lnTo>
                                <a:lnTo>
                                  <a:pt x="168" y="65"/>
                                </a:lnTo>
                                <a:lnTo>
                                  <a:pt x="140" y="2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3" name="Group 20"/>
                      <wpg:cNvGrpSpPr>
                        <a:grpSpLocks/>
                      </wpg:cNvGrpSpPr>
                      <wpg:grpSpPr bwMode="auto">
                        <a:xfrm>
                          <a:off x="10139" y="247"/>
                          <a:ext cx="167" cy="103"/>
                          <a:chOff x="10139" y="247"/>
                          <a:chExt cx="167" cy="103"/>
                        </a:xfrm>
                      </wpg:grpSpPr>
                      <wps:wsp>
                        <wps:cNvPr id="64" name="Freeform 23"/>
                        <wps:cNvSpPr>
                          <a:spLocks/>
                        </wps:cNvSpPr>
                        <wps:spPr bwMode="auto">
                          <a:xfrm>
                            <a:off x="10139" y="247"/>
                            <a:ext cx="167" cy="103"/>
                          </a:xfrm>
                          <a:custGeom>
                            <a:avLst/>
                            <a:gdLst>
                              <a:gd name="T0" fmla="+- 0 10187 10139"/>
                              <a:gd name="T1" fmla="*/ T0 w 167"/>
                              <a:gd name="T2" fmla="+- 0 247 247"/>
                              <a:gd name="T3" fmla="*/ 247 h 103"/>
                              <a:gd name="T4" fmla="+- 0 10139 10139"/>
                              <a:gd name="T5" fmla="*/ T4 w 167"/>
                              <a:gd name="T6" fmla="+- 0 247 247"/>
                              <a:gd name="T7" fmla="*/ 247 h 103"/>
                              <a:gd name="T8" fmla="+- 0 10139 10139"/>
                              <a:gd name="T9" fmla="*/ T8 w 167"/>
                              <a:gd name="T10" fmla="+- 0 350 247"/>
                              <a:gd name="T11" fmla="*/ 350 h 103"/>
                              <a:gd name="T12" fmla="+- 0 10187 10139"/>
                              <a:gd name="T13" fmla="*/ T12 w 167"/>
                              <a:gd name="T14" fmla="+- 0 350 247"/>
                              <a:gd name="T15" fmla="*/ 350 h 103"/>
                              <a:gd name="T16" fmla="+- 0 10187 10139"/>
                              <a:gd name="T17" fmla="*/ T16 w 167"/>
                              <a:gd name="T18" fmla="+- 0 301 247"/>
                              <a:gd name="T19" fmla="*/ 301 h 103"/>
                              <a:gd name="T20" fmla="+- 0 10244 10139"/>
                              <a:gd name="T21" fmla="*/ T20 w 167"/>
                              <a:gd name="T22" fmla="+- 0 301 247"/>
                              <a:gd name="T23" fmla="*/ 301 h 103"/>
                              <a:gd name="T24" fmla="+- 0 10237 10139"/>
                              <a:gd name="T25" fmla="*/ T24 w 167"/>
                              <a:gd name="T26" fmla="+- 0 296 247"/>
                              <a:gd name="T27" fmla="*/ 296 h 103"/>
                              <a:gd name="T28" fmla="+- 0 10243 10139"/>
                              <a:gd name="T29" fmla="*/ T28 w 167"/>
                              <a:gd name="T30" fmla="+- 0 292 247"/>
                              <a:gd name="T31" fmla="*/ 292 h 103"/>
                              <a:gd name="T32" fmla="+- 0 10187 10139"/>
                              <a:gd name="T33" fmla="*/ T32 w 167"/>
                              <a:gd name="T34" fmla="+- 0 292 247"/>
                              <a:gd name="T35" fmla="*/ 292 h 103"/>
                              <a:gd name="T36" fmla="+- 0 10187 10139"/>
                              <a:gd name="T37" fmla="*/ T36 w 167"/>
                              <a:gd name="T38" fmla="+- 0 247 247"/>
                              <a:gd name="T39" fmla="*/ 24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67" h="103">
                                <a:moveTo>
                                  <a:pt x="48" y="0"/>
                                </a:moveTo>
                                <a:lnTo>
                                  <a:pt x="0" y="0"/>
                                </a:lnTo>
                                <a:lnTo>
                                  <a:pt x="0" y="103"/>
                                </a:lnTo>
                                <a:lnTo>
                                  <a:pt x="48" y="103"/>
                                </a:lnTo>
                                <a:lnTo>
                                  <a:pt x="48" y="54"/>
                                </a:lnTo>
                                <a:lnTo>
                                  <a:pt x="105" y="54"/>
                                </a:lnTo>
                                <a:lnTo>
                                  <a:pt x="98" y="49"/>
                                </a:lnTo>
                                <a:lnTo>
                                  <a:pt x="104" y="45"/>
                                </a:lnTo>
                                <a:lnTo>
                                  <a:pt x="48" y="45"/>
                                </a:lnTo>
                                <a:lnTo>
                                  <a:pt x="4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5"/>
                        <wps:cNvSpPr>
                          <a:spLocks/>
                        </wps:cNvSpPr>
                        <wps:spPr bwMode="auto">
                          <a:xfrm>
                            <a:off x="10139" y="247"/>
                            <a:ext cx="167" cy="103"/>
                          </a:xfrm>
                          <a:custGeom>
                            <a:avLst/>
                            <a:gdLst>
                              <a:gd name="T0" fmla="+- 0 10244 10139"/>
                              <a:gd name="T1" fmla="*/ T0 w 167"/>
                              <a:gd name="T2" fmla="+- 0 301 247"/>
                              <a:gd name="T3" fmla="*/ 301 h 103"/>
                              <a:gd name="T4" fmla="+- 0 10187 10139"/>
                              <a:gd name="T5" fmla="*/ T4 w 167"/>
                              <a:gd name="T6" fmla="+- 0 301 247"/>
                              <a:gd name="T7" fmla="*/ 301 h 103"/>
                              <a:gd name="T8" fmla="+- 0 10244 10139"/>
                              <a:gd name="T9" fmla="*/ T8 w 167"/>
                              <a:gd name="T10" fmla="+- 0 350 247"/>
                              <a:gd name="T11" fmla="*/ 350 h 103"/>
                              <a:gd name="T12" fmla="+- 0 10306 10139"/>
                              <a:gd name="T13" fmla="*/ T12 w 167"/>
                              <a:gd name="T14" fmla="+- 0 350 247"/>
                              <a:gd name="T15" fmla="*/ 350 h 103"/>
                              <a:gd name="T16" fmla="+- 0 10244 10139"/>
                              <a:gd name="T17" fmla="*/ T16 w 167"/>
                              <a:gd name="T18" fmla="+- 0 301 247"/>
                              <a:gd name="T19" fmla="*/ 301 h 103"/>
                            </a:gdLst>
                            <a:ahLst/>
                            <a:cxnLst>
                              <a:cxn ang="0">
                                <a:pos x="T1" y="T3"/>
                              </a:cxn>
                              <a:cxn ang="0">
                                <a:pos x="T5" y="T7"/>
                              </a:cxn>
                              <a:cxn ang="0">
                                <a:pos x="T9" y="T11"/>
                              </a:cxn>
                              <a:cxn ang="0">
                                <a:pos x="T13" y="T15"/>
                              </a:cxn>
                              <a:cxn ang="0">
                                <a:pos x="T17" y="T19"/>
                              </a:cxn>
                            </a:cxnLst>
                            <a:rect l="0" t="0" r="r" b="b"/>
                            <a:pathLst>
                              <a:path w="167" h="103">
                                <a:moveTo>
                                  <a:pt x="105" y="54"/>
                                </a:moveTo>
                                <a:lnTo>
                                  <a:pt x="48" y="54"/>
                                </a:lnTo>
                                <a:lnTo>
                                  <a:pt x="105" y="103"/>
                                </a:lnTo>
                                <a:lnTo>
                                  <a:pt x="167" y="103"/>
                                </a:lnTo>
                                <a:lnTo>
                                  <a:pt x="105" y="5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21"/>
                        <wps:cNvSpPr>
                          <a:spLocks/>
                        </wps:cNvSpPr>
                        <wps:spPr bwMode="auto">
                          <a:xfrm>
                            <a:off x="10139" y="247"/>
                            <a:ext cx="167" cy="103"/>
                          </a:xfrm>
                          <a:custGeom>
                            <a:avLst/>
                            <a:gdLst>
                              <a:gd name="T0" fmla="+- 0 10302 10139"/>
                              <a:gd name="T1" fmla="*/ T0 w 167"/>
                              <a:gd name="T2" fmla="+- 0 247 247"/>
                              <a:gd name="T3" fmla="*/ 247 h 103"/>
                              <a:gd name="T4" fmla="+- 0 10244 10139"/>
                              <a:gd name="T5" fmla="*/ T4 w 167"/>
                              <a:gd name="T6" fmla="+- 0 247 247"/>
                              <a:gd name="T7" fmla="*/ 247 h 103"/>
                              <a:gd name="T8" fmla="+- 0 10187 10139"/>
                              <a:gd name="T9" fmla="*/ T8 w 167"/>
                              <a:gd name="T10" fmla="+- 0 292 247"/>
                              <a:gd name="T11" fmla="*/ 292 h 103"/>
                              <a:gd name="T12" fmla="+- 0 10243 10139"/>
                              <a:gd name="T13" fmla="*/ T12 w 167"/>
                              <a:gd name="T14" fmla="+- 0 292 247"/>
                              <a:gd name="T15" fmla="*/ 292 h 103"/>
                              <a:gd name="T16" fmla="+- 0 10302 10139"/>
                              <a:gd name="T17" fmla="*/ T16 w 167"/>
                              <a:gd name="T18" fmla="+- 0 247 247"/>
                              <a:gd name="T19" fmla="*/ 247 h 103"/>
                            </a:gdLst>
                            <a:ahLst/>
                            <a:cxnLst>
                              <a:cxn ang="0">
                                <a:pos x="T1" y="T3"/>
                              </a:cxn>
                              <a:cxn ang="0">
                                <a:pos x="T5" y="T7"/>
                              </a:cxn>
                              <a:cxn ang="0">
                                <a:pos x="T9" y="T11"/>
                              </a:cxn>
                              <a:cxn ang="0">
                                <a:pos x="T13" y="T15"/>
                              </a:cxn>
                              <a:cxn ang="0">
                                <a:pos x="T17" y="T19"/>
                              </a:cxn>
                            </a:cxnLst>
                            <a:rect l="0" t="0" r="r" b="b"/>
                            <a:pathLst>
                              <a:path w="167" h="103">
                                <a:moveTo>
                                  <a:pt x="163" y="0"/>
                                </a:moveTo>
                                <a:lnTo>
                                  <a:pt x="105" y="0"/>
                                </a:lnTo>
                                <a:lnTo>
                                  <a:pt x="48" y="45"/>
                                </a:lnTo>
                                <a:lnTo>
                                  <a:pt x="104" y="45"/>
                                </a:lnTo>
                                <a:lnTo>
                                  <a:pt x="16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8" name="Group 16"/>
                      <wpg:cNvGrpSpPr>
                        <a:grpSpLocks/>
                      </wpg:cNvGrpSpPr>
                      <wpg:grpSpPr bwMode="auto">
                        <a:xfrm>
                          <a:off x="9706" y="247"/>
                          <a:ext cx="168" cy="103"/>
                          <a:chOff x="9706" y="247"/>
                          <a:chExt cx="168" cy="103"/>
                        </a:xfrm>
                      </wpg:grpSpPr>
                      <wps:wsp>
                        <wps:cNvPr id="69" name="Freeform 19"/>
                        <wps:cNvSpPr>
                          <a:spLocks/>
                        </wps:cNvSpPr>
                        <wps:spPr bwMode="auto">
                          <a:xfrm>
                            <a:off x="9706" y="247"/>
                            <a:ext cx="168" cy="103"/>
                          </a:xfrm>
                          <a:custGeom>
                            <a:avLst/>
                            <a:gdLst>
                              <a:gd name="T0" fmla="+- 0 9708 9706"/>
                              <a:gd name="T1" fmla="*/ T0 w 168"/>
                              <a:gd name="T2" fmla="+- 0 247 247"/>
                              <a:gd name="T3" fmla="*/ 247 h 103"/>
                              <a:gd name="T4" fmla="+- 0 9706 9706"/>
                              <a:gd name="T5" fmla="*/ T4 w 168"/>
                              <a:gd name="T6" fmla="+- 0 350 247"/>
                              <a:gd name="T7" fmla="*/ 350 h 103"/>
                              <a:gd name="T8" fmla="+- 0 9754 9706"/>
                              <a:gd name="T9" fmla="*/ T8 w 168"/>
                              <a:gd name="T10" fmla="+- 0 350 247"/>
                              <a:gd name="T11" fmla="*/ 350 h 103"/>
                              <a:gd name="T12" fmla="+- 0 9754 9706"/>
                              <a:gd name="T13" fmla="*/ T12 w 168"/>
                              <a:gd name="T14" fmla="+- 0 319 247"/>
                              <a:gd name="T15" fmla="*/ 319 h 103"/>
                              <a:gd name="T16" fmla="+- 0 9845 9706"/>
                              <a:gd name="T17" fmla="*/ T16 w 168"/>
                              <a:gd name="T18" fmla="+- 0 319 247"/>
                              <a:gd name="T19" fmla="*/ 319 h 103"/>
                              <a:gd name="T20" fmla="+- 0 9837 9706"/>
                              <a:gd name="T21" fmla="*/ T20 w 168"/>
                              <a:gd name="T22" fmla="+- 0 310 247"/>
                              <a:gd name="T23" fmla="*/ 310 h 103"/>
                              <a:gd name="T24" fmla="+- 0 9858 9706"/>
                              <a:gd name="T25" fmla="*/ T24 w 168"/>
                              <a:gd name="T26" fmla="+- 0 299 247"/>
                              <a:gd name="T27" fmla="*/ 299 h 103"/>
                              <a:gd name="T28" fmla="+- 0 9754 9706"/>
                              <a:gd name="T29" fmla="*/ T28 w 168"/>
                              <a:gd name="T30" fmla="+- 0 299 247"/>
                              <a:gd name="T31" fmla="*/ 299 h 103"/>
                              <a:gd name="T32" fmla="+- 0 9754 9706"/>
                              <a:gd name="T33" fmla="*/ T32 w 168"/>
                              <a:gd name="T34" fmla="+- 0 267 247"/>
                              <a:gd name="T35" fmla="*/ 267 h 103"/>
                              <a:gd name="T36" fmla="+- 0 9860 9706"/>
                              <a:gd name="T37" fmla="*/ T36 w 168"/>
                              <a:gd name="T38" fmla="+- 0 267 247"/>
                              <a:gd name="T39" fmla="*/ 267 h 103"/>
                              <a:gd name="T40" fmla="+- 0 9858 9706"/>
                              <a:gd name="T41" fmla="*/ T40 w 168"/>
                              <a:gd name="T42" fmla="+- 0 262 247"/>
                              <a:gd name="T43" fmla="*/ 262 h 103"/>
                              <a:gd name="T44" fmla="+- 0 9839 9706"/>
                              <a:gd name="T45" fmla="*/ T44 w 168"/>
                              <a:gd name="T46" fmla="+- 0 252 247"/>
                              <a:gd name="T47" fmla="*/ 252 h 103"/>
                              <a:gd name="T48" fmla="+- 0 9821 9706"/>
                              <a:gd name="T49" fmla="*/ T48 w 168"/>
                              <a:gd name="T50" fmla="+- 0 248 247"/>
                              <a:gd name="T51" fmla="*/ 248 h 103"/>
                              <a:gd name="T52" fmla="+- 0 9800 9706"/>
                              <a:gd name="T53" fmla="*/ T52 w 168"/>
                              <a:gd name="T54" fmla="+- 0 247 247"/>
                              <a:gd name="T55" fmla="*/ 247 h 103"/>
                              <a:gd name="T56" fmla="+- 0 9708 9706"/>
                              <a:gd name="T57" fmla="*/ T56 w 168"/>
                              <a:gd name="T58" fmla="+- 0 247 247"/>
                              <a:gd name="T59" fmla="*/ 24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68" h="103">
                                <a:moveTo>
                                  <a:pt x="2" y="0"/>
                                </a:moveTo>
                                <a:lnTo>
                                  <a:pt x="0" y="103"/>
                                </a:lnTo>
                                <a:lnTo>
                                  <a:pt x="48" y="103"/>
                                </a:lnTo>
                                <a:lnTo>
                                  <a:pt x="48" y="72"/>
                                </a:lnTo>
                                <a:lnTo>
                                  <a:pt x="139" y="72"/>
                                </a:lnTo>
                                <a:lnTo>
                                  <a:pt x="131" y="63"/>
                                </a:lnTo>
                                <a:lnTo>
                                  <a:pt x="152" y="52"/>
                                </a:lnTo>
                                <a:lnTo>
                                  <a:pt x="48" y="52"/>
                                </a:lnTo>
                                <a:lnTo>
                                  <a:pt x="48" y="20"/>
                                </a:lnTo>
                                <a:lnTo>
                                  <a:pt x="154" y="20"/>
                                </a:lnTo>
                                <a:lnTo>
                                  <a:pt x="152" y="15"/>
                                </a:lnTo>
                                <a:lnTo>
                                  <a:pt x="133" y="5"/>
                                </a:lnTo>
                                <a:lnTo>
                                  <a:pt x="115" y="1"/>
                                </a:lnTo>
                                <a:lnTo>
                                  <a:pt x="94" y="0"/>
                                </a:lnTo>
                                <a:lnTo>
                                  <a:pt x="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18"/>
                        <wps:cNvSpPr>
                          <a:spLocks/>
                        </wps:cNvSpPr>
                        <wps:spPr bwMode="auto">
                          <a:xfrm>
                            <a:off x="9706" y="247"/>
                            <a:ext cx="168" cy="103"/>
                          </a:xfrm>
                          <a:custGeom>
                            <a:avLst/>
                            <a:gdLst>
                              <a:gd name="T0" fmla="+- 0 9845 9706"/>
                              <a:gd name="T1" fmla="*/ T0 w 168"/>
                              <a:gd name="T2" fmla="+- 0 319 247"/>
                              <a:gd name="T3" fmla="*/ 319 h 103"/>
                              <a:gd name="T4" fmla="+- 0 9795 9706"/>
                              <a:gd name="T5" fmla="*/ T4 w 168"/>
                              <a:gd name="T6" fmla="+- 0 319 247"/>
                              <a:gd name="T7" fmla="*/ 319 h 103"/>
                              <a:gd name="T8" fmla="+- 0 9819 9706"/>
                              <a:gd name="T9" fmla="*/ T8 w 168"/>
                              <a:gd name="T10" fmla="+- 0 350 247"/>
                              <a:gd name="T11" fmla="*/ 350 h 103"/>
                              <a:gd name="T12" fmla="+- 0 9873 9706"/>
                              <a:gd name="T13" fmla="*/ T12 w 168"/>
                              <a:gd name="T14" fmla="+- 0 350 247"/>
                              <a:gd name="T15" fmla="*/ 350 h 103"/>
                              <a:gd name="T16" fmla="+- 0 9845 9706"/>
                              <a:gd name="T17" fmla="*/ T16 w 168"/>
                              <a:gd name="T18" fmla="+- 0 319 247"/>
                              <a:gd name="T19" fmla="*/ 319 h 103"/>
                            </a:gdLst>
                            <a:ahLst/>
                            <a:cxnLst>
                              <a:cxn ang="0">
                                <a:pos x="T1" y="T3"/>
                              </a:cxn>
                              <a:cxn ang="0">
                                <a:pos x="T5" y="T7"/>
                              </a:cxn>
                              <a:cxn ang="0">
                                <a:pos x="T9" y="T11"/>
                              </a:cxn>
                              <a:cxn ang="0">
                                <a:pos x="T13" y="T15"/>
                              </a:cxn>
                              <a:cxn ang="0">
                                <a:pos x="T17" y="T19"/>
                              </a:cxn>
                            </a:cxnLst>
                            <a:rect l="0" t="0" r="r" b="b"/>
                            <a:pathLst>
                              <a:path w="168" h="103">
                                <a:moveTo>
                                  <a:pt x="139" y="72"/>
                                </a:moveTo>
                                <a:lnTo>
                                  <a:pt x="89" y="72"/>
                                </a:lnTo>
                                <a:lnTo>
                                  <a:pt x="113" y="103"/>
                                </a:lnTo>
                                <a:lnTo>
                                  <a:pt x="167" y="103"/>
                                </a:lnTo>
                                <a:lnTo>
                                  <a:pt x="139" y="7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17"/>
                        <wps:cNvSpPr>
                          <a:spLocks/>
                        </wps:cNvSpPr>
                        <wps:spPr bwMode="auto">
                          <a:xfrm>
                            <a:off x="9706" y="247"/>
                            <a:ext cx="168" cy="103"/>
                          </a:xfrm>
                          <a:custGeom>
                            <a:avLst/>
                            <a:gdLst>
                              <a:gd name="T0" fmla="+- 0 9860 9706"/>
                              <a:gd name="T1" fmla="*/ T0 w 168"/>
                              <a:gd name="T2" fmla="+- 0 267 247"/>
                              <a:gd name="T3" fmla="*/ 267 h 103"/>
                              <a:gd name="T4" fmla="+- 0 9808 9706"/>
                              <a:gd name="T5" fmla="*/ T4 w 168"/>
                              <a:gd name="T6" fmla="+- 0 267 247"/>
                              <a:gd name="T7" fmla="*/ 267 h 103"/>
                              <a:gd name="T8" fmla="+- 0 9818 9706"/>
                              <a:gd name="T9" fmla="*/ T8 w 168"/>
                              <a:gd name="T10" fmla="+- 0 272 247"/>
                              <a:gd name="T11" fmla="*/ 272 h 103"/>
                              <a:gd name="T12" fmla="+- 0 9818 9706"/>
                              <a:gd name="T13" fmla="*/ T12 w 168"/>
                              <a:gd name="T14" fmla="+- 0 291 247"/>
                              <a:gd name="T15" fmla="*/ 291 h 103"/>
                              <a:gd name="T16" fmla="+- 0 9812 9706"/>
                              <a:gd name="T17" fmla="*/ T16 w 168"/>
                              <a:gd name="T18" fmla="+- 0 296 247"/>
                              <a:gd name="T19" fmla="*/ 296 h 103"/>
                              <a:gd name="T20" fmla="+- 0 9797 9706"/>
                              <a:gd name="T21" fmla="*/ T20 w 168"/>
                              <a:gd name="T22" fmla="+- 0 299 247"/>
                              <a:gd name="T23" fmla="*/ 299 h 103"/>
                              <a:gd name="T24" fmla="+- 0 9792 9706"/>
                              <a:gd name="T25" fmla="*/ T24 w 168"/>
                              <a:gd name="T26" fmla="+- 0 299 247"/>
                              <a:gd name="T27" fmla="*/ 299 h 103"/>
                              <a:gd name="T28" fmla="+- 0 9858 9706"/>
                              <a:gd name="T29" fmla="*/ T28 w 168"/>
                              <a:gd name="T30" fmla="+- 0 299 247"/>
                              <a:gd name="T31" fmla="*/ 299 h 103"/>
                              <a:gd name="T32" fmla="+- 0 9859 9706"/>
                              <a:gd name="T33" fmla="*/ T32 w 168"/>
                              <a:gd name="T34" fmla="+- 0 299 247"/>
                              <a:gd name="T35" fmla="*/ 299 h 103"/>
                              <a:gd name="T36" fmla="+- 0 9866 9706"/>
                              <a:gd name="T37" fmla="*/ T36 w 168"/>
                              <a:gd name="T38" fmla="+- 0 281 247"/>
                              <a:gd name="T39" fmla="*/ 281 h 103"/>
                              <a:gd name="T40" fmla="+- 0 9860 9706"/>
                              <a:gd name="T41" fmla="*/ T40 w 168"/>
                              <a:gd name="T42" fmla="+- 0 267 247"/>
                              <a:gd name="T43" fmla="*/ 26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68" h="103">
                                <a:moveTo>
                                  <a:pt x="154" y="20"/>
                                </a:moveTo>
                                <a:lnTo>
                                  <a:pt x="102" y="20"/>
                                </a:lnTo>
                                <a:lnTo>
                                  <a:pt x="112" y="25"/>
                                </a:lnTo>
                                <a:lnTo>
                                  <a:pt x="112" y="44"/>
                                </a:lnTo>
                                <a:lnTo>
                                  <a:pt x="106" y="49"/>
                                </a:lnTo>
                                <a:lnTo>
                                  <a:pt x="91" y="52"/>
                                </a:lnTo>
                                <a:lnTo>
                                  <a:pt x="86" y="52"/>
                                </a:lnTo>
                                <a:lnTo>
                                  <a:pt x="152" y="52"/>
                                </a:lnTo>
                                <a:lnTo>
                                  <a:pt x="153" y="52"/>
                                </a:lnTo>
                                <a:lnTo>
                                  <a:pt x="160" y="34"/>
                                </a:lnTo>
                                <a:lnTo>
                                  <a:pt x="154" y="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2" name="Group 13"/>
                      <wpg:cNvGrpSpPr>
                        <a:grpSpLocks/>
                      </wpg:cNvGrpSpPr>
                      <wpg:grpSpPr bwMode="auto">
                        <a:xfrm>
                          <a:off x="9490" y="247"/>
                          <a:ext cx="174" cy="103"/>
                          <a:chOff x="9490" y="247"/>
                          <a:chExt cx="174" cy="103"/>
                        </a:xfrm>
                      </wpg:grpSpPr>
                      <wps:wsp>
                        <wps:cNvPr id="73" name="Freeform 15"/>
                        <wps:cNvSpPr>
                          <a:spLocks/>
                        </wps:cNvSpPr>
                        <wps:spPr bwMode="auto">
                          <a:xfrm>
                            <a:off x="9490" y="247"/>
                            <a:ext cx="174" cy="103"/>
                          </a:xfrm>
                          <a:custGeom>
                            <a:avLst/>
                            <a:gdLst>
                              <a:gd name="T0" fmla="+- 0 9600 9490"/>
                              <a:gd name="T1" fmla="*/ T0 w 174"/>
                              <a:gd name="T2" fmla="+- 0 270 247"/>
                              <a:gd name="T3" fmla="*/ 270 h 103"/>
                              <a:gd name="T4" fmla="+- 0 9552 9490"/>
                              <a:gd name="T5" fmla="*/ T4 w 174"/>
                              <a:gd name="T6" fmla="+- 0 270 247"/>
                              <a:gd name="T7" fmla="*/ 270 h 103"/>
                              <a:gd name="T8" fmla="+- 0 9552 9490"/>
                              <a:gd name="T9" fmla="*/ T8 w 174"/>
                              <a:gd name="T10" fmla="+- 0 350 247"/>
                              <a:gd name="T11" fmla="*/ 350 h 103"/>
                              <a:gd name="T12" fmla="+- 0 9600 9490"/>
                              <a:gd name="T13" fmla="*/ T12 w 174"/>
                              <a:gd name="T14" fmla="+- 0 350 247"/>
                              <a:gd name="T15" fmla="*/ 350 h 103"/>
                              <a:gd name="T16" fmla="+- 0 9600 9490"/>
                              <a:gd name="T17" fmla="*/ T16 w 174"/>
                              <a:gd name="T18" fmla="+- 0 270 247"/>
                              <a:gd name="T19" fmla="*/ 270 h 103"/>
                            </a:gdLst>
                            <a:ahLst/>
                            <a:cxnLst>
                              <a:cxn ang="0">
                                <a:pos x="T1" y="T3"/>
                              </a:cxn>
                              <a:cxn ang="0">
                                <a:pos x="T5" y="T7"/>
                              </a:cxn>
                              <a:cxn ang="0">
                                <a:pos x="T9" y="T11"/>
                              </a:cxn>
                              <a:cxn ang="0">
                                <a:pos x="T13" y="T15"/>
                              </a:cxn>
                              <a:cxn ang="0">
                                <a:pos x="T17" y="T19"/>
                              </a:cxn>
                            </a:cxnLst>
                            <a:rect l="0" t="0" r="r" b="b"/>
                            <a:pathLst>
                              <a:path w="174" h="103">
                                <a:moveTo>
                                  <a:pt x="110" y="23"/>
                                </a:moveTo>
                                <a:lnTo>
                                  <a:pt x="62" y="23"/>
                                </a:lnTo>
                                <a:lnTo>
                                  <a:pt x="62" y="103"/>
                                </a:lnTo>
                                <a:lnTo>
                                  <a:pt x="110" y="103"/>
                                </a:lnTo>
                                <a:lnTo>
                                  <a:pt x="110" y="2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14"/>
                        <wps:cNvSpPr>
                          <a:spLocks/>
                        </wps:cNvSpPr>
                        <wps:spPr bwMode="auto">
                          <a:xfrm>
                            <a:off x="9490" y="247"/>
                            <a:ext cx="174" cy="103"/>
                          </a:xfrm>
                          <a:custGeom>
                            <a:avLst/>
                            <a:gdLst>
                              <a:gd name="T0" fmla="+- 0 9663 9490"/>
                              <a:gd name="T1" fmla="*/ T0 w 174"/>
                              <a:gd name="T2" fmla="+- 0 247 247"/>
                              <a:gd name="T3" fmla="*/ 247 h 103"/>
                              <a:gd name="T4" fmla="+- 0 9495 9490"/>
                              <a:gd name="T5" fmla="*/ T4 w 174"/>
                              <a:gd name="T6" fmla="+- 0 247 247"/>
                              <a:gd name="T7" fmla="*/ 247 h 103"/>
                              <a:gd name="T8" fmla="+- 0 9490 9490"/>
                              <a:gd name="T9" fmla="*/ T8 w 174"/>
                              <a:gd name="T10" fmla="+- 0 270 247"/>
                              <a:gd name="T11" fmla="*/ 270 h 103"/>
                              <a:gd name="T12" fmla="+- 0 9658 9490"/>
                              <a:gd name="T13" fmla="*/ T12 w 174"/>
                              <a:gd name="T14" fmla="+- 0 270 247"/>
                              <a:gd name="T15" fmla="*/ 270 h 103"/>
                              <a:gd name="T16" fmla="+- 0 9663 9490"/>
                              <a:gd name="T17" fmla="*/ T16 w 174"/>
                              <a:gd name="T18" fmla="+- 0 247 247"/>
                              <a:gd name="T19" fmla="*/ 247 h 103"/>
                            </a:gdLst>
                            <a:ahLst/>
                            <a:cxnLst>
                              <a:cxn ang="0">
                                <a:pos x="T1" y="T3"/>
                              </a:cxn>
                              <a:cxn ang="0">
                                <a:pos x="T5" y="T7"/>
                              </a:cxn>
                              <a:cxn ang="0">
                                <a:pos x="T9" y="T11"/>
                              </a:cxn>
                              <a:cxn ang="0">
                                <a:pos x="T13" y="T15"/>
                              </a:cxn>
                              <a:cxn ang="0">
                                <a:pos x="T17" y="T19"/>
                              </a:cxn>
                            </a:cxnLst>
                            <a:rect l="0" t="0" r="r" b="b"/>
                            <a:pathLst>
                              <a:path w="174" h="103">
                                <a:moveTo>
                                  <a:pt x="173" y="0"/>
                                </a:moveTo>
                                <a:lnTo>
                                  <a:pt x="5" y="0"/>
                                </a:lnTo>
                                <a:lnTo>
                                  <a:pt x="0" y="23"/>
                                </a:lnTo>
                                <a:lnTo>
                                  <a:pt x="168" y="23"/>
                                </a:lnTo>
                                <a:lnTo>
                                  <a:pt x="17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5" name="Group 9"/>
                      <wpg:cNvGrpSpPr>
                        <a:grpSpLocks/>
                      </wpg:cNvGrpSpPr>
                      <wpg:grpSpPr bwMode="auto">
                        <a:xfrm>
                          <a:off x="8512" y="176"/>
                          <a:ext cx="573" cy="195"/>
                          <a:chOff x="8512" y="176"/>
                          <a:chExt cx="573" cy="195"/>
                        </a:xfrm>
                      </wpg:grpSpPr>
                      <wps:wsp>
                        <wps:cNvPr id="76" name="Freeform 12"/>
                        <wps:cNvSpPr>
                          <a:spLocks/>
                        </wps:cNvSpPr>
                        <wps:spPr bwMode="auto">
                          <a:xfrm>
                            <a:off x="8512" y="176"/>
                            <a:ext cx="573" cy="195"/>
                          </a:xfrm>
                          <a:custGeom>
                            <a:avLst/>
                            <a:gdLst>
                              <a:gd name="T0" fmla="+- 0 9084 8512"/>
                              <a:gd name="T1" fmla="*/ T0 w 573"/>
                              <a:gd name="T2" fmla="+- 0 176 176"/>
                              <a:gd name="T3" fmla="*/ 176 h 195"/>
                              <a:gd name="T4" fmla="+- 0 9003 8512"/>
                              <a:gd name="T5" fmla="*/ T4 w 573"/>
                              <a:gd name="T6" fmla="+- 0 199 176"/>
                              <a:gd name="T7" fmla="*/ 199 h 195"/>
                              <a:gd name="T8" fmla="+- 0 8944 8512"/>
                              <a:gd name="T9" fmla="*/ T8 w 573"/>
                              <a:gd name="T10" fmla="+- 0 217 176"/>
                              <a:gd name="T11" fmla="*/ 217 h 195"/>
                              <a:gd name="T12" fmla="+- 0 8886 8512"/>
                              <a:gd name="T13" fmla="*/ T12 w 573"/>
                              <a:gd name="T14" fmla="+- 0 238 176"/>
                              <a:gd name="T15" fmla="*/ 238 h 195"/>
                              <a:gd name="T16" fmla="+- 0 8819 8512"/>
                              <a:gd name="T17" fmla="*/ T16 w 573"/>
                              <a:gd name="T18" fmla="+- 0 271 176"/>
                              <a:gd name="T19" fmla="*/ 271 h 195"/>
                              <a:gd name="T20" fmla="+- 0 8763 8512"/>
                              <a:gd name="T21" fmla="*/ T20 w 573"/>
                              <a:gd name="T22" fmla="+- 0 311 176"/>
                              <a:gd name="T23" fmla="*/ 311 h 195"/>
                              <a:gd name="T24" fmla="+- 0 8737 8512"/>
                              <a:gd name="T25" fmla="*/ T24 w 573"/>
                              <a:gd name="T26" fmla="+- 0 336 176"/>
                              <a:gd name="T27" fmla="*/ 336 h 195"/>
                              <a:gd name="T28" fmla="+- 0 8756 8512"/>
                              <a:gd name="T29" fmla="*/ T28 w 573"/>
                              <a:gd name="T30" fmla="+- 0 343 176"/>
                              <a:gd name="T31" fmla="*/ 343 h 195"/>
                              <a:gd name="T32" fmla="+- 0 8776 8512"/>
                              <a:gd name="T33" fmla="*/ T32 w 573"/>
                              <a:gd name="T34" fmla="+- 0 351 176"/>
                              <a:gd name="T35" fmla="*/ 351 h 195"/>
                              <a:gd name="T36" fmla="+- 0 8795 8512"/>
                              <a:gd name="T37" fmla="*/ T36 w 573"/>
                              <a:gd name="T38" fmla="+- 0 358 176"/>
                              <a:gd name="T39" fmla="*/ 358 h 195"/>
                              <a:gd name="T40" fmla="+- 0 8814 8512"/>
                              <a:gd name="T41" fmla="*/ T40 w 573"/>
                              <a:gd name="T42" fmla="+- 0 365 176"/>
                              <a:gd name="T43" fmla="*/ 365 h 195"/>
                              <a:gd name="T44" fmla="+- 0 8832 8512"/>
                              <a:gd name="T45" fmla="*/ T44 w 573"/>
                              <a:gd name="T46" fmla="+- 0 370 176"/>
                              <a:gd name="T47" fmla="*/ 370 h 195"/>
                              <a:gd name="T48" fmla="+- 0 8842 8512"/>
                              <a:gd name="T49" fmla="*/ T48 w 573"/>
                              <a:gd name="T50" fmla="+- 0 357 176"/>
                              <a:gd name="T51" fmla="*/ 357 h 195"/>
                              <a:gd name="T52" fmla="+- 0 8852 8512"/>
                              <a:gd name="T53" fmla="*/ T52 w 573"/>
                              <a:gd name="T54" fmla="+- 0 343 176"/>
                              <a:gd name="T55" fmla="*/ 343 h 195"/>
                              <a:gd name="T56" fmla="+- 0 8901 8512"/>
                              <a:gd name="T57" fmla="*/ T56 w 573"/>
                              <a:gd name="T58" fmla="+- 0 291 176"/>
                              <a:gd name="T59" fmla="*/ 291 h 195"/>
                              <a:gd name="T60" fmla="+- 0 8962 8512"/>
                              <a:gd name="T61" fmla="*/ T60 w 573"/>
                              <a:gd name="T62" fmla="+- 0 243 176"/>
                              <a:gd name="T63" fmla="*/ 243 h 195"/>
                              <a:gd name="T64" fmla="+- 0 9019 8512"/>
                              <a:gd name="T65" fmla="*/ T64 w 573"/>
                              <a:gd name="T66" fmla="+- 0 209 176"/>
                              <a:gd name="T67" fmla="*/ 209 h 195"/>
                              <a:gd name="T68" fmla="+- 0 9064 8512"/>
                              <a:gd name="T69" fmla="*/ T68 w 573"/>
                              <a:gd name="T70" fmla="+- 0 188 176"/>
                              <a:gd name="T71" fmla="*/ 188 h 195"/>
                              <a:gd name="T72" fmla="+- 0 9084 8512"/>
                              <a:gd name="T73" fmla="*/ T72 w 573"/>
                              <a:gd name="T74" fmla="+- 0 176 176"/>
                              <a:gd name="T75" fmla="*/ 176 h 1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573" h="195">
                                <a:moveTo>
                                  <a:pt x="572" y="0"/>
                                </a:moveTo>
                                <a:lnTo>
                                  <a:pt x="491" y="23"/>
                                </a:lnTo>
                                <a:lnTo>
                                  <a:pt x="432" y="41"/>
                                </a:lnTo>
                                <a:lnTo>
                                  <a:pt x="374" y="62"/>
                                </a:lnTo>
                                <a:lnTo>
                                  <a:pt x="307" y="95"/>
                                </a:lnTo>
                                <a:lnTo>
                                  <a:pt x="251" y="135"/>
                                </a:lnTo>
                                <a:lnTo>
                                  <a:pt x="225" y="160"/>
                                </a:lnTo>
                                <a:lnTo>
                                  <a:pt x="244" y="167"/>
                                </a:lnTo>
                                <a:lnTo>
                                  <a:pt x="264" y="175"/>
                                </a:lnTo>
                                <a:lnTo>
                                  <a:pt x="283" y="182"/>
                                </a:lnTo>
                                <a:lnTo>
                                  <a:pt x="302" y="189"/>
                                </a:lnTo>
                                <a:lnTo>
                                  <a:pt x="320" y="194"/>
                                </a:lnTo>
                                <a:lnTo>
                                  <a:pt x="330" y="181"/>
                                </a:lnTo>
                                <a:lnTo>
                                  <a:pt x="340" y="167"/>
                                </a:lnTo>
                                <a:lnTo>
                                  <a:pt x="389" y="115"/>
                                </a:lnTo>
                                <a:lnTo>
                                  <a:pt x="450" y="67"/>
                                </a:lnTo>
                                <a:lnTo>
                                  <a:pt x="507" y="33"/>
                                </a:lnTo>
                                <a:lnTo>
                                  <a:pt x="552" y="12"/>
                                </a:lnTo>
                                <a:lnTo>
                                  <a:pt x="57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11"/>
                        <wps:cNvSpPr>
                          <a:spLocks/>
                        </wps:cNvSpPr>
                        <wps:spPr bwMode="auto">
                          <a:xfrm>
                            <a:off x="8512" y="176"/>
                            <a:ext cx="573" cy="195"/>
                          </a:xfrm>
                          <a:custGeom>
                            <a:avLst/>
                            <a:gdLst>
                              <a:gd name="T0" fmla="+- 0 8993 8512"/>
                              <a:gd name="T1" fmla="*/ T0 w 573"/>
                              <a:gd name="T2" fmla="+- 0 195 176"/>
                              <a:gd name="T3" fmla="*/ 195 h 195"/>
                              <a:gd name="T4" fmla="+- 0 8931 8512"/>
                              <a:gd name="T5" fmla="*/ T4 w 573"/>
                              <a:gd name="T6" fmla="+- 0 199 176"/>
                              <a:gd name="T7" fmla="*/ 199 h 195"/>
                              <a:gd name="T8" fmla="+- 0 8898 8512"/>
                              <a:gd name="T9" fmla="*/ T8 w 573"/>
                              <a:gd name="T10" fmla="+- 0 200 176"/>
                              <a:gd name="T11" fmla="*/ 200 h 195"/>
                              <a:gd name="T12" fmla="+- 0 8882 8512"/>
                              <a:gd name="T13" fmla="*/ T12 w 573"/>
                              <a:gd name="T14" fmla="+- 0 202 176"/>
                              <a:gd name="T15" fmla="*/ 202 h 195"/>
                              <a:gd name="T16" fmla="+- 0 8806 8512"/>
                              <a:gd name="T17" fmla="*/ T16 w 573"/>
                              <a:gd name="T18" fmla="+- 0 213 176"/>
                              <a:gd name="T19" fmla="*/ 213 h 195"/>
                              <a:gd name="T20" fmla="+- 0 8742 8512"/>
                              <a:gd name="T21" fmla="*/ T20 w 573"/>
                              <a:gd name="T22" fmla="+- 0 227 176"/>
                              <a:gd name="T23" fmla="*/ 227 h 195"/>
                              <a:gd name="T24" fmla="+- 0 8680 8512"/>
                              <a:gd name="T25" fmla="*/ T24 w 573"/>
                              <a:gd name="T26" fmla="+- 0 245 176"/>
                              <a:gd name="T27" fmla="*/ 245 h 195"/>
                              <a:gd name="T28" fmla="+- 0 8625 8512"/>
                              <a:gd name="T29" fmla="*/ T28 w 573"/>
                              <a:gd name="T30" fmla="+- 0 269 176"/>
                              <a:gd name="T31" fmla="*/ 269 h 195"/>
                              <a:gd name="T32" fmla="+- 0 8636 8512"/>
                              <a:gd name="T33" fmla="*/ T32 w 573"/>
                              <a:gd name="T34" fmla="+- 0 283 176"/>
                              <a:gd name="T35" fmla="*/ 283 h 195"/>
                              <a:gd name="T36" fmla="+- 0 8652 8512"/>
                              <a:gd name="T37" fmla="*/ T36 w 573"/>
                              <a:gd name="T38" fmla="+- 0 295 176"/>
                              <a:gd name="T39" fmla="*/ 295 h 195"/>
                              <a:gd name="T40" fmla="+- 0 8670 8512"/>
                              <a:gd name="T41" fmla="*/ T40 w 573"/>
                              <a:gd name="T42" fmla="+- 0 306 176"/>
                              <a:gd name="T43" fmla="*/ 306 h 195"/>
                              <a:gd name="T44" fmla="+- 0 8689 8512"/>
                              <a:gd name="T45" fmla="*/ T44 w 573"/>
                              <a:gd name="T46" fmla="+- 0 315 176"/>
                              <a:gd name="T47" fmla="*/ 315 h 195"/>
                              <a:gd name="T48" fmla="+- 0 8706 8512"/>
                              <a:gd name="T49" fmla="*/ T48 w 573"/>
                              <a:gd name="T50" fmla="+- 0 303 176"/>
                              <a:gd name="T51" fmla="*/ 303 h 195"/>
                              <a:gd name="T52" fmla="+- 0 8723 8512"/>
                              <a:gd name="T53" fmla="*/ T52 w 573"/>
                              <a:gd name="T54" fmla="+- 0 292 176"/>
                              <a:gd name="T55" fmla="*/ 292 h 195"/>
                              <a:gd name="T56" fmla="+- 0 8793 8512"/>
                              <a:gd name="T57" fmla="*/ T56 w 573"/>
                              <a:gd name="T58" fmla="+- 0 256 176"/>
                              <a:gd name="T59" fmla="*/ 256 h 195"/>
                              <a:gd name="T60" fmla="+- 0 8850 8512"/>
                              <a:gd name="T61" fmla="*/ T60 w 573"/>
                              <a:gd name="T62" fmla="+- 0 234 176"/>
                              <a:gd name="T63" fmla="*/ 234 h 195"/>
                              <a:gd name="T64" fmla="+- 0 8908 8512"/>
                              <a:gd name="T65" fmla="*/ T64 w 573"/>
                              <a:gd name="T66" fmla="+- 0 217 176"/>
                              <a:gd name="T67" fmla="*/ 217 h 195"/>
                              <a:gd name="T68" fmla="+- 0 8967 8512"/>
                              <a:gd name="T69" fmla="*/ T68 w 573"/>
                              <a:gd name="T70" fmla="+- 0 203 176"/>
                              <a:gd name="T71" fmla="*/ 203 h 195"/>
                              <a:gd name="T72" fmla="+- 0 8987 8512"/>
                              <a:gd name="T73" fmla="*/ T72 w 573"/>
                              <a:gd name="T74" fmla="+- 0 199 176"/>
                              <a:gd name="T75" fmla="*/ 199 h 195"/>
                              <a:gd name="T76" fmla="+- 0 8993 8512"/>
                              <a:gd name="T77" fmla="*/ T76 w 573"/>
                              <a:gd name="T78" fmla="+- 0 195 176"/>
                              <a:gd name="T79" fmla="*/ 195 h 1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573" h="195">
                                <a:moveTo>
                                  <a:pt x="481" y="19"/>
                                </a:moveTo>
                                <a:lnTo>
                                  <a:pt x="419" y="23"/>
                                </a:lnTo>
                                <a:lnTo>
                                  <a:pt x="386" y="24"/>
                                </a:lnTo>
                                <a:lnTo>
                                  <a:pt x="370" y="26"/>
                                </a:lnTo>
                                <a:lnTo>
                                  <a:pt x="294" y="37"/>
                                </a:lnTo>
                                <a:lnTo>
                                  <a:pt x="230" y="51"/>
                                </a:lnTo>
                                <a:lnTo>
                                  <a:pt x="168" y="69"/>
                                </a:lnTo>
                                <a:lnTo>
                                  <a:pt x="113" y="93"/>
                                </a:lnTo>
                                <a:lnTo>
                                  <a:pt x="124" y="107"/>
                                </a:lnTo>
                                <a:lnTo>
                                  <a:pt x="140" y="119"/>
                                </a:lnTo>
                                <a:lnTo>
                                  <a:pt x="158" y="130"/>
                                </a:lnTo>
                                <a:lnTo>
                                  <a:pt x="177" y="139"/>
                                </a:lnTo>
                                <a:lnTo>
                                  <a:pt x="194" y="127"/>
                                </a:lnTo>
                                <a:lnTo>
                                  <a:pt x="211" y="116"/>
                                </a:lnTo>
                                <a:lnTo>
                                  <a:pt x="281" y="80"/>
                                </a:lnTo>
                                <a:lnTo>
                                  <a:pt x="338" y="58"/>
                                </a:lnTo>
                                <a:lnTo>
                                  <a:pt x="396" y="41"/>
                                </a:lnTo>
                                <a:lnTo>
                                  <a:pt x="455" y="27"/>
                                </a:lnTo>
                                <a:lnTo>
                                  <a:pt x="475" y="23"/>
                                </a:lnTo>
                                <a:lnTo>
                                  <a:pt x="481" y="1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10"/>
                        <wps:cNvSpPr>
                          <a:spLocks/>
                        </wps:cNvSpPr>
                        <wps:spPr bwMode="auto">
                          <a:xfrm>
                            <a:off x="8512" y="176"/>
                            <a:ext cx="573" cy="195"/>
                          </a:xfrm>
                          <a:custGeom>
                            <a:avLst/>
                            <a:gdLst>
                              <a:gd name="T0" fmla="+- 0 8738 8512"/>
                              <a:gd name="T1" fmla="*/ T0 w 573"/>
                              <a:gd name="T2" fmla="+- 0 183 176"/>
                              <a:gd name="T3" fmla="*/ 183 h 195"/>
                              <a:gd name="T4" fmla="+- 0 8671 8512"/>
                              <a:gd name="T5" fmla="*/ T4 w 573"/>
                              <a:gd name="T6" fmla="+- 0 185 176"/>
                              <a:gd name="T7" fmla="*/ 185 h 195"/>
                              <a:gd name="T8" fmla="+- 0 8598 8512"/>
                              <a:gd name="T9" fmla="*/ T8 w 573"/>
                              <a:gd name="T10" fmla="+- 0 191 176"/>
                              <a:gd name="T11" fmla="*/ 191 h 195"/>
                              <a:gd name="T12" fmla="+- 0 8531 8512"/>
                              <a:gd name="T13" fmla="*/ T12 w 573"/>
                              <a:gd name="T14" fmla="+- 0 203 176"/>
                              <a:gd name="T15" fmla="*/ 203 h 195"/>
                              <a:gd name="T16" fmla="+- 0 8512 8512"/>
                              <a:gd name="T17" fmla="*/ T16 w 573"/>
                              <a:gd name="T18" fmla="+- 0 209 176"/>
                              <a:gd name="T19" fmla="*/ 209 h 195"/>
                              <a:gd name="T20" fmla="+- 0 8520 8512"/>
                              <a:gd name="T21" fmla="*/ T20 w 573"/>
                              <a:gd name="T22" fmla="+- 0 223 176"/>
                              <a:gd name="T23" fmla="*/ 223 h 195"/>
                              <a:gd name="T24" fmla="+- 0 8535 8512"/>
                              <a:gd name="T25" fmla="*/ T24 w 573"/>
                              <a:gd name="T26" fmla="+- 0 236 176"/>
                              <a:gd name="T27" fmla="*/ 236 h 195"/>
                              <a:gd name="T28" fmla="+- 0 8553 8512"/>
                              <a:gd name="T29" fmla="*/ T28 w 573"/>
                              <a:gd name="T30" fmla="+- 0 247 176"/>
                              <a:gd name="T31" fmla="*/ 247 h 195"/>
                              <a:gd name="T32" fmla="+- 0 8573 8512"/>
                              <a:gd name="T33" fmla="*/ T32 w 573"/>
                              <a:gd name="T34" fmla="+- 0 242 176"/>
                              <a:gd name="T35" fmla="*/ 242 h 195"/>
                              <a:gd name="T36" fmla="+- 0 8593 8512"/>
                              <a:gd name="T37" fmla="*/ T36 w 573"/>
                              <a:gd name="T38" fmla="+- 0 237 176"/>
                              <a:gd name="T39" fmla="*/ 237 h 195"/>
                              <a:gd name="T40" fmla="+- 0 8653 8512"/>
                              <a:gd name="T41" fmla="*/ T40 w 573"/>
                              <a:gd name="T42" fmla="+- 0 224 176"/>
                              <a:gd name="T43" fmla="*/ 224 h 195"/>
                              <a:gd name="T44" fmla="+- 0 8713 8512"/>
                              <a:gd name="T45" fmla="*/ T44 w 573"/>
                              <a:gd name="T46" fmla="+- 0 214 176"/>
                              <a:gd name="T47" fmla="*/ 214 h 195"/>
                              <a:gd name="T48" fmla="+- 0 8772 8512"/>
                              <a:gd name="T49" fmla="*/ T48 w 573"/>
                              <a:gd name="T50" fmla="+- 0 207 176"/>
                              <a:gd name="T51" fmla="*/ 207 h 195"/>
                              <a:gd name="T52" fmla="+- 0 8850 8512"/>
                              <a:gd name="T53" fmla="*/ T52 w 573"/>
                              <a:gd name="T54" fmla="+- 0 200 176"/>
                              <a:gd name="T55" fmla="*/ 200 h 195"/>
                              <a:gd name="T56" fmla="+- 0 8869 8512"/>
                              <a:gd name="T57" fmla="*/ T56 w 573"/>
                              <a:gd name="T58" fmla="+- 0 199 176"/>
                              <a:gd name="T59" fmla="*/ 199 h 195"/>
                              <a:gd name="T60" fmla="+- 0 8870 8512"/>
                              <a:gd name="T61" fmla="*/ T60 w 573"/>
                              <a:gd name="T62" fmla="+- 0 196 176"/>
                              <a:gd name="T63" fmla="*/ 196 h 195"/>
                              <a:gd name="T64" fmla="+- 0 8849 8512"/>
                              <a:gd name="T65" fmla="*/ T64 w 573"/>
                              <a:gd name="T66" fmla="+- 0 193 176"/>
                              <a:gd name="T67" fmla="*/ 193 h 195"/>
                              <a:gd name="T68" fmla="+- 0 8829 8512"/>
                              <a:gd name="T69" fmla="*/ T68 w 573"/>
                              <a:gd name="T70" fmla="+- 0 189 176"/>
                              <a:gd name="T71" fmla="*/ 189 h 195"/>
                              <a:gd name="T72" fmla="+- 0 8811 8512"/>
                              <a:gd name="T73" fmla="*/ T72 w 573"/>
                              <a:gd name="T74" fmla="+- 0 184 176"/>
                              <a:gd name="T75" fmla="*/ 184 h 195"/>
                              <a:gd name="T76" fmla="+- 0 8802 8512"/>
                              <a:gd name="T77" fmla="*/ T76 w 573"/>
                              <a:gd name="T78" fmla="+- 0 184 176"/>
                              <a:gd name="T79" fmla="*/ 184 h 195"/>
                              <a:gd name="T80" fmla="+- 0 8775 8512"/>
                              <a:gd name="T81" fmla="*/ T80 w 573"/>
                              <a:gd name="T82" fmla="+- 0 183 176"/>
                              <a:gd name="T83" fmla="*/ 183 h 195"/>
                              <a:gd name="T84" fmla="+- 0 8738 8512"/>
                              <a:gd name="T85" fmla="*/ T84 w 573"/>
                              <a:gd name="T86" fmla="+- 0 183 176"/>
                              <a:gd name="T87" fmla="*/ 183 h 1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73" h="195">
                                <a:moveTo>
                                  <a:pt x="226" y="7"/>
                                </a:moveTo>
                                <a:lnTo>
                                  <a:pt x="159" y="9"/>
                                </a:lnTo>
                                <a:lnTo>
                                  <a:pt x="86" y="15"/>
                                </a:lnTo>
                                <a:lnTo>
                                  <a:pt x="19" y="27"/>
                                </a:lnTo>
                                <a:lnTo>
                                  <a:pt x="0" y="33"/>
                                </a:lnTo>
                                <a:lnTo>
                                  <a:pt x="8" y="47"/>
                                </a:lnTo>
                                <a:lnTo>
                                  <a:pt x="23" y="60"/>
                                </a:lnTo>
                                <a:lnTo>
                                  <a:pt x="41" y="71"/>
                                </a:lnTo>
                                <a:lnTo>
                                  <a:pt x="61" y="66"/>
                                </a:lnTo>
                                <a:lnTo>
                                  <a:pt x="81" y="61"/>
                                </a:lnTo>
                                <a:lnTo>
                                  <a:pt x="141" y="48"/>
                                </a:lnTo>
                                <a:lnTo>
                                  <a:pt x="201" y="38"/>
                                </a:lnTo>
                                <a:lnTo>
                                  <a:pt x="260" y="31"/>
                                </a:lnTo>
                                <a:lnTo>
                                  <a:pt x="338" y="24"/>
                                </a:lnTo>
                                <a:lnTo>
                                  <a:pt x="357" y="23"/>
                                </a:lnTo>
                                <a:lnTo>
                                  <a:pt x="358" y="20"/>
                                </a:lnTo>
                                <a:lnTo>
                                  <a:pt x="337" y="17"/>
                                </a:lnTo>
                                <a:lnTo>
                                  <a:pt x="317" y="13"/>
                                </a:lnTo>
                                <a:lnTo>
                                  <a:pt x="299" y="8"/>
                                </a:lnTo>
                                <a:lnTo>
                                  <a:pt x="290" y="8"/>
                                </a:lnTo>
                                <a:lnTo>
                                  <a:pt x="263" y="7"/>
                                </a:lnTo>
                                <a:lnTo>
                                  <a:pt x="226" y="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 name="Group 3"/>
                      <wpg:cNvGrpSpPr>
                        <a:grpSpLocks/>
                      </wpg:cNvGrpSpPr>
                      <wpg:grpSpPr bwMode="auto">
                        <a:xfrm>
                          <a:off x="10314" y="247"/>
                          <a:ext cx="58" cy="58"/>
                          <a:chOff x="10314" y="247"/>
                          <a:chExt cx="58" cy="58"/>
                        </a:xfrm>
                      </wpg:grpSpPr>
                      <wps:wsp>
                        <wps:cNvPr id="80" name="Freeform 8"/>
                        <wps:cNvSpPr>
                          <a:spLocks/>
                        </wps:cNvSpPr>
                        <wps:spPr bwMode="auto">
                          <a:xfrm>
                            <a:off x="10314" y="247"/>
                            <a:ext cx="58" cy="58"/>
                          </a:xfrm>
                          <a:custGeom>
                            <a:avLst/>
                            <a:gdLst>
                              <a:gd name="T0" fmla="+- 0 10351 10314"/>
                              <a:gd name="T1" fmla="*/ T0 w 58"/>
                              <a:gd name="T2" fmla="+- 0 247 247"/>
                              <a:gd name="T3" fmla="*/ 247 h 58"/>
                              <a:gd name="T4" fmla="+- 0 10335 10314"/>
                              <a:gd name="T5" fmla="*/ T4 w 58"/>
                              <a:gd name="T6" fmla="+- 0 247 247"/>
                              <a:gd name="T7" fmla="*/ 247 h 58"/>
                              <a:gd name="T8" fmla="+- 0 10328 10314"/>
                              <a:gd name="T9" fmla="*/ T8 w 58"/>
                              <a:gd name="T10" fmla="+- 0 250 247"/>
                              <a:gd name="T11" fmla="*/ 250 h 58"/>
                              <a:gd name="T12" fmla="+- 0 10317 10314"/>
                              <a:gd name="T13" fmla="*/ T12 w 58"/>
                              <a:gd name="T14" fmla="+- 0 261 247"/>
                              <a:gd name="T15" fmla="*/ 261 h 58"/>
                              <a:gd name="T16" fmla="+- 0 10314 10314"/>
                              <a:gd name="T17" fmla="*/ T16 w 58"/>
                              <a:gd name="T18" fmla="+- 0 268 247"/>
                              <a:gd name="T19" fmla="*/ 268 h 58"/>
                              <a:gd name="T20" fmla="+- 0 10314 10314"/>
                              <a:gd name="T21" fmla="*/ T20 w 58"/>
                              <a:gd name="T22" fmla="+- 0 283 247"/>
                              <a:gd name="T23" fmla="*/ 283 h 58"/>
                              <a:gd name="T24" fmla="+- 0 10317 10314"/>
                              <a:gd name="T25" fmla="*/ T24 w 58"/>
                              <a:gd name="T26" fmla="+- 0 290 247"/>
                              <a:gd name="T27" fmla="*/ 290 h 58"/>
                              <a:gd name="T28" fmla="+- 0 10328 10314"/>
                              <a:gd name="T29" fmla="*/ T28 w 58"/>
                              <a:gd name="T30" fmla="+- 0 301 247"/>
                              <a:gd name="T31" fmla="*/ 301 h 58"/>
                              <a:gd name="T32" fmla="+- 0 10335 10314"/>
                              <a:gd name="T33" fmla="*/ T32 w 58"/>
                              <a:gd name="T34" fmla="+- 0 304 247"/>
                              <a:gd name="T35" fmla="*/ 304 h 58"/>
                              <a:gd name="T36" fmla="+- 0 10351 10314"/>
                              <a:gd name="T37" fmla="*/ T36 w 58"/>
                              <a:gd name="T38" fmla="+- 0 304 247"/>
                              <a:gd name="T39" fmla="*/ 304 h 58"/>
                              <a:gd name="T40" fmla="+- 0 10357 10314"/>
                              <a:gd name="T41" fmla="*/ T40 w 58"/>
                              <a:gd name="T42" fmla="+- 0 301 247"/>
                              <a:gd name="T43" fmla="*/ 301 h 58"/>
                              <a:gd name="T44" fmla="+- 0 10358 10314"/>
                              <a:gd name="T45" fmla="*/ T44 w 58"/>
                              <a:gd name="T46" fmla="+- 0 300 247"/>
                              <a:gd name="T47" fmla="*/ 300 h 58"/>
                              <a:gd name="T48" fmla="+- 0 10336 10314"/>
                              <a:gd name="T49" fmla="*/ T48 w 58"/>
                              <a:gd name="T50" fmla="+- 0 300 247"/>
                              <a:gd name="T51" fmla="*/ 300 h 58"/>
                              <a:gd name="T52" fmla="+- 0 10330 10314"/>
                              <a:gd name="T53" fmla="*/ T52 w 58"/>
                              <a:gd name="T54" fmla="+- 0 298 247"/>
                              <a:gd name="T55" fmla="*/ 298 h 58"/>
                              <a:gd name="T56" fmla="+- 0 10320 10314"/>
                              <a:gd name="T57" fmla="*/ T56 w 58"/>
                              <a:gd name="T58" fmla="+- 0 288 247"/>
                              <a:gd name="T59" fmla="*/ 288 h 58"/>
                              <a:gd name="T60" fmla="+- 0 10318 10314"/>
                              <a:gd name="T61" fmla="*/ T60 w 58"/>
                              <a:gd name="T62" fmla="+- 0 282 247"/>
                              <a:gd name="T63" fmla="*/ 282 h 58"/>
                              <a:gd name="T64" fmla="+- 0 10318 10314"/>
                              <a:gd name="T65" fmla="*/ T64 w 58"/>
                              <a:gd name="T66" fmla="+- 0 269 247"/>
                              <a:gd name="T67" fmla="*/ 269 h 58"/>
                              <a:gd name="T68" fmla="+- 0 10320 10314"/>
                              <a:gd name="T69" fmla="*/ T68 w 58"/>
                              <a:gd name="T70" fmla="+- 0 263 247"/>
                              <a:gd name="T71" fmla="*/ 263 h 58"/>
                              <a:gd name="T72" fmla="+- 0 10330 10314"/>
                              <a:gd name="T73" fmla="*/ T72 w 58"/>
                              <a:gd name="T74" fmla="+- 0 253 247"/>
                              <a:gd name="T75" fmla="*/ 253 h 58"/>
                              <a:gd name="T76" fmla="+- 0 10336 10314"/>
                              <a:gd name="T77" fmla="*/ T76 w 58"/>
                              <a:gd name="T78" fmla="+- 0 251 247"/>
                              <a:gd name="T79" fmla="*/ 251 h 58"/>
                              <a:gd name="T80" fmla="+- 0 10358 10314"/>
                              <a:gd name="T81" fmla="*/ T80 w 58"/>
                              <a:gd name="T82" fmla="+- 0 251 247"/>
                              <a:gd name="T83" fmla="*/ 251 h 58"/>
                              <a:gd name="T84" fmla="+- 0 10357 10314"/>
                              <a:gd name="T85" fmla="*/ T84 w 58"/>
                              <a:gd name="T86" fmla="+- 0 250 247"/>
                              <a:gd name="T87" fmla="*/ 250 h 58"/>
                              <a:gd name="T88" fmla="+- 0 10351 10314"/>
                              <a:gd name="T89" fmla="*/ T88 w 58"/>
                              <a:gd name="T90" fmla="+- 0 247 247"/>
                              <a:gd name="T91" fmla="*/ 247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58" h="58">
                                <a:moveTo>
                                  <a:pt x="37" y="0"/>
                                </a:moveTo>
                                <a:lnTo>
                                  <a:pt x="21" y="0"/>
                                </a:lnTo>
                                <a:lnTo>
                                  <a:pt x="14" y="3"/>
                                </a:lnTo>
                                <a:lnTo>
                                  <a:pt x="3" y="14"/>
                                </a:lnTo>
                                <a:lnTo>
                                  <a:pt x="0" y="21"/>
                                </a:lnTo>
                                <a:lnTo>
                                  <a:pt x="0" y="36"/>
                                </a:lnTo>
                                <a:lnTo>
                                  <a:pt x="3" y="43"/>
                                </a:lnTo>
                                <a:lnTo>
                                  <a:pt x="14" y="54"/>
                                </a:lnTo>
                                <a:lnTo>
                                  <a:pt x="21" y="57"/>
                                </a:lnTo>
                                <a:lnTo>
                                  <a:pt x="37" y="57"/>
                                </a:lnTo>
                                <a:lnTo>
                                  <a:pt x="43" y="54"/>
                                </a:lnTo>
                                <a:lnTo>
                                  <a:pt x="44" y="53"/>
                                </a:lnTo>
                                <a:lnTo>
                                  <a:pt x="22" y="53"/>
                                </a:lnTo>
                                <a:lnTo>
                                  <a:pt x="16" y="51"/>
                                </a:lnTo>
                                <a:lnTo>
                                  <a:pt x="6" y="41"/>
                                </a:lnTo>
                                <a:lnTo>
                                  <a:pt x="4" y="35"/>
                                </a:lnTo>
                                <a:lnTo>
                                  <a:pt x="4" y="22"/>
                                </a:lnTo>
                                <a:lnTo>
                                  <a:pt x="6" y="16"/>
                                </a:lnTo>
                                <a:lnTo>
                                  <a:pt x="16" y="6"/>
                                </a:lnTo>
                                <a:lnTo>
                                  <a:pt x="22" y="4"/>
                                </a:lnTo>
                                <a:lnTo>
                                  <a:pt x="44" y="4"/>
                                </a:lnTo>
                                <a:lnTo>
                                  <a:pt x="43" y="3"/>
                                </a:lnTo>
                                <a:lnTo>
                                  <a:pt x="3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7"/>
                        <wps:cNvSpPr>
                          <a:spLocks/>
                        </wps:cNvSpPr>
                        <wps:spPr bwMode="auto">
                          <a:xfrm>
                            <a:off x="10314" y="247"/>
                            <a:ext cx="58" cy="58"/>
                          </a:xfrm>
                          <a:custGeom>
                            <a:avLst/>
                            <a:gdLst>
                              <a:gd name="T0" fmla="+- 0 10358 10314"/>
                              <a:gd name="T1" fmla="*/ T0 w 58"/>
                              <a:gd name="T2" fmla="+- 0 251 247"/>
                              <a:gd name="T3" fmla="*/ 251 h 58"/>
                              <a:gd name="T4" fmla="+- 0 10349 10314"/>
                              <a:gd name="T5" fmla="*/ T4 w 58"/>
                              <a:gd name="T6" fmla="+- 0 251 247"/>
                              <a:gd name="T7" fmla="*/ 251 h 58"/>
                              <a:gd name="T8" fmla="+- 0 10355 10314"/>
                              <a:gd name="T9" fmla="*/ T8 w 58"/>
                              <a:gd name="T10" fmla="+- 0 253 247"/>
                              <a:gd name="T11" fmla="*/ 253 h 58"/>
                              <a:gd name="T12" fmla="+- 0 10365 10314"/>
                              <a:gd name="T13" fmla="*/ T12 w 58"/>
                              <a:gd name="T14" fmla="+- 0 263 247"/>
                              <a:gd name="T15" fmla="*/ 263 h 58"/>
                              <a:gd name="T16" fmla="+- 0 10367 10314"/>
                              <a:gd name="T17" fmla="*/ T16 w 58"/>
                              <a:gd name="T18" fmla="+- 0 269 247"/>
                              <a:gd name="T19" fmla="*/ 269 h 58"/>
                              <a:gd name="T20" fmla="+- 0 10367 10314"/>
                              <a:gd name="T21" fmla="*/ T20 w 58"/>
                              <a:gd name="T22" fmla="+- 0 282 247"/>
                              <a:gd name="T23" fmla="*/ 282 h 58"/>
                              <a:gd name="T24" fmla="+- 0 10365 10314"/>
                              <a:gd name="T25" fmla="*/ T24 w 58"/>
                              <a:gd name="T26" fmla="+- 0 288 247"/>
                              <a:gd name="T27" fmla="*/ 288 h 58"/>
                              <a:gd name="T28" fmla="+- 0 10355 10314"/>
                              <a:gd name="T29" fmla="*/ T28 w 58"/>
                              <a:gd name="T30" fmla="+- 0 298 247"/>
                              <a:gd name="T31" fmla="*/ 298 h 58"/>
                              <a:gd name="T32" fmla="+- 0 10350 10314"/>
                              <a:gd name="T33" fmla="*/ T32 w 58"/>
                              <a:gd name="T34" fmla="+- 0 300 247"/>
                              <a:gd name="T35" fmla="*/ 300 h 58"/>
                              <a:gd name="T36" fmla="+- 0 10358 10314"/>
                              <a:gd name="T37" fmla="*/ T36 w 58"/>
                              <a:gd name="T38" fmla="+- 0 300 247"/>
                              <a:gd name="T39" fmla="*/ 300 h 58"/>
                              <a:gd name="T40" fmla="+- 0 10368 10314"/>
                              <a:gd name="T41" fmla="*/ T40 w 58"/>
                              <a:gd name="T42" fmla="+- 0 290 247"/>
                              <a:gd name="T43" fmla="*/ 290 h 58"/>
                              <a:gd name="T44" fmla="+- 0 10371 10314"/>
                              <a:gd name="T45" fmla="*/ T44 w 58"/>
                              <a:gd name="T46" fmla="+- 0 283 247"/>
                              <a:gd name="T47" fmla="*/ 283 h 58"/>
                              <a:gd name="T48" fmla="+- 0 10371 10314"/>
                              <a:gd name="T49" fmla="*/ T48 w 58"/>
                              <a:gd name="T50" fmla="+- 0 268 247"/>
                              <a:gd name="T51" fmla="*/ 268 h 58"/>
                              <a:gd name="T52" fmla="+- 0 10368 10314"/>
                              <a:gd name="T53" fmla="*/ T52 w 58"/>
                              <a:gd name="T54" fmla="+- 0 261 247"/>
                              <a:gd name="T55" fmla="*/ 261 h 58"/>
                              <a:gd name="T56" fmla="+- 0 10358 10314"/>
                              <a:gd name="T57" fmla="*/ T56 w 58"/>
                              <a:gd name="T58" fmla="+- 0 251 247"/>
                              <a:gd name="T59" fmla="*/ 2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58" h="58">
                                <a:moveTo>
                                  <a:pt x="44" y="4"/>
                                </a:moveTo>
                                <a:lnTo>
                                  <a:pt x="35" y="4"/>
                                </a:lnTo>
                                <a:lnTo>
                                  <a:pt x="41" y="6"/>
                                </a:lnTo>
                                <a:lnTo>
                                  <a:pt x="51" y="16"/>
                                </a:lnTo>
                                <a:lnTo>
                                  <a:pt x="53" y="22"/>
                                </a:lnTo>
                                <a:lnTo>
                                  <a:pt x="53" y="35"/>
                                </a:lnTo>
                                <a:lnTo>
                                  <a:pt x="51" y="41"/>
                                </a:lnTo>
                                <a:lnTo>
                                  <a:pt x="41" y="51"/>
                                </a:lnTo>
                                <a:lnTo>
                                  <a:pt x="36" y="53"/>
                                </a:lnTo>
                                <a:lnTo>
                                  <a:pt x="44" y="53"/>
                                </a:lnTo>
                                <a:lnTo>
                                  <a:pt x="54" y="43"/>
                                </a:lnTo>
                                <a:lnTo>
                                  <a:pt x="57" y="36"/>
                                </a:lnTo>
                                <a:lnTo>
                                  <a:pt x="57" y="21"/>
                                </a:lnTo>
                                <a:lnTo>
                                  <a:pt x="54" y="14"/>
                                </a:lnTo>
                                <a:lnTo>
                                  <a:pt x="44" y="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6"/>
                        <wps:cNvSpPr>
                          <a:spLocks/>
                        </wps:cNvSpPr>
                        <wps:spPr bwMode="auto">
                          <a:xfrm>
                            <a:off x="10314" y="247"/>
                            <a:ext cx="58" cy="58"/>
                          </a:xfrm>
                          <a:custGeom>
                            <a:avLst/>
                            <a:gdLst>
                              <a:gd name="T0" fmla="+- 0 10346 10314"/>
                              <a:gd name="T1" fmla="*/ T0 w 58"/>
                              <a:gd name="T2" fmla="+- 0 260 247"/>
                              <a:gd name="T3" fmla="*/ 260 h 58"/>
                              <a:gd name="T4" fmla="+- 0 10331 10314"/>
                              <a:gd name="T5" fmla="*/ T4 w 58"/>
                              <a:gd name="T6" fmla="+- 0 260 247"/>
                              <a:gd name="T7" fmla="*/ 260 h 58"/>
                              <a:gd name="T8" fmla="+- 0 10331 10314"/>
                              <a:gd name="T9" fmla="*/ T8 w 58"/>
                              <a:gd name="T10" fmla="+- 0 291 247"/>
                              <a:gd name="T11" fmla="*/ 291 h 58"/>
                              <a:gd name="T12" fmla="+- 0 10336 10314"/>
                              <a:gd name="T13" fmla="*/ T12 w 58"/>
                              <a:gd name="T14" fmla="+- 0 291 247"/>
                              <a:gd name="T15" fmla="*/ 291 h 58"/>
                              <a:gd name="T16" fmla="+- 0 10336 10314"/>
                              <a:gd name="T17" fmla="*/ T16 w 58"/>
                              <a:gd name="T18" fmla="+- 0 279 247"/>
                              <a:gd name="T19" fmla="*/ 279 h 58"/>
                              <a:gd name="T20" fmla="+- 0 10353 10314"/>
                              <a:gd name="T21" fmla="*/ T20 w 58"/>
                              <a:gd name="T22" fmla="+- 0 279 247"/>
                              <a:gd name="T23" fmla="*/ 279 h 58"/>
                              <a:gd name="T24" fmla="+- 0 10352 10314"/>
                              <a:gd name="T25" fmla="*/ T24 w 58"/>
                              <a:gd name="T26" fmla="+- 0 278 247"/>
                              <a:gd name="T27" fmla="*/ 278 h 58"/>
                              <a:gd name="T28" fmla="+- 0 10350 10314"/>
                              <a:gd name="T29" fmla="*/ T28 w 58"/>
                              <a:gd name="T30" fmla="+- 0 277 247"/>
                              <a:gd name="T31" fmla="*/ 277 h 58"/>
                              <a:gd name="T32" fmla="+- 0 10348 10314"/>
                              <a:gd name="T33" fmla="*/ T32 w 58"/>
                              <a:gd name="T34" fmla="+- 0 276 247"/>
                              <a:gd name="T35" fmla="*/ 276 h 58"/>
                              <a:gd name="T36" fmla="+- 0 10350 10314"/>
                              <a:gd name="T37" fmla="*/ T36 w 58"/>
                              <a:gd name="T38" fmla="+- 0 276 247"/>
                              <a:gd name="T39" fmla="*/ 276 h 58"/>
                              <a:gd name="T40" fmla="+- 0 10351 10314"/>
                              <a:gd name="T41" fmla="*/ T40 w 58"/>
                              <a:gd name="T42" fmla="+- 0 276 247"/>
                              <a:gd name="T43" fmla="*/ 276 h 58"/>
                              <a:gd name="T44" fmla="+- 0 10353 10314"/>
                              <a:gd name="T45" fmla="*/ T44 w 58"/>
                              <a:gd name="T46" fmla="+- 0 275 247"/>
                              <a:gd name="T47" fmla="*/ 275 h 58"/>
                              <a:gd name="T48" fmla="+- 0 10336 10314"/>
                              <a:gd name="T49" fmla="*/ T48 w 58"/>
                              <a:gd name="T50" fmla="+- 0 275 247"/>
                              <a:gd name="T51" fmla="*/ 275 h 58"/>
                              <a:gd name="T52" fmla="+- 0 10336 10314"/>
                              <a:gd name="T53" fmla="*/ T52 w 58"/>
                              <a:gd name="T54" fmla="+- 0 264 247"/>
                              <a:gd name="T55" fmla="*/ 264 h 58"/>
                              <a:gd name="T56" fmla="+- 0 10355 10314"/>
                              <a:gd name="T57" fmla="*/ T56 w 58"/>
                              <a:gd name="T58" fmla="+- 0 264 247"/>
                              <a:gd name="T59" fmla="*/ 264 h 58"/>
                              <a:gd name="T60" fmla="+- 0 10354 10314"/>
                              <a:gd name="T61" fmla="*/ T60 w 58"/>
                              <a:gd name="T62" fmla="+- 0 262 247"/>
                              <a:gd name="T63" fmla="*/ 262 h 58"/>
                              <a:gd name="T64" fmla="+- 0 10349 10314"/>
                              <a:gd name="T65" fmla="*/ T64 w 58"/>
                              <a:gd name="T66" fmla="+- 0 260 247"/>
                              <a:gd name="T67" fmla="*/ 260 h 58"/>
                              <a:gd name="T68" fmla="+- 0 10346 10314"/>
                              <a:gd name="T69" fmla="*/ T68 w 58"/>
                              <a:gd name="T70" fmla="+- 0 260 247"/>
                              <a:gd name="T71" fmla="*/ 260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58" h="58">
                                <a:moveTo>
                                  <a:pt x="32" y="13"/>
                                </a:moveTo>
                                <a:lnTo>
                                  <a:pt x="17" y="13"/>
                                </a:lnTo>
                                <a:lnTo>
                                  <a:pt x="17" y="44"/>
                                </a:lnTo>
                                <a:lnTo>
                                  <a:pt x="22" y="44"/>
                                </a:lnTo>
                                <a:lnTo>
                                  <a:pt x="22" y="32"/>
                                </a:lnTo>
                                <a:lnTo>
                                  <a:pt x="39" y="32"/>
                                </a:lnTo>
                                <a:lnTo>
                                  <a:pt x="38" y="31"/>
                                </a:lnTo>
                                <a:lnTo>
                                  <a:pt x="36" y="30"/>
                                </a:lnTo>
                                <a:lnTo>
                                  <a:pt x="34" y="29"/>
                                </a:lnTo>
                                <a:lnTo>
                                  <a:pt x="36" y="29"/>
                                </a:lnTo>
                                <a:lnTo>
                                  <a:pt x="37" y="29"/>
                                </a:lnTo>
                                <a:lnTo>
                                  <a:pt x="39" y="28"/>
                                </a:lnTo>
                                <a:lnTo>
                                  <a:pt x="22" y="28"/>
                                </a:lnTo>
                                <a:lnTo>
                                  <a:pt x="22" y="17"/>
                                </a:lnTo>
                                <a:lnTo>
                                  <a:pt x="41" y="17"/>
                                </a:lnTo>
                                <a:lnTo>
                                  <a:pt x="40" y="15"/>
                                </a:lnTo>
                                <a:lnTo>
                                  <a:pt x="35" y="13"/>
                                </a:lnTo>
                                <a:lnTo>
                                  <a:pt x="32" y="1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5"/>
                        <wps:cNvSpPr>
                          <a:spLocks/>
                        </wps:cNvSpPr>
                        <wps:spPr bwMode="auto">
                          <a:xfrm>
                            <a:off x="10314" y="247"/>
                            <a:ext cx="58" cy="58"/>
                          </a:xfrm>
                          <a:custGeom>
                            <a:avLst/>
                            <a:gdLst>
                              <a:gd name="T0" fmla="+- 0 10353 10314"/>
                              <a:gd name="T1" fmla="*/ T0 w 58"/>
                              <a:gd name="T2" fmla="+- 0 279 247"/>
                              <a:gd name="T3" fmla="*/ 279 h 58"/>
                              <a:gd name="T4" fmla="+- 0 10344 10314"/>
                              <a:gd name="T5" fmla="*/ T4 w 58"/>
                              <a:gd name="T6" fmla="+- 0 279 247"/>
                              <a:gd name="T7" fmla="*/ 279 h 58"/>
                              <a:gd name="T8" fmla="+- 0 10346 10314"/>
                              <a:gd name="T9" fmla="*/ T8 w 58"/>
                              <a:gd name="T10" fmla="+- 0 279 247"/>
                              <a:gd name="T11" fmla="*/ 279 h 58"/>
                              <a:gd name="T12" fmla="+- 0 10349 10314"/>
                              <a:gd name="T13" fmla="*/ T12 w 58"/>
                              <a:gd name="T14" fmla="+- 0 281 247"/>
                              <a:gd name="T15" fmla="*/ 281 h 58"/>
                              <a:gd name="T16" fmla="+- 0 10350 10314"/>
                              <a:gd name="T17" fmla="*/ T16 w 58"/>
                              <a:gd name="T18" fmla="+- 0 283 247"/>
                              <a:gd name="T19" fmla="*/ 283 h 58"/>
                              <a:gd name="T20" fmla="+- 0 10350 10314"/>
                              <a:gd name="T21" fmla="*/ T20 w 58"/>
                              <a:gd name="T22" fmla="+- 0 291 247"/>
                              <a:gd name="T23" fmla="*/ 291 h 58"/>
                              <a:gd name="T24" fmla="+- 0 10356 10314"/>
                              <a:gd name="T25" fmla="*/ T24 w 58"/>
                              <a:gd name="T26" fmla="+- 0 291 247"/>
                              <a:gd name="T27" fmla="*/ 291 h 58"/>
                              <a:gd name="T28" fmla="+- 0 10355 10314"/>
                              <a:gd name="T29" fmla="*/ T28 w 58"/>
                              <a:gd name="T30" fmla="+- 0 291 247"/>
                              <a:gd name="T31" fmla="*/ 291 h 58"/>
                              <a:gd name="T32" fmla="+- 0 10355 10314"/>
                              <a:gd name="T33" fmla="*/ T32 w 58"/>
                              <a:gd name="T34" fmla="+- 0 290 247"/>
                              <a:gd name="T35" fmla="*/ 290 h 58"/>
                              <a:gd name="T36" fmla="+- 0 10355 10314"/>
                              <a:gd name="T37" fmla="*/ T36 w 58"/>
                              <a:gd name="T38" fmla="+- 0 288 247"/>
                              <a:gd name="T39" fmla="*/ 288 h 58"/>
                              <a:gd name="T40" fmla="+- 0 10355 10314"/>
                              <a:gd name="T41" fmla="*/ T40 w 58"/>
                              <a:gd name="T42" fmla="+- 0 283 247"/>
                              <a:gd name="T43" fmla="*/ 283 h 58"/>
                              <a:gd name="T44" fmla="+- 0 10354 10314"/>
                              <a:gd name="T45" fmla="*/ T44 w 58"/>
                              <a:gd name="T46" fmla="+- 0 281 247"/>
                              <a:gd name="T47" fmla="*/ 281 h 58"/>
                              <a:gd name="T48" fmla="+- 0 10353 10314"/>
                              <a:gd name="T49" fmla="*/ T48 w 58"/>
                              <a:gd name="T50" fmla="+- 0 279 247"/>
                              <a:gd name="T51" fmla="*/ 279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8" h="58">
                                <a:moveTo>
                                  <a:pt x="39" y="32"/>
                                </a:moveTo>
                                <a:lnTo>
                                  <a:pt x="30" y="32"/>
                                </a:lnTo>
                                <a:lnTo>
                                  <a:pt x="32" y="32"/>
                                </a:lnTo>
                                <a:lnTo>
                                  <a:pt x="35" y="34"/>
                                </a:lnTo>
                                <a:lnTo>
                                  <a:pt x="36" y="36"/>
                                </a:lnTo>
                                <a:lnTo>
                                  <a:pt x="36" y="44"/>
                                </a:lnTo>
                                <a:lnTo>
                                  <a:pt x="42" y="44"/>
                                </a:lnTo>
                                <a:lnTo>
                                  <a:pt x="41" y="44"/>
                                </a:lnTo>
                                <a:lnTo>
                                  <a:pt x="41" y="43"/>
                                </a:lnTo>
                                <a:lnTo>
                                  <a:pt x="41" y="41"/>
                                </a:lnTo>
                                <a:lnTo>
                                  <a:pt x="41" y="36"/>
                                </a:lnTo>
                                <a:lnTo>
                                  <a:pt x="40" y="34"/>
                                </a:lnTo>
                                <a:lnTo>
                                  <a:pt x="39"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4"/>
                        <wps:cNvSpPr>
                          <a:spLocks/>
                        </wps:cNvSpPr>
                        <wps:spPr bwMode="auto">
                          <a:xfrm>
                            <a:off x="10314" y="247"/>
                            <a:ext cx="58" cy="58"/>
                          </a:xfrm>
                          <a:custGeom>
                            <a:avLst/>
                            <a:gdLst>
                              <a:gd name="T0" fmla="+- 0 10355 10314"/>
                              <a:gd name="T1" fmla="*/ T0 w 58"/>
                              <a:gd name="T2" fmla="+- 0 264 247"/>
                              <a:gd name="T3" fmla="*/ 264 h 58"/>
                              <a:gd name="T4" fmla="+- 0 10344 10314"/>
                              <a:gd name="T5" fmla="*/ T4 w 58"/>
                              <a:gd name="T6" fmla="+- 0 264 247"/>
                              <a:gd name="T7" fmla="*/ 264 h 58"/>
                              <a:gd name="T8" fmla="+- 0 10347 10314"/>
                              <a:gd name="T9" fmla="*/ T8 w 58"/>
                              <a:gd name="T10" fmla="+- 0 264 247"/>
                              <a:gd name="T11" fmla="*/ 264 h 58"/>
                              <a:gd name="T12" fmla="+- 0 10349 10314"/>
                              <a:gd name="T13" fmla="*/ T12 w 58"/>
                              <a:gd name="T14" fmla="+- 0 266 247"/>
                              <a:gd name="T15" fmla="*/ 266 h 58"/>
                              <a:gd name="T16" fmla="+- 0 10350 10314"/>
                              <a:gd name="T17" fmla="*/ T16 w 58"/>
                              <a:gd name="T18" fmla="+- 0 267 247"/>
                              <a:gd name="T19" fmla="*/ 267 h 58"/>
                              <a:gd name="T20" fmla="+- 0 10350 10314"/>
                              <a:gd name="T21" fmla="*/ T20 w 58"/>
                              <a:gd name="T22" fmla="+- 0 272 247"/>
                              <a:gd name="T23" fmla="*/ 272 h 58"/>
                              <a:gd name="T24" fmla="+- 0 10349 10314"/>
                              <a:gd name="T25" fmla="*/ T24 w 58"/>
                              <a:gd name="T26" fmla="+- 0 273 247"/>
                              <a:gd name="T27" fmla="*/ 273 h 58"/>
                              <a:gd name="T28" fmla="+- 0 10346 10314"/>
                              <a:gd name="T29" fmla="*/ T28 w 58"/>
                              <a:gd name="T30" fmla="+- 0 275 247"/>
                              <a:gd name="T31" fmla="*/ 275 h 58"/>
                              <a:gd name="T32" fmla="+- 0 10344 10314"/>
                              <a:gd name="T33" fmla="*/ T32 w 58"/>
                              <a:gd name="T34" fmla="+- 0 275 247"/>
                              <a:gd name="T35" fmla="*/ 275 h 58"/>
                              <a:gd name="T36" fmla="+- 0 10353 10314"/>
                              <a:gd name="T37" fmla="*/ T36 w 58"/>
                              <a:gd name="T38" fmla="+- 0 275 247"/>
                              <a:gd name="T39" fmla="*/ 275 h 58"/>
                              <a:gd name="T40" fmla="+- 0 10354 10314"/>
                              <a:gd name="T41" fmla="*/ T40 w 58"/>
                              <a:gd name="T42" fmla="+- 0 274 247"/>
                              <a:gd name="T43" fmla="*/ 274 h 58"/>
                              <a:gd name="T44" fmla="+- 0 10355 10314"/>
                              <a:gd name="T45" fmla="*/ T44 w 58"/>
                              <a:gd name="T46" fmla="+- 0 272 247"/>
                              <a:gd name="T47" fmla="*/ 272 h 58"/>
                              <a:gd name="T48" fmla="+- 0 10356 10314"/>
                              <a:gd name="T49" fmla="*/ T48 w 58"/>
                              <a:gd name="T50" fmla="+- 0 265 247"/>
                              <a:gd name="T51" fmla="*/ 265 h 58"/>
                              <a:gd name="T52" fmla="+- 0 10355 10314"/>
                              <a:gd name="T53" fmla="*/ T52 w 58"/>
                              <a:gd name="T54" fmla="+- 0 264 247"/>
                              <a:gd name="T55" fmla="*/ 264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8" h="58">
                                <a:moveTo>
                                  <a:pt x="41" y="17"/>
                                </a:moveTo>
                                <a:lnTo>
                                  <a:pt x="30" y="17"/>
                                </a:lnTo>
                                <a:lnTo>
                                  <a:pt x="33" y="17"/>
                                </a:lnTo>
                                <a:lnTo>
                                  <a:pt x="35" y="19"/>
                                </a:lnTo>
                                <a:lnTo>
                                  <a:pt x="36" y="20"/>
                                </a:lnTo>
                                <a:lnTo>
                                  <a:pt x="36" y="25"/>
                                </a:lnTo>
                                <a:lnTo>
                                  <a:pt x="35" y="26"/>
                                </a:lnTo>
                                <a:lnTo>
                                  <a:pt x="32" y="28"/>
                                </a:lnTo>
                                <a:lnTo>
                                  <a:pt x="30" y="28"/>
                                </a:lnTo>
                                <a:lnTo>
                                  <a:pt x="39" y="28"/>
                                </a:lnTo>
                                <a:lnTo>
                                  <a:pt x="40" y="27"/>
                                </a:lnTo>
                                <a:lnTo>
                                  <a:pt x="41" y="25"/>
                                </a:lnTo>
                                <a:lnTo>
                                  <a:pt x="42" y="18"/>
                                </a:lnTo>
                                <a:lnTo>
                                  <a:pt x="41" y="1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37F6902" id="Group 2" o:spid="_x0000_s1026" style="position:absolute;margin-left:5.45pt;margin-top:6.35pt;width:540pt;height:29.8pt;z-index:-251658240" coordsize="10800,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">
              <v:group id="Group 37" o:spid="_x0000_s1027" style="position:absolute;width:10800;height:596" coordsize="10800,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38" o:spid="_x0000_s1028" style="position:absolute;width:10800;height:596;visibility:visible;mso-wrap-style:square;v-text-anchor:top" coordsize="10800,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" path="m,596r10800,l10800,,,,,596xe" fillcolor="#003f62" stroked="f">
                  <v:path arrowok="t" o:connecttype="custom" o:connectlocs="0,596;10800,596;10800,0;0,0;0,596" o:connectangles="0,0,0,0,0"/>
                </v:shape>
              </v:group>
              <v:group id="Group 32" o:spid="_x0000_s1029" style="position:absolute;left:9221;top:247;width:248;height:103" coordorigin="9221,247" coordsize="248,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36" o:spid="_x0000_s1030" style="position:absolute;left:9221;top:247;width:248;height:103;visibility:visible;mso-wrap-style:square;v-text-anchor:top" coordsize="248,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" path="m83,l31,,,103r47,l63,36r41,l83,xe" stroked="f">
                  <v:path arrowok="t" o:connecttype="custom" o:connectlocs="83,247;31,247;0,350;47,350;63,283;104,283;83,247" o:connectangles="0,0,0,0,0,0,0"/>
                </v:shape>
                <v:shape id="Freeform 35" o:spid="_x0000_s1031" style="position:absolute;left:9221;top:247;width:248;height:103;visibility:visible;mso-wrap-style:square;v-text-anchor:top" coordsize="248,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" path="m104,36r-41,l101,103r45,l165,70r-41,l104,36xe" stroked="f">
                  <v:path arrowok="t" o:connecttype="custom" o:connectlocs="104,283;63,283;101,350;146,350;165,317;124,317;104,283" o:connectangles="0,0,0,0,0,0,0"/>
                </v:shape>
                <v:shape id="Freeform 34" o:spid="_x0000_s1032" style="position:absolute;left:9221;top:247;width:248;height:103;visibility:visible;mso-wrap-style:square;v-text-anchor:top" coordsize="248,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" path="m227,36r-43,l200,103r47,l227,36xe" stroked="f">
                  <v:path arrowok="t" o:connecttype="custom" o:connectlocs="227,283;184,283;200,350;247,350;227,283" o:connectangles="0,0,0,0,0"/>
                </v:shape>
                <v:shape id="Freeform 33" o:spid="_x0000_s1033" style="position:absolute;left:9221;top:247;width:248;height:103;visibility:visible;mso-wrap-style:square;v-text-anchor:top" coordsize="248,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" path="m216,l164,,124,70r41,l184,36r43,l216,xe" stroked="f">
                  <v:path arrowok="t" o:connecttype="custom" o:connectlocs="216,247;164,247;124,317;165,317;184,283;227,283;216,247" o:connectangles="0,0,0,0,0,0,0"/>
                </v:shape>
              </v:group>
              <v:group id="Group 28" o:spid="_x0000_s1034" style="position:absolute;left:8997;top:247;width:194;height:103" coordorigin="8997,247" coordsize="19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31" o:spid="_x0000_s1035" style="position:absolute;left:8997;top:247;width:194;height:103;visibility:visible;mso-wrap-style:square;v-text-anchor:top" coordsize="19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" path="m123,l70,,,103r47,l58,85r123,l168,65r-98,l94,24r46,l123,xe" stroked="f">
                  <v:path arrowok="t" o:connecttype="custom" o:connectlocs="123,247;70,247;0,350;47,350;58,332;181,332;168,312;70,312;94,271;140,271;123,247" o:connectangles="0,0,0,0,0,0,0,0,0,0,0"/>
                </v:shape>
                <v:shape id="Freeform 30" o:spid="_x0000_s1036" style="position:absolute;left:8997;top:247;width:194;height:103;visibility:visible;mso-wrap-style:square;v-text-anchor:top" coordsize="19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" path="m181,85r-50,l141,103r52,l181,85xe" stroked="f">
                  <v:path arrowok="t" o:connecttype="custom" o:connectlocs="181,332;131,332;141,350;193,350;181,332" o:connectangles="0,0,0,0,0"/>
                </v:shape>
                <v:shape id="Freeform 29" o:spid="_x0000_s1037" style="position:absolute;left:8997;top:247;width:194;height:103;visibility:visible;mso-wrap-style:square;v-text-anchor:top" coordsize="19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" path="m140,24r-46,l119,65r49,l140,24xe" stroked="f">
                  <v:path arrowok="t" o:connecttype="custom" o:connectlocs="140,271;94,271;119,312;168,312;140,271" o:connectangles="0,0,0,0,0"/>
                </v:shape>
              </v:group>
              <v:group id="Group 24" o:spid="_x0000_s1038" style="position:absolute;left:9906;top:247;width:193;height:103" coordorigin="9906,247" coordsize="193,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27" o:spid="_x0000_s1039" style="position:absolute;left:9906;top:247;width:193;height:103;visibility:visible;mso-wrap-style:square;v-text-anchor:top" coordsize="193,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" path="m124,l70,,,103r47,l58,85r123,l168,65r-98,l94,24r46,l124,xe" stroked="f">
                  <v:path arrowok="t" o:connecttype="custom" o:connectlocs="124,247;70,247;0,350;47,350;58,332;181,332;168,312;70,312;94,271;140,271;124,247" o:connectangles="0,0,0,0,0,0,0,0,0,0,0"/>
                </v:shape>
                <v:shape id="Freeform 26" o:spid="_x0000_s1040" style="position:absolute;left:9906;top:247;width:193;height:103;visibility:visible;mso-wrap-style:square;v-text-anchor:top" coordsize="193,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" path="m181,85r-50,l141,103r52,l181,85xe" stroked="f">
                  <v:path arrowok="t" o:connecttype="custom" o:connectlocs="181,332;131,332;141,350;193,350;181,332" o:connectangles="0,0,0,0,0"/>
                </v:shape>
                <v:shape id="Freeform 25" o:spid="_x0000_s1041" style="position:absolute;left:9906;top:247;width:193;height:103;visibility:visible;mso-wrap-style:square;v-text-anchor:top" coordsize="193,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" path="m140,24r-46,l119,65r49,l140,24xe" stroked="f">
                  <v:path arrowok="t" o:connecttype="custom" o:connectlocs="140,271;94,271;119,312;168,312;140,271" o:connectangles="0,0,0,0,0"/>
                </v:shape>
              </v:group>
              <v:group id="Group 20" o:spid="_x0000_s1042" style="position:absolute;left:10139;top:247;width:167;height:103" coordorigin="10139,247" coordsize="167,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Freeform 23" o:spid="_x0000_s1043" style="position:absolute;left:10139;top:247;width:167;height:103;visibility:visible;mso-wrap-style:square;v-text-anchor:top" coordsize="167,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" path="m48,l,,,103r48,l48,54r57,l98,49r6,-4l48,45,48,xe" stroked="f">
                  <v:path arrowok="t" o:connecttype="custom" o:connectlocs="48,247;0,247;0,350;48,350;48,301;105,301;98,296;104,292;48,292;48,247" o:connectangles="0,0,0,0,0,0,0,0,0,0"/>
                </v:shape>
                <v:shape id="Freeform 65" o:spid="_x0000_s1044" style="position:absolute;left:10139;top:247;width:167;height:103;visibility:visible;mso-wrap-style:square;v-text-anchor:top" coordsize="167,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" path="m105,54r-57,l105,103r62,l105,54xe" stroked="f">
                  <v:path arrowok="t" o:connecttype="custom" o:connectlocs="105,301;48,301;105,350;167,350;105,301" o:connectangles="0,0,0,0,0"/>
                </v:shape>
                <v:shape id="Freeform 21" o:spid="_x0000_s1045" style="position:absolute;left:10139;top:247;width:167;height:103;visibility:visible;mso-wrap-style:square;v-text-anchor:top" coordsize="167,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" path="m163,l105,,48,45r56,l163,xe" stroked="f">
                  <v:path arrowok="t" o:connecttype="custom" o:connectlocs="163,247;105,247;48,292;104,292;163,247" o:connectangles="0,0,0,0,0"/>
                </v:shape>
              </v:group>
              <v:group id="Group 16" o:spid="_x0000_s1046" style="position:absolute;left:9706;top:247;width:168;height:103" coordorigin="9706,247" coordsize="168,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19" o:spid="_x0000_s1047" style="position:absolute;left:9706;top:247;width:168;height:103;visibility:visible;mso-wrap-style:square;v-text-anchor:top" coordsize="168,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" path="m2,l,103r48,l48,72r91,l131,63,152,52,48,52r,-32l154,20r-2,-5l133,5,115,1,94,,2,xe" stroked="f">
                  <v:path arrowok="t" o:connecttype="custom" o:connectlocs="2,247;0,350;48,350;48,319;139,319;131,310;152,299;48,299;48,267;154,267;152,262;133,252;115,248;94,247;2,247" o:connectangles="0,0,0,0,0,0,0,0,0,0,0,0,0,0,0"/>
                </v:shape>
                <v:shape id="Freeform 18" o:spid="_x0000_s1048" style="position:absolute;left:9706;top:247;width:168;height:103;visibility:visible;mso-wrap-style:square;v-text-anchor:top" coordsize="168,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" path="m139,72r-50,l113,103r54,l139,72xe" stroked="f">
                  <v:path arrowok="t" o:connecttype="custom" o:connectlocs="139,319;89,319;113,350;167,350;139,319" o:connectangles="0,0,0,0,0"/>
                </v:shape>
                <v:shape id="Freeform 17" o:spid="_x0000_s1049" style="position:absolute;left:9706;top:247;width:168;height:103;visibility:visible;mso-wrap-style:square;v-text-anchor:top" coordsize="168,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" path="m154,20r-52,l112,25r,19l106,49,91,52r-5,l152,52r1,l160,34,154,20xe" stroked="f">
                  <v:path arrowok="t" o:connecttype="custom" o:connectlocs="154,267;102,267;112,272;112,291;106,296;91,299;86,299;152,299;153,299;160,281;154,267" o:connectangles="0,0,0,0,0,0,0,0,0,0,0"/>
                </v:shape>
              </v:group>
              <v:group id="Group 13" o:spid="_x0000_s1050" style="position:absolute;left:9490;top:247;width:174;height:103" coordorigin="9490,247" coordsize="17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15" o:spid="_x0000_s1051" style="position:absolute;left:9490;top:247;width:174;height:103;visibility:visible;mso-wrap-style:square;v-text-anchor:top" coordsize="17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" path="m110,23r-48,l62,103r48,l110,23xe" stroked="f">
                  <v:path arrowok="t" o:connecttype="custom" o:connectlocs="110,270;62,270;62,350;110,350;110,270" o:connectangles="0,0,0,0,0"/>
                </v:shape>
                <v:shape id="Freeform 14" o:spid="_x0000_s1052" style="position:absolute;left:9490;top:247;width:174;height:103;visibility:visible;mso-wrap-style:square;v-text-anchor:top" coordsize="17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" path="m173,l5,,,23r168,l173,xe" stroked="f">
                  <v:path arrowok="t" o:connecttype="custom" o:connectlocs="173,247;5,247;0,270;168,270;173,247" o:connectangles="0,0,0,0,0"/>
                </v:shape>
              </v:group>
              <v:group id="Group 9" o:spid="_x0000_s1053" style="position:absolute;left:8512;top:176;width:573;height:195" coordorigin="8512,176" coordsize="57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12" o:spid="_x0000_s1054" style="position:absolute;left:8512;top:176;width:573;height:195;visibility:visible;mso-wrap-style:square;v-text-anchor:top" coordsize="57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" path="m572,l491,23,432,41,374,62,307,95r-56,40l225,160r19,7l264,175r19,7l302,189r18,5l330,181r10,-14l389,115,450,67,507,33,552,12,572,xe" stroked="f">
                  <v:path arrowok="t" o:connecttype="custom" o:connectlocs="572,176;491,199;432,217;374,238;307,271;251,311;225,336;244,343;264,351;283,358;302,365;320,370;330,357;340,343;389,291;450,243;507,209;552,188;572,176" o:connectangles="0,0,0,0,0,0,0,0,0,0,0,0,0,0,0,0,0,0,0"/>
                </v:shape>
                <v:shape id="Freeform 11" o:spid="_x0000_s1055" style="position:absolute;left:8512;top:176;width:573;height:195;visibility:visible;mso-wrap-style:square;v-text-anchor:top" coordsize="57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" path="m481,19r-62,4l386,24r-16,2l294,37,230,51,168,69,113,93r11,14l140,119r18,11l177,139r17,-12l211,116,281,80,338,58,396,41,455,27r20,-4l481,19xe" stroked="f">
                  <v:path arrowok="t" o:connecttype="custom" o:connectlocs="481,195;419,199;386,200;370,202;294,213;230,227;168,245;113,269;124,283;140,295;158,306;177,315;194,303;211,292;281,256;338,234;396,217;455,203;475,199;481,195" o:connectangles="0,0,0,0,0,0,0,0,0,0,0,0,0,0,0,0,0,0,0,0"/>
                </v:shape>
                <v:shape id="Freeform 10" o:spid="_x0000_s1056" style="position:absolute;left:8512;top:176;width:573;height:195;visibility:visible;mso-wrap-style:square;v-text-anchor:top" coordsize="57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" path="m226,7l159,9,86,15,19,27,,33,8,47,23,60,41,71,61,66,81,61,141,48,201,38r59,-7l338,24r19,-1l358,20,337,17,317,13,299,8r-9,l263,7r-37,xe" stroked="f">
                  <v:path arrowok="t" o:connecttype="custom" o:connectlocs="226,183;159,185;86,191;19,203;0,209;8,223;23,236;41,247;61,242;81,237;141,224;201,214;260,207;338,200;357,199;358,196;337,193;317,189;299,184;290,184;263,183;226,183" o:connectangles="0,0,0,0,0,0,0,0,0,0,0,0,0,0,0,0,0,0,0,0,0,0"/>
                </v:shape>
              </v:group>
              <v:group id="Group 3" o:spid="_x0000_s1057" style="position:absolute;left:10314;top:247;width:58;height:58" coordorigin="10314,247" coordsize="5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8" o:spid="_x0000_s1058" style="position:absolute;left:10314;top:247;width:58;height:58;visibility:visible;mso-wrap-style:square;v-text-anchor:top" coordsize="5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" path="m37,l21,,14,3,3,14,,21,,36r3,7l14,54r7,3l37,57r6,-3l44,53r-22,l16,51,6,41,4,35,4,22,6,16,16,6,22,4r22,l43,3,37,xe" stroked="f">
                  <v:path arrowok="t" o:connecttype="custom" o:connectlocs="37,247;21,247;14,250;3,261;0,268;0,283;3,290;14,301;21,304;37,304;43,301;44,300;22,300;16,298;6,288;4,282;4,269;6,263;16,253;22,251;44,251;43,250;37,247" o:connectangles="0,0,0,0,0,0,0,0,0,0,0,0,0,0,0,0,0,0,0,0,0,0,0"/>
                </v:shape>
                <v:shape id="Freeform 7" o:spid="_x0000_s1059" style="position:absolute;left:10314;top:247;width:58;height:58;visibility:visible;mso-wrap-style:square;v-text-anchor:top" coordsize="5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" path="m44,4r-9,l41,6,51,16r2,6l53,35r-2,6l41,51r-5,2l44,53,54,43r3,-7l57,21,54,14,44,4xe" stroked="f">
                  <v:path arrowok="t" o:connecttype="custom" o:connectlocs="44,251;35,251;41,253;51,263;53,269;53,282;51,288;41,298;36,300;44,300;54,290;57,283;57,268;54,261;44,251" o:connectangles="0,0,0,0,0,0,0,0,0,0,0,0,0,0,0"/>
                </v:shape>
                <v:shape id="Freeform 6" o:spid="_x0000_s1060" style="position:absolute;left:10314;top:247;width:58;height:58;visibility:visible;mso-wrap-style:square;v-text-anchor:top" coordsize="5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" path="m32,13r-15,l17,44r5,l22,32r17,l38,31,36,30,34,29r2,l37,29r2,-1l22,28r,-11l41,17,40,15,35,13r-3,xe" stroked="f">
                  <v:path arrowok="t" o:connecttype="custom" o:connectlocs="32,260;17,260;17,291;22,291;22,279;39,279;38,278;36,277;34,276;36,276;37,276;39,275;22,275;22,264;41,264;40,262;35,260;32,260" o:connectangles="0,0,0,0,0,0,0,0,0,0,0,0,0,0,0,0,0,0"/>
                </v:shape>
                <v:shape id="Freeform 5" o:spid="_x0000_s1061" style="position:absolute;left:10314;top:247;width:58;height:58;visibility:visible;mso-wrap-style:square;v-text-anchor:top" coordsize="5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" path="m39,32r-9,l32,32r3,2l36,36r,8l42,44r-1,l41,43r,-2l41,36,40,34,39,32xe" stroked="f">
                  <v:path arrowok="t" o:connecttype="custom" o:connectlocs="39,279;30,279;32,279;35,281;36,283;36,291;42,291;41,291;41,290;41,288;41,283;40,281;39,279" o:connectangles="0,0,0,0,0,0,0,0,0,0,0,0,0"/>
                </v:shape>
                <v:shape id="Freeform 4" o:spid="_x0000_s1062" style="position:absolute;left:10314;top:247;width:58;height:58;visibility:visible;mso-wrap-style:square;v-text-anchor:top" coordsize="5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" path="m41,17r-11,l33,17r2,2l36,20r,5l35,26r-3,2l30,28r9,l40,27r1,-2l42,18,41,17xe" stroked="f">
                  <v:path arrowok="t" o:connecttype="custom" o:connectlocs="41,264;30,264;33,264;35,266;36,267;36,272;35,273;32,275;30,275;39,275;40,274;41,272;42,265;41,264" o:connectangles="0,0,0,0,0,0,0,0,0,0,0,0,0,0"/>
                </v:shape>
              </v:group>
              <w10:wrap type="tight"/>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2BDA0" w14:textId="77777777" w:rsidR="000F2D38" w:rsidRDefault="000F2D38">
      <w:r>
        <w:separator/>
      </w:r>
    </w:p>
  </w:footnote>
  <w:footnote w:type="continuationSeparator" w:id="0">
    <w:p w14:paraId="21546A16" w14:textId="77777777" w:rsidR="000F2D38" w:rsidRDefault="000F2D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D2FA1"/>
    <w:multiLevelType w:val="multilevel"/>
    <w:tmpl w:val="F6F822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2926A2"/>
    <w:multiLevelType w:val="hybridMultilevel"/>
    <w:tmpl w:val="83782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FD3DEE"/>
    <w:multiLevelType w:val="multilevel"/>
    <w:tmpl w:val="26DE9D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95093B"/>
    <w:multiLevelType w:val="multilevel"/>
    <w:tmpl w:val="A34AF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BD6BC7"/>
    <w:multiLevelType w:val="multilevel"/>
    <w:tmpl w:val="E7DEB1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9E4304"/>
    <w:multiLevelType w:val="hybridMultilevel"/>
    <w:tmpl w:val="71ECC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37752C0"/>
    <w:multiLevelType w:val="multilevel"/>
    <w:tmpl w:val="98E626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20046E"/>
    <w:multiLevelType w:val="multilevel"/>
    <w:tmpl w:val="25D00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CDF75A2"/>
    <w:multiLevelType w:val="hybridMultilevel"/>
    <w:tmpl w:val="2C0C1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2346D28"/>
    <w:multiLevelType w:val="multilevel"/>
    <w:tmpl w:val="D5D6FF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1D15DAC"/>
    <w:multiLevelType w:val="multilevel"/>
    <w:tmpl w:val="C756CB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70F735A"/>
    <w:multiLevelType w:val="multilevel"/>
    <w:tmpl w:val="2708BA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0"/>
  </w:num>
  <w:num w:numId="4">
    <w:abstractNumId w:val="10"/>
  </w:num>
  <w:num w:numId="5">
    <w:abstractNumId w:val="6"/>
  </w:num>
  <w:num w:numId="6">
    <w:abstractNumId w:val="9"/>
  </w:num>
  <w:num w:numId="7">
    <w:abstractNumId w:val="4"/>
  </w:num>
  <w:num w:numId="8">
    <w:abstractNumId w:val="3"/>
  </w:num>
  <w:num w:numId="9">
    <w:abstractNumId w:val="11"/>
  </w:num>
  <w:num w:numId="10">
    <w:abstractNumId w:val="8"/>
  </w:num>
  <w:num w:numId="11">
    <w:abstractNumId w:val="5"/>
  </w:num>
  <w:num w:numId="12">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NDE0MTIytzQxMzZT0lEKTi0uzszPAykwNKwFAK7lYF0tAAAA"/>
  </w:docVars>
  <w:rsids>
    <w:rsidRoot w:val="006E4C4C"/>
    <w:rsid w:val="00001D71"/>
    <w:rsid w:val="0002668B"/>
    <w:rsid w:val="000319F0"/>
    <w:rsid w:val="000926AF"/>
    <w:rsid w:val="000A0EB8"/>
    <w:rsid w:val="000D55BF"/>
    <w:rsid w:val="000F20AA"/>
    <w:rsid w:val="000F2D38"/>
    <w:rsid w:val="000F77AA"/>
    <w:rsid w:val="00111FEF"/>
    <w:rsid w:val="001459FC"/>
    <w:rsid w:val="00145B90"/>
    <w:rsid w:val="00150166"/>
    <w:rsid w:val="00163638"/>
    <w:rsid w:val="00175F23"/>
    <w:rsid w:val="001821C5"/>
    <w:rsid w:val="00192853"/>
    <w:rsid w:val="001A5F0C"/>
    <w:rsid w:val="001A6BB7"/>
    <w:rsid w:val="001B23E5"/>
    <w:rsid w:val="00200DDA"/>
    <w:rsid w:val="002108D0"/>
    <w:rsid w:val="00227690"/>
    <w:rsid w:val="00240A48"/>
    <w:rsid w:val="00246A8A"/>
    <w:rsid w:val="00291955"/>
    <w:rsid w:val="00292037"/>
    <w:rsid w:val="002B5F7B"/>
    <w:rsid w:val="002E6DBD"/>
    <w:rsid w:val="00322006"/>
    <w:rsid w:val="0032773E"/>
    <w:rsid w:val="003703D5"/>
    <w:rsid w:val="003A53F5"/>
    <w:rsid w:val="003D6F6B"/>
    <w:rsid w:val="003E6CC7"/>
    <w:rsid w:val="003F739D"/>
    <w:rsid w:val="00410670"/>
    <w:rsid w:val="004205AD"/>
    <w:rsid w:val="004346E5"/>
    <w:rsid w:val="00475F8A"/>
    <w:rsid w:val="004B3221"/>
    <w:rsid w:val="004D4959"/>
    <w:rsid w:val="004D4A93"/>
    <w:rsid w:val="004E74B7"/>
    <w:rsid w:val="004F13A3"/>
    <w:rsid w:val="00503B76"/>
    <w:rsid w:val="00534D32"/>
    <w:rsid w:val="00583130"/>
    <w:rsid w:val="005927A7"/>
    <w:rsid w:val="005B44EA"/>
    <w:rsid w:val="005B6D78"/>
    <w:rsid w:val="005C4D97"/>
    <w:rsid w:val="00676E73"/>
    <w:rsid w:val="00686F25"/>
    <w:rsid w:val="0069557F"/>
    <w:rsid w:val="006A4B47"/>
    <w:rsid w:val="006B5C72"/>
    <w:rsid w:val="006C3D8F"/>
    <w:rsid w:val="006E4C4C"/>
    <w:rsid w:val="00735D67"/>
    <w:rsid w:val="0078196E"/>
    <w:rsid w:val="0078379D"/>
    <w:rsid w:val="00790AF5"/>
    <w:rsid w:val="007B23B5"/>
    <w:rsid w:val="007F0D04"/>
    <w:rsid w:val="00816F93"/>
    <w:rsid w:val="0082170B"/>
    <w:rsid w:val="008B6C37"/>
    <w:rsid w:val="008C0B38"/>
    <w:rsid w:val="008C7B6A"/>
    <w:rsid w:val="008F0624"/>
    <w:rsid w:val="00904B92"/>
    <w:rsid w:val="00905583"/>
    <w:rsid w:val="00922A22"/>
    <w:rsid w:val="00971188"/>
    <w:rsid w:val="00971192"/>
    <w:rsid w:val="00987225"/>
    <w:rsid w:val="009A773E"/>
    <w:rsid w:val="009D6E2D"/>
    <w:rsid w:val="00A0361D"/>
    <w:rsid w:val="00A25C9E"/>
    <w:rsid w:val="00A44E2D"/>
    <w:rsid w:val="00A609FF"/>
    <w:rsid w:val="00A708DA"/>
    <w:rsid w:val="00A74F14"/>
    <w:rsid w:val="00A866E1"/>
    <w:rsid w:val="00A978EB"/>
    <w:rsid w:val="00AA4956"/>
    <w:rsid w:val="00AD6555"/>
    <w:rsid w:val="00AE1D11"/>
    <w:rsid w:val="00B005B1"/>
    <w:rsid w:val="00B344AE"/>
    <w:rsid w:val="00B37547"/>
    <w:rsid w:val="00B52A7A"/>
    <w:rsid w:val="00B60FA5"/>
    <w:rsid w:val="00B61B2A"/>
    <w:rsid w:val="00B76568"/>
    <w:rsid w:val="00C1057C"/>
    <w:rsid w:val="00C21E66"/>
    <w:rsid w:val="00C27059"/>
    <w:rsid w:val="00C361A3"/>
    <w:rsid w:val="00C905A9"/>
    <w:rsid w:val="00CA36CC"/>
    <w:rsid w:val="00CA76A6"/>
    <w:rsid w:val="00CD6024"/>
    <w:rsid w:val="00CE07D9"/>
    <w:rsid w:val="00D04216"/>
    <w:rsid w:val="00D35E9B"/>
    <w:rsid w:val="00D50455"/>
    <w:rsid w:val="00E13790"/>
    <w:rsid w:val="00E3510C"/>
    <w:rsid w:val="00E43E31"/>
    <w:rsid w:val="00E4704C"/>
    <w:rsid w:val="00E74340"/>
    <w:rsid w:val="00E74495"/>
    <w:rsid w:val="00E76C7C"/>
    <w:rsid w:val="00EA060F"/>
    <w:rsid w:val="00EB1897"/>
    <w:rsid w:val="00EC7312"/>
    <w:rsid w:val="00EE1C50"/>
    <w:rsid w:val="00EF2F2A"/>
    <w:rsid w:val="00F032D1"/>
    <w:rsid w:val="00F059DF"/>
    <w:rsid w:val="00F31E71"/>
    <w:rsid w:val="00F555BC"/>
    <w:rsid w:val="00F576DE"/>
    <w:rsid w:val="00F6507E"/>
    <w:rsid w:val="00FB20E7"/>
    <w:rsid w:val="00FB3D45"/>
    <w:rsid w:val="00FB6F4D"/>
    <w:rsid w:val="00FC4AB5"/>
    <w:rsid w:val="00FC5497"/>
    <w:rsid w:val="00FD5C4E"/>
    <w:rsid w:val="00FD618E"/>
    <w:rsid w:val="00FF2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133B33"/>
  <w15:chartTrackingRefBased/>
  <w15:docId w15:val="{794F83AA-64A0-4F08-90A8-EC58586BE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E4C4C"/>
    <w:pPr>
      <w:widowControl w:val="0"/>
      <w:spacing w:after="0" w:line="240" w:lineRule="auto"/>
    </w:pPr>
  </w:style>
  <w:style w:type="paragraph" w:styleId="Heading1">
    <w:name w:val="heading 1"/>
    <w:basedOn w:val="Normal"/>
    <w:next w:val="Normal"/>
    <w:link w:val="Heading1Char"/>
    <w:uiPriority w:val="9"/>
    <w:qFormat/>
    <w:rsid w:val="00A25C9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C21E66"/>
    <w:pPr>
      <w:widowControl/>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C21E66"/>
    <w:pPr>
      <w:widowControl/>
      <w:spacing w:before="100" w:beforeAutospacing="1" w:after="100" w:afterAutospacing="1"/>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A708D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4C4C"/>
  </w:style>
  <w:style w:type="paragraph" w:styleId="Footer">
    <w:name w:val="footer"/>
    <w:basedOn w:val="Normal"/>
    <w:link w:val="FooterChar"/>
    <w:uiPriority w:val="99"/>
    <w:unhideWhenUsed/>
    <w:rsid w:val="006E4C4C"/>
    <w:pPr>
      <w:tabs>
        <w:tab w:val="center" w:pos="4680"/>
        <w:tab w:val="right" w:pos="9360"/>
      </w:tabs>
    </w:pPr>
  </w:style>
  <w:style w:type="character" w:customStyle="1" w:styleId="FooterChar">
    <w:name w:val="Footer Char"/>
    <w:basedOn w:val="DefaultParagraphFont"/>
    <w:link w:val="Footer"/>
    <w:uiPriority w:val="99"/>
    <w:rsid w:val="006E4C4C"/>
  </w:style>
  <w:style w:type="paragraph" w:styleId="BodyText">
    <w:name w:val="Body Text"/>
    <w:basedOn w:val="Normal"/>
    <w:link w:val="BodyTextChar"/>
    <w:uiPriority w:val="1"/>
    <w:unhideWhenUsed/>
    <w:qFormat/>
    <w:rsid w:val="006E4C4C"/>
    <w:pPr>
      <w:ind w:left="459"/>
    </w:pPr>
    <w:rPr>
      <w:rFonts w:ascii="Calibri" w:eastAsia="Calibri" w:hAnsi="Calibri"/>
      <w:sz w:val="24"/>
      <w:szCs w:val="24"/>
    </w:rPr>
  </w:style>
  <w:style w:type="character" w:customStyle="1" w:styleId="BodyTextChar">
    <w:name w:val="Body Text Char"/>
    <w:basedOn w:val="DefaultParagraphFont"/>
    <w:link w:val="BodyText"/>
    <w:uiPriority w:val="1"/>
    <w:rsid w:val="006E4C4C"/>
    <w:rPr>
      <w:rFonts w:ascii="Calibri" w:eastAsia="Calibri" w:hAnsi="Calibri"/>
      <w:sz w:val="24"/>
      <w:szCs w:val="24"/>
    </w:rPr>
  </w:style>
  <w:style w:type="character" w:customStyle="1" w:styleId="apple-converted-space">
    <w:name w:val="apple-converted-space"/>
    <w:basedOn w:val="DefaultParagraphFont"/>
    <w:rsid w:val="00C21E66"/>
  </w:style>
  <w:style w:type="character" w:customStyle="1" w:styleId="Heading3Char">
    <w:name w:val="Heading 3 Char"/>
    <w:basedOn w:val="DefaultParagraphFont"/>
    <w:link w:val="Heading3"/>
    <w:uiPriority w:val="9"/>
    <w:rsid w:val="00C21E6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21E66"/>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C21E66"/>
    <w:pPr>
      <w:widowControl/>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21E66"/>
    <w:rPr>
      <w:color w:val="0000FF"/>
      <w:u w:val="single"/>
    </w:rPr>
  </w:style>
  <w:style w:type="character" w:customStyle="1" w:styleId="Heading5Char">
    <w:name w:val="Heading 5 Char"/>
    <w:basedOn w:val="DefaultParagraphFont"/>
    <w:link w:val="Heading5"/>
    <w:uiPriority w:val="9"/>
    <w:semiHidden/>
    <w:rsid w:val="00A708DA"/>
    <w:rPr>
      <w:rFonts w:asciiTheme="majorHAnsi" w:eastAsiaTheme="majorEastAsia" w:hAnsiTheme="majorHAnsi" w:cstheme="majorBidi"/>
      <w:color w:val="2E74B5" w:themeColor="accent1" w:themeShade="BF"/>
    </w:rPr>
  </w:style>
  <w:style w:type="character" w:styleId="Emphasis">
    <w:name w:val="Emphasis"/>
    <w:basedOn w:val="DefaultParagraphFont"/>
    <w:uiPriority w:val="20"/>
    <w:qFormat/>
    <w:rsid w:val="003D6F6B"/>
    <w:rPr>
      <w:i/>
      <w:iCs/>
    </w:rPr>
  </w:style>
  <w:style w:type="character" w:customStyle="1" w:styleId="Heading1Char">
    <w:name w:val="Heading 1 Char"/>
    <w:basedOn w:val="DefaultParagraphFont"/>
    <w:link w:val="Heading1"/>
    <w:uiPriority w:val="9"/>
    <w:rsid w:val="00A25C9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B344AE"/>
    <w:rPr>
      <w:color w:val="954F72" w:themeColor="followedHyperlink"/>
      <w:u w:val="single"/>
    </w:rPr>
  </w:style>
  <w:style w:type="character" w:styleId="Strong">
    <w:name w:val="Strong"/>
    <w:basedOn w:val="DefaultParagraphFont"/>
    <w:uiPriority w:val="22"/>
    <w:qFormat/>
    <w:rsid w:val="00583130"/>
    <w:rPr>
      <w:b/>
      <w:bCs/>
    </w:rPr>
  </w:style>
  <w:style w:type="paragraph" w:styleId="BalloonText">
    <w:name w:val="Balloon Text"/>
    <w:basedOn w:val="Normal"/>
    <w:link w:val="BalloonTextChar"/>
    <w:uiPriority w:val="99"/>
    <w:semiHidden/>
    <w:unhideWhenUsed/>
    <w:rsid w:val="00C270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059"/>
    <w:rPr>
      <w:rFonts w:ascii="Segoe UI" w:hAnsi="Segoe UI" w:cs="Segoe UI"/>
      <w:sz w:val="18"/>
      <w:szCs w:val="18"/>
    </w:rPr>
  </w:style>
  <w:style w:type="paragraph" w:styleId="NoSpacing">
    <w:name w:val="No Spacing"/>
    <w:basedOn w:val="Normal"/>
    <w:link w:val="NoSpacingChar"/>
    <w:uiPriority w:val="1"/>
    <w:qFormat/>
    <w:rsid w:val="00C27059"/>
    <w:pPr>
      <w:widowControl/>
    </w:pPr>
    <w:rPr>
      <w:rFonts w:ascii="Calibri" w:eastAsia="Calibri" w:hAnsi="Calibri" w:cs="Times New Roman"/>
    </w:rPr>
  </w:style>
  <w:style w:type="paragraph" w:styleId="PlainText">
    <w:name w:val="Plain Text"/>
    <w:basedOn w:val="Normal"/>
    <w:link w:val="PlainTextChar"/>
    <w:uiPriority w:val="99"/>
    <w:semiHidden/>
    <w:unhideWhenUsed/>
    <w:rsid w:val="0078196E"/>
    <w:pPr>
      <w:widowControl/>
    </w:pPr>
    <w:rPr>
      <w:rFonts w:ascii="Calibri" w:hAnsi="Calibri" w:cs="Times New Roman"/>
    </w:rPr>
  </w:style>
  <w:style w:type="character" w:customStyle="1" w:styleId="PlainTextChar">
    <w:name w:val="Plain Text Char"/>
    <w:basedOn w:val="DefaultParagraphFont"/>
    <w:link w:val="PlainText"/>
    <w:uiPriority w:val="99"/>
    <w:semiHidden/>
    <w:rsid w:val="0078196E"/>
    <w:rPr>
      <w:rFonts w:ascii="Calibri" w:hAnsi="Calibri" w:cs="Times New Roman"/>
    </w:rPr>
  </w:style>
  <w:style w:type="paragraph" w:customStyle="1" w:styleId="paragraph">
    <w:name w:val="paragraph"/>
    <w:basedOn w:val="Normal"/>
    <w:rsid w:val="00FB6F4D"/>
    <w:pPr>
      <w:widowControl/>
      <w:spacing w:before="100" w:beforeAutospacing="1" w:after="100" w:afterAutospacing="1"/>
    </w:pPr>
    <w:rPr>
      <w:rFonts w:ascii="Times New Roman" w:hAnsi="Times New Roman" w:cs="Times New Roman"/>
      <w:sz w:val="24"/>
      <w:szCs w:val="24"/>
    </w:rPr>
  </w:style>
  <w:style w:type="character" w:customStyle="1" w:styleId="NoSpacingChar">
    <w:name w:val="No Spacing Char"/>
    <w:basedOn w:val="DefaultParagraphFont"/>
    <w:link w:val="NoSpacing"/>
    <w:uiPriority w:val="1"/>
    <w:locked/>
    <w:rsid w:val="00FB6F4D"/>
    <w:rPr>
      <w:rFonts w:ascii="Calibri" w:eastAsia="Calibri" w:hAnsi="Calibri" w:cs="Times New Roman"/>
    </w:rPr>
  </w:style>
  <w:style w:type="paragraph" w:customStyle="1" w:styleId="xmsonormal">
    <w:name w:val="x_msonormal"/>
    <w:basedOn w:val="Normal"/>
    <w:rsid w:val="00E76C7C"/>
    <w:pPr>
      <w:widowControl/>
    </w:pPr>
    <w:rPr>
      <w:rFonts w:ascii="Calibri" w:hAnsi="Calibri" w:cs="Calibri"/>
    </w:rPr>
  </w:style>
  <w:style w:type="paragraph" w:customStyle="1" w:styleId="xmsolistparagraph">
    <w:name w:val="x_msolistparagraph"/>
    <w:basedOn w:val="Normal"/>
    <w:rsid w:val="00E76C7C"/>
    <w:pPr>
      <w:widowControl/>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2003">
      <w:bodyDiv w:val="1"/>
      <w:marLeft w:val="0"/>
      <w:marRight w:val="0"/>
      <w:marTop w:val="0"/>
      <w:marBottom w:val="0"/>
      <w:divBdr>
        <w:top w:val="none" w:sz="0" w:space="0" w:color="auto"/>
        <w:left w:val="none" w:sz="0" w:space="0" w:color="auto"/>
        <w:bottom w:val="none" w:sz="0" w:space="0" w:color="auto"/>
        <w:right w:val="none" w:sz="0" w:space="0" w:color="auto"/>
      </w:divBdr>
    </w:div>
    <w:div w:id="227541516">
      <w:bodyDiv w:val="1"/>
      <w:marLeft w:val="0"/>
      <w:marRight w:val="0"/>
      <w:marTop w:val="0"/>
      <w:marBottom w:val="0"/>
      <w:divBdr>
        <w:top w:val="none" w:sz="0" w:space="0" w:color="auto"/>
        <w:left w:val="none" w:sz="0" w:space="0" w:color="auto"/>
        <w:bottom w:val="none" w:sz="0" w:space="0" w:color="auto"/>
        <w:right w:val="none" w:sz="0" w:space="0" w:color="auto"/>
      </w:divBdr>
    </w:div>
    <w:div w:id="398327921">
      <w:bodyDiv w:val="1"/>
      <w:marLeft w:val="0"/>
      <w:marRight w:val="0"/>
      <w:marTop w:val="0"/>
      <w:marBottom w:val="0"/>
      <w:divBdr>
        <w:top w:val="none" w:sz="0" w:space="0" w:color="auto"/>
        <w:left w:val="none" w:sz="0" w:space="0" w:color="auto"/>
        <w:bottom w:val="none" w:sz="0" w:space="0" w:color="auto"/>
        <w:right w:val="none" w:sz="0" w:space="0" w:color="auto"/>
      </w:divBdr>
    </w:div>
    <w:div w:id="468524147">
      <w:bodyDiv w:val="1"/>
      <w:marLeft w:val="0"/>
      <w:marRight w:val="0"/>
      <w:marTop w:val="0"/>
      <w:marBottom w:val="0"/>
      <w:divBdr>
        <w:top w:val="none" w:sz="0" w:space="0" w:color="auto"/>
        <w:left w:val="none" w:sz="0" w:space="0" w:color="auto"/>
        <w:bottom w:val="none" w:sz="0" w:space="0" w:color="auto"/>
        <w:right w:val="none" w:sz="0" w:space="0" w:color="auto"/>
      </w:divBdr>
    </w:div>
    <w:div w:id="523590000">
      <w:bodyDiv w:val="1"/>
      <w:marLeft w:val="0"/>
      <w:marRight w:val="0"/>
      <w:marTop w:val="0"/>
      <w:marBottom w:val="0"/>
      <w:divBdr>
        <w:top w:val="none" w:sz="0" w:space="0" w:color="auto"/>
        <w:left w:val="none" w:sz="0" w:space="0" w:color="auto"/>
        <w:bottom w:val="none" w:sz="0" w:space="0" w:color="auto"/>
        <w:right w:val="none" w:sz="0" w:space="0" w:color="auto"/>
      </w:divBdr>
    </w:div>
    <w:div w:id="823132887">
      <w:bodyDiv w:val="1"/>
      <w:marLeft w:val="0"/>
      <w:marRight w:val="0"/>
      <w:marTop w:val="0"/>
      <w:marBottom w:val="0"/>
      <w:divBdr>
        <w:top w:val="none" w:sz="0" w:space="0" w:color="auto"/>
        <w:left w:val="none" w:sz="0" w:space="0" w:color="auto"/>
        <w:bottom w:val="none" w:sz="0" w:space="0" w:color="auto"/>
        <w:right w:val="none" w:sz="0" w:space="0" w:color="auto"/>
      </w:divBdr>
    </w:div>
    <w:div w:id="829751944">
      <w:bodyDiv w:val="1"/>
      <w:marLeft w:val="0"/>
      <w:marRight w:val="0"/>
      <w:marTop w:val="0"/>
      <w:marBottom w:val="0"/>
      <w:divBdr>
        <w:top w:val="none" w:sz="0" w:space="0" w:color="auto"/>
        <w:left w:val="none" w:sz="0" w:space="0" w:color="auto"/>
        <w:bottom w:val="none" w:sz="0" w:space="0" w:color="auto"/>
        <w:right w:val="none" w:sz="0" w:space="0" w:color="auto"/>
      </w:divBdr>
    </w:div>
    <w:div w:id="887717622">
      <w:bodyDiv w:val="1"/>
      <w:marLeft w:val="0"/>
      <w:marRight w:val="0"/>
      <w:marTop w:val="0"/>
      <w:marBottom w:val="0"/>
      <w:divBdr>
        <w:top w:val="none" w:sz="0" w:space="0" w:color="auto"/>
        <w:left w:val="none" w:sz="0" w:space="0" w:color="auto"/>
        <w:bottom w:val="none" w:sz="0" w:space="0" w:color="auto"/>
        <w:right w:val="none" w:sz="0" w:space="0" w:color="auto"/>
      </w:divBdr>
    </w:div>
    <w:div w:id="1153908970">
      <w:bodyDiv w:val="1"/>
      <w:marLeft w:val="0"/>
      <w:marRight w:val="0"/>
      <w:marTop w:val="0"/>
      <w:marBottom w:val="0"/>
      <w:divBdr>
        <w:top w:val="none" w:sz="0" w:space="0" w:color="auto"/>
        <w:left w:val="none" w:sz="0" w:space="0" w:color="auto"/>
        <w:bottom w:val="none" w:sz="0" w:space="0" w:color="auto"/>
        <w:right w:val="none" w:sz="0" w:space="0" w:color="auto"/>
      </w:divBdr>
    </w:div>
    <w:div w:id="1300069584">
      <w:bodyDiv w:val="1"/>
      <w:marLeft w:val="0"/>
      <w:marRight w:val="0"/>
      <w:marTop w:val="0"/>
      <w:marBottom w:val="0"/>
      <w:divBdr>
        <w:top w:val="none" w:sz="0" w:space="0" w:color="auto"/>
        <w:left w:val="none" w:sz="0" w:space="0" w:color="auto"/>
        <w:bottom w:val="none" w:sz="0" w:space="0" w:color="auto"/>
        <w:right w:val="none" w:sz="0" w:space="0" w:color="auto"/>
      </w:divBdr>
    </w:div>
    <w:div w:id="1319000782">
      <w:bodyDiv w:val="1"/>
      <w:marLeft w:val="0"/>
      <w:marRight w:val="0"/>
      <w:marTop w:val="0"/>
      <w:marBottom w:val="0"/>
      <w:divBdr>
        <w:top w:val="none" w:sz="0" w:space="0" w:color="auto"/>
        <w:left w:val="none" w:sz="0" w:space="0" w:color="auto"/>
        <w:bottom w:val="none" w:sz="0" w:space="0" w:color="auto"/>
        <w:right w:val="none" w:sz="0" w:space="0" w:color="auto"/>
      </w:divBdr>
    </w:div>
    <w:div w:id="1496727218">
      <w:bodyDiv w:val="1"/>
      <w:marLeft w:val="0"/>
      <w:marRight w:val="0"/>
      <w:marTop w:val="0"/>
      <w:marBottom w:val="0"/>
      <w:divBdr>
        <w:top w:val="none" w:sz="0" w:space="0" w:color="auto"/>
        <w:left w:val="none" w:sz="0" w:space="0" w:color="auto"/>
        <w:bottom w:val="none" w:sz="0" w:space="0" w:color="auto"/>
        <w:right w:val="none" w:sz="0" w:space="0" w:color="auto"/>
      </w:divBdr>
    </w:div>
    <w:div w:id="1677148011">
      <w:bodyDiv w:val="1"/>
      <w:marLeft w:val="0"/>
      <w:marRight w:val="0"/>
      <w:marTop w:val="0"/>
      <w:marBottom w:val="0"/>
      <w:divBdr>
        <w:top w:val="none" w:sz="0" w:space="0" w:color="auto"/>
        <w:left w:val="none" w:sz="0" w:space="0" w:color="auto"/>
        <w:bottom w:val="none" w:sz="0" w:space="0" w:color="auto"/>
        <w:right w:val="none" w:sz="0" w:space="0" w:color="auto"/>
      </w:divBdr>
      <w:divsChild>
        <w:div w:id="739987734">
          <w:marLeft w:val="0"/>
          <w:marRight w:val="300"/>
          <w:marTop w:val="0"/>
          <w:marBottom w:val="0"/>
          <w:divBdr>
            <w:top w:val="none" w:sz="0" w:space="0" w:color="auto"/>
            <w:left w:val="none" w:sz="0" w:space="0" w:color="auto"/>
            <w:bottom w:val="none" w:sz="0" w:space="0" w:color="auto"/>
            <w:right w:val="none" w:sz="0" w:space="0" w:color="auto"/>
          </w:divBdr>
          <w:divsChild>
            <w:div w:id="1208184824">
              <w:marLeft w:val="0"/>
              <w:marRight w:val="0"/>
              <w:marTop w:val="0"/>
              <w:marBottom w:val="300"/>
              <w:divBdr>
                <w:top w:val="none" w:sz="0" w:space="0" w:color="auto"/>
                <w:left w:val="none" w:sz="0" w:space="0" w:color="auto"/>
                <w:bottom w:val="none" w:sz="0" w:space="0" w:color="auto"/>
                <w:right w:val="none" w:sz="0" w:space="0" w:color="auto"/>
              </w:divBdr>
            </w:div>
          </w:divsChild>
        </w:div>
        <w:div w:id="538586693">
          <w:marLeft w:val="0"/>
          <w:marRight w:val="0"/>
          <w:marTop w:val="0"/>
          <w:marBottom w:val="0"/>
          <w:divBdr>
            <w:top w:val="none" w:sz="0" w:space="0" w:color="auto"/>
            <w:left w:val="none" w:sz="0" w:space="0" w:color="auto"/>
            <w:bottom w:val="none" w:sz="0" w:space="0" w:color="auto"/>
            <w:right w:val="none" w:sz="0" w:space="0" w:color="auto"/>
          </w:divBdr>
          <w:divsChild>
            <w:div w:id="461071371">
              <w:marLeft w:val="0"/>
              <w:marRight w:val="0"/>
              <w:marTop w:val="0"/>
              <w:marBottom w:val="300"/>
              <w:divBdr>
                <w:top w:val="none" w:sz="0" w:space="0" w:color="auto"/>
                <w:left w:val="none" w:sz="0" w:space="0" w:color="auto"/>
                <w:bottom w:val="none" w:sz="0" w:space="0" w:color="auto"/>
                <w:right w:val="none" w:sz="0" w:space="0" w:color="auto"/>
              </w:divBdr>
            </w:div>
          </w:divsChild>
        </w:div>
        <w:div w:id="1107192651">
          <w:marLeft w:val="0"/>
          <w:marRight w:val="300"/>
          <w:marTop w:val="0"/>
          <w:marBottom w:val="0"/>
          <w:divBdr>
            <w:top w:val="none" w:sz="0" w:space="0" w:color="auto"/>
            <w:left w:val="none" w:sz="0" w:space="0" w:color="auto"/>
            <w:bottom w:val="none" w:sz="0" w:space="0" w:color="auto"/>
            <w:right w:val="none" w:sz="0" w:space="0" w:color="auto"/>
          </w:divBdr>
          <w:divsChild>
            <w:div w:id="1010761783">
              <w:marLeft w:val="0"/>
              <w:marRight w:val="0"/>
              <w:marTop w:val="0"/>
              <w:marBottom w:val="300"/>
              <w:divBdr>
                <w:top w:val="none" w:sz="0" w:space="0" w:color="auto"/>
                <w:left w:val="none" w:sz="0" w:space="0" w:color="auto"/>
                <w:bottom w:val="none" w:sz="0" w:space="0" w:color="auto"/>
                <w:right w:val="none" w:sz="0" w:space="0" w:color="auto"/>
              </w:divBdr>
            </w:div>
          </w:divsChild>
        </w:div>
        <w:div w:id="705716205">
          <w:marLeft w:val="0"/>
          <w:marRight w:val="0"/>
          <w:marTop w:val="0"/>
          <w:marBottom w:val="0"/>
          <w:divBdr>
            <w:top w:val="none" w:sz="0" w:space="0" w:color="auto"/>
            <w:left w:val="none" w:sz="0" w:space="0" w:color="auto"/>
            <w:bottom w:val="none" w:sz="0" w:space="0" w:color="auto"/>
            <w:right w:val="none" w:sz="0" w:space="0" w:color="auto"/>
          </w:divBdr>
          <w:divsChild>
            <w:div w:id="22294072">
              <w:marLeft w:val="0"/>
              <w:marRight w:val="0"/>
              <w:marTop w:val="0"/>
              <w:marBottom w:val="300"/>
              <w:divBdr>
                <w:top w:val="none" w:sz="0" w:space="0" w:color="auto"/>
                <w:left w:val="none" w:sz="0" w:space="0" w:color="auto"/>
                <w:bottom w:val="none" w:sz="0" w:space="0" w:color="auto"/>
                <w:right w:val="none" w:sz="0" w:space="0" w:color="auto"/>
              </w:divBdr>
            </w:div>
          </w:divsChild>
        </w:div>
        <w:div w:id="1491678895">
          <w:marLeft w:val="0"/>
          <w:marRight w:val="0"/>
          <w:marTop w:val="0"/>
          <w:marBottom w:val="0"/>
          <w:divBdr>
            <w:top w:val="none" w:sz="0" w:space="0" w:color="auto"/>
            <w:left w:val="none" w:sz="0" w:space="0" w:color="auto"/>
            <w:bottom w:val="none" w:sz="0" w:space="0" w:color="auto"/>
            <w:right w:val="none" w:sz="0" w:space="0" w:color="auto"/>
          </w:divBdr>
          <w:divsChild>
            <w:div w:id="1289315054">
              <w:marLeft w:val="0"/>
              <w:marRight w:val="0"/>
              <w:marTop w:val="0"/>
              <w:marBottom w:val="300"/>
              <w:divBdr>
                <w:top w:val="none" w:sz="0" w:space="0" w:color="auto"/>
                <w:left w:val="none" w:sz="0" w:space="0" w:color="auto"/>
                <w:bottom w:val="none" w:sz="0" w:space="0" w:color="auto"/>
                <w:right w:val="none" w:sz="0" w:space="0" w:color="auto"/>
              </w:divBdr>
            </w:div>
          </w:divsChild>
        </w:div>
        <w:div w:id="1161000223">
          <w:marLeft w:val="0"/>
          <w:marRight w:val="0"/>
          <w:marTop w:val="0"/>
          <w:marBottom w:val="0"/>
          <w:divBdr>
            <w:top w:val="none" w:sz="0" w:space="0" w:color="auto"/>
            <w:left w:val="none" w:sz="0" w:space="0" w:color="auto"/>
            <w:bottom w:val="none" w:sz="0" w:space="0" w:color="auto"/>
            <w:right w:val="none" w:sz="0" w:space="0" w:color="auto"/>
          </w:divBdr>
          <w:divsChild>
            <w:div w:id="1210726512">
              <w:marLeft w:val="0"/>
              <w:marRight w:val="0"/>
              <w:marTop w:val="0"/>
              <w:marBottom w:val="300"/>
              <w:divBdr>
                <w:top w:val="none" w:sz="0" w:space="0" w:color="auto"/>
                <w:left w:val="none" w:sz="0" w:space="0" w:color="auto"/>
                <w:bottom w:val="none" w:sz="0" w:space="0" w:color="auto"/>
                <w:right w:val="none" w:sz="0" w:space="0" w:color="auto"/>
              </w:divBdr>
            </w:div>
          </w:divsChild>
        </w:div>
        <w:div w:id="922420920">
          <w:marLeft w:val="0"/>
          <w:marRight w:val="0"/>
          <w:marTop w:val="0"/>
          <w:marBottom w:val="0"/>
          <w:divBdr>
            <w:top w:val="none" w:sz="0" w:space="0" w:color="auto"/>
            <w:left w:val="none" w:sz="0" w:space="0" w:color="auto"/>
            <w:bottom w:val="none" w:sz="0" w:space="0" w:color="auto"/>
            <w:right w:val="none" w:sz="0" w:space="0" w:color="auto"/>
          </w:divBdr>
          <w:divsChild>
            <w:div w:id="149061455">
              <w:marLeft w:val="0"/>
              <w:marRight w:val="0"/>
              <w:marTop w:val="0"/>
              <w:marBottom w:val="300"/>
              <w:divBdr>
                <w:top w:val="none" w:sz="0" w:space="0" w:color="auto"/>
                <w:left w:val="none" w:sz="0" w:space="0" w:color="auto"/>
                <w:bottom w:val="none" w:sz="0" w:space="0" w:color="auto"/>
                <w:right w:val="none" w:sz="0" w:space="0" w:color="auto"/>
              </w:divBdr>
            </w:div>
          </w:divsChild>
        </w:div>
        <w:div w:id="1745368779">
          <w:marLeft w:val="0"/>
          <w:marRight w:val="0"/>
          <w:marTop w:val="0"/>
          <w:marBottom w:val="0"/>
          <w:divBdr>
            <w:top w:val="none" w:sz="0" w:space="0" w:color="auto"/>
            <w:left w:val="none" w:sz="0" w:space="0" w:color="auto"/>
            <w:bottom w:val="none" w:sz="0" w:space="0" w:color="auto"/>
            <w:right w:val="none" w:sz="0" w:space="0" w:color="auto"/>
          </w:divBdr>
          <w:divsChild>
            <w:div w:id="956107586">
              <w:marLeft w:val="0"/>
              <w:marRight w:val="0"/>
              <w:marTop w:val="0"/>
              <w:marBottom w:val="300"/>
              <w:divBdr>
                <w:top w:val="none" w:sz="0" w:space="0" w:color="auto"/>
                <w:left w:val="none" w:sz="0" w:space="0" w:color="auto"/>
                <w:bottom w:val="none" w:sz="0" w:space="0" w:color="auto"/>
                <w:right w:val="none" w:sz="0" w:space="0" w:color="auto"/>
              </w:divBdr>
            </w:div>
          </w:divsChild>
        </w:div>
        <w:div w:id="167520186">
          <w:marLeft w:val="0"/>
          <w:marRight w:val="0"/>
          <w:marTop w:val="0"/>
          <w:marBottom w:val="0"/>
          <w:divBdr>
            <w:top w:val="none" w:sz="0" w:space="0" w:color="auto"/>
            <w:left w:val="none" w:sz="0" w:space="0" w:color="auto"/>
            <w:bottom w:val="none" w:sz="0" w:space="0" w:color="auto"/>
            <w:right w:val="none" w:sz="0" w:space="0" w:color="auto"/>
          </w:divBdr>
          <w:divsChild>
            <w:div w:id="1258754026">
              <w:marLeft w:val="0"/>
              <w:marRight w:val="0"/>
              <w:marTop w:val="0"/>
              <w:marBottom w:val="300"/>
              <w:divBdr>
                <w:top w:val="none" w:sz="0" w:space="0" w:color="auto"/>
                <w:left w:val="none" w:sz="0" w:space="0" w:color="auto"/>
                <w:bottom w:val="none" w:sz="0" w:space="0" w:color="auto"/>
                <w:right w:val="none" w:sz="0" w:space="0" w:color="auto"/>
              </w:divBdr>
            </w:div>
          </w:divsChild>
        </w:div>
        <w:div w:id="263154821">
          <w:marLeft w:val="0"/>
          <w:marRight w:val="0"/>
          <w:marTop w:val="0"/>
          <w:marBottom w:val="0"/>
          <w:divBdr>
            <w:top w:val="none" w:sz="0" w:space="0" w:color="auto"/>
            <w:left w:val="none" w:sz="0" w:space="0" w:color="auto"/>
            <w:bottom w:val="none" w:sz="0" w:space="0" w:color="auto"/>
            <w:right w:val="none" w:sz="0" w:space="0" w:color="auto"/>
          </w:divBdr>
          <w:divsChild>
            <w:div w:id="2399500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2721890">
      <w:bodyDiv w:val="1"/>
      <w:marLeft w:val="0"/>
      <w:marRight w:val="0"/>
      <w:marTop w:val="0"/>
      <w:marBottom w:val="0"/>
      <w:divBdr>
        <w:top w:val="none" w:sz="0" w:space="0" w:color="auto"/>
        <w:left w:val="none" w:sz="0" w:space="0" w:color="auto"/>
        <w:bottom w:val="none" w:sz="0" w:space="0" w:color="auto"/>
        <w:right w:val="none" w:sz="0" w:space="0" w:color="auto"/>
      </w:divBdr>
    </w:div>
    <w:div w:id="2004816406">
      <w:bodyDiv w:val="1"/>
      <w:marLeft w:val="0"/>
      <w:marRight w:val="0"/>
      <w:marTop w:val="0"/>
      <w:marBottom w:val="0"/>
      <w:divBdr>
        <w:top w:val="none" w:sz="0" w:space="0" w:color="auto"/>
        <w:left w:val="none" w:sz="0" w:space="0" w:color="auto"/>
        <w:bottom w:val="none" w:sz="0" w:space="0" w:color="auto"/>
        <w:right w:val="none" w:sz="0" w:space="0" w:color="auto"/>
      </w:divBdr>
    </w:div>
    <w:div w:id="214199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071EDBCA443B43B43509992DADC01B" ma:contentTypeVersion="13" ma:contentTypeDescription="Create a new document." ma:contentTypeScope="" ma:versionID="e6cde713e48c7fea01b338ba12540ccf">
  <xsd:schema xmlns:xsd="http://www.w3.org/2001/XMLSchema" xmlns:xs="http://www.w3.org/2001/XMLSchema" xmlns:p="http://schemas.microsoft.com/office/2006/metadata/properties" xmlns:ns3="81c7235f-6950-4f4f-a04f-edff93215ea5" xmlns:ns4="dcc80bb3-2d41-4fe8-99f3-8f8738933579" targetNamespace="http://schemas.microsoft.com/office/2006/metadata/properties" ma:root="true" ma:fieldsID="bacbfbfa657346085fbc2240fa36d0a9" ns3:_="" ns4:_="">
    <xsd:import namespace="81c7235f-6950-4f4f-a04f-edff93215ea5"/>
    <xsd:import namespace="dcc80bb3-2d41-4fe8-99f3-8f873893357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c7235f-6950-4f4f-a04f-edff93215ea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c80bb3-2d41-4fe8-99f3-8f87389335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1D8A73-9160-4154-9D81-5C3675F4596B}">
  <ds:schemaRefs>
    <ds:schemaRef ds:uri="81c7235f-6950-4f4f-a04f-edff93215ea5"/>
    <ds:schemaRef ds:uri="http://schemas.microsoft.com/office/2006/documentManagement/types"/>
    <ds:schemaRef ds:uri="http://purl.org/dc/elements/1.1/"/>
    <ds:schemaRef ds:uri="http://schemas.openxmlformats.org/package/2006/metadata/core-properties"/>
    <ds:schemaRef ds:uri="dcc80bb3-2d41-4fe8-99f3-8f8738933579"/>
    <ds:schemaRef ds:uri="http://schemas.microsoft.com/office/infopath/2007/PartnerControls"/>
    <ds:schemaRef ds:uri="http://purl.org/dc/term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C88E7B2-D299-4D0A-85BA-C22D38B71872}">
  <ds:schemaRefs>
    <ds:schemaRef ds:uri="http://schemas.microsoft.com/sharepoint/v3/contenttype/forms"/>
  </ds:schemaRefs>
</ds:datastoreItem>
</file>

<file path=customXml/itemProps3.xml><?xml version="1.0" encoding="utf-8"?>
<ds:datastoreItem xmlns:ds="http://schemas.openxmlformats.org/officeDocument/2006/customXml" ds:itemID="{710DE564-87E0-4486-888A-9F63DF14E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c7235f-6950-4f4f-a04f-edff93215ea5"/>
    <ds:schemaRef ds:uri="dcc80bb3-2d41-4fe8-99f3-8f87389335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521</Words>
  <Characters>9136</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pta, Chelsea</dc:creator>
  <cp:keywords/>
  <dc:description/>
  <cp:lastModifiedBy>Abrams, Jason C</cp:lastModifiedBy>
  <cp:revision>2</cp:revision>
  <cp:lastPrinted>2018-07-09T19:44:00Z</cp:lastPrinted>
  <dcterms:created xsi:type="dcterms:W3CDTF">2021-01-04T00:30:00Z</dcterms:created>
  <dcterms:modified xsi:type="dcterms:W3CDTF">2021-01-04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071EDBCA443B43B43509992DADC01B</vt:lpwstr>
  </property>
</Properties>
</file>